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DE965D6" w14:textId="7D49278D" w:rsidR="001C4E44" w:rsidRPr="00EB0529" w:rsidRDefault="001C4E44" w:rsidP="00CD2266">
      <w:pPr>
        <w:spacing w:after="0" w:line="240" w:lineRule="auto"/>
        <w:contextualSpacing/>
        <w:jc w:val="both"/>
        <w:rPr>
          <w:rFonts w:ascii="Sylfaen" w:hAnsi="Sylfaen" w:cs="Times New Roman"/>
          <w:b/>
          <w:bCs/>
          <w:sz w:val="20"/>
          <w:szCs w:val="20"/>
          <w:lang w:val="ka-GE"/>
        </w:rPr>
      </w:pPr>
    </w:p>
    <w:p w14:paraId="44B98D10" w14:textId="078280AD" w:rsidR="00C95D45" w:rsidRPr="009F1E3C" w:rsidRDefault="00EB0529" w:rsidP="009F1E3C">
      <w:pPr>
        <w:pStyle w:val="Heading1"/>
        <w:rPr>
          <w:lang w:val="en-US"/>
        </w:rPr>
      </w:pPr>
      <w:r w:rsidRPr="00695422">
        <w:rPr>
          <w:noProof/>
          <w:sz w:val="20"/>
          <w:szCs w:val="20"/>
          <w:lang w:val="en-US" w:eastAsia="en-US"/>
        </w:rPr>
        <w:drawing>
          <wp:anchor distT="0" distB="0" distL="114300" distR="114300" simplePos="0" relativeHeight="251661312" behindDoc="0" locked="0" layoutInCell="1" allowOverlap="1" wp14:anchorId="57059601" wp14:editId="643E9ED3">
            <wp:simplePos x="0" y="0"/>
            <wp:positionH relativeFrom="column">
              <wp:posOffset>-409575</wp:posOffset>
            </wp:positionH>
            <wp:positionV relativeFrom="paragraph">
              <wp:posOffset>259080</wp:posOffset>
            </wp:positionV>
            <wp:extent cx="2895600" cy="571500"/>
            <wp:effectExtent l="0" t="0" r="0" b="0"/>
            <wp:wrapSquare wrapText="bothSides"/>
            <wp:docPr id="2" name="Picture 2" descr="moh.gov.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oh.gov.g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48F2412" w14:textId="77777777" w:rsidR="006864DF" w:rsidRDefault="006864DF" w:rsidP="00EB0529">
      <w:pPr>
        <w:spacing w:after="0" w:line="240" w:lineRule="auto"/>
        <w:contextualSpacing/>
        <w:jc w:val="center"/>
        <w:rPr>
          <w:rFonts w:asciiTheme="majorHAnsi" w:eastAsia="Arial Unicode MS" w:hAnsiTheme="majorHAnsi" w:cs="Times New Roman"/>
          <w:b/>
          <w:sz w:val="24"/>
          <w:szCs w:val="24"/>
          <w:bdr w:val="nil"/>
          <w:lang w:val="en-US"/>
        </w:rPr>
      </w:pPr>
    </w:p>
    <w:p w14:paraId="5E3E8D2E" w14:textId="59B35C0E" w:rsidR="00DB2095" w:rsidRPr="00E84AE2" w:rsidRDefault="00DB2095" w:rsidP="006864DF">
      <w:pPr>
        <w:spacing w:after="0" w:line="240" w:lineRule="auto"/>
        <w:contextualSpacing/>
        <w:jc w:val="center"/>
        <w:rPr>
          <w:rFonts w:eastAsia="Arial Unicode MS" w:cs="Times New Roman"/>
          <w:b/>
          <w:sz w:val="24"/>
          <w:szCs w:val="24"/>
          <w:bdr w:val="nil"/>
          <w:lang w:val="en-US"/>
        </w:rPr>
      </w:pPr>
      <w:r w:rsidRPr="00E84AE2">
        <w:rPr>
          <w:rFonts w:eastAsia="Arial Unicode MS" w:cs="Times New Roman"/>
          <w:b/>
          <w:sz w:val="24"/>
          <w:szCs w:val="24"/>
          <w:bdr w:val="nil"/>
          <w:lang w:val="en-US"/>
        </w:rPr>
        <w:t xml:space="preserve">First </w:t>
      </w:r>
      <w:r w:rsidR="00D251C1" w:rsidRPr="00E84AE2">
        <w:rPr>
          <w:rFonts w:eastAsia="Arial Unicode MS" w:cs="Times New Roman"/>
          <w:b/>
          <w:sz w:val="24"/>
          <w:szCs w:val="24"/>
          <w:bdr w:val="nil"/>
          <w:lang w:val="en-US"/>
        </w:rPr>
        <w:t>O</w:t>
      </w:r>
      <w:r w:rsidRPr="00E84AE2">
        <w:rPr>
          <w:rFonts w:eastAsia="Arial Unicode MS" w:cs="Times New Roman"/>
          <w:b/>
          <w:sz w:val="24"/>
          <w:szCs w:val="24"/>
          <w:bdr w:val="nil"/>
          <w:lang w:val="en-US"/>
        </w:rPr>
        <w:t xml:space="preserve">fficial </w:t>
      </w:r>
      <w:r w:rsidR="00D251C1" w:rsidRPr="00E84AE2">
        <w:rPr>
          <w:rFonts w:eastAsia="Arial Unicode MS" w:cs="Times New Roman"/>
          <w:b/>
          <w:sz w:val="24"/>
          <w:szCs w:val="24"/>
          <w:bdr w:val="nil"/>
          <w:lang w:val="en-US"/>
        </w:rPr>
        <w:t>R</w:t>
      </w:r>
      <w:r w:rsidRPr="00E84AE2">
        <w:rPr>
          <w:rFonts w:eastAsia="Arial Unicode MS" w:cs="Times New Roman"/>
          <w:b/>
          <w:sz w:val="24"/>
          <w:szCs w:val="24"/>
          <w:bdr w:val="nil"/>
          <w:lang w:val="en-US"/>
        </w:rPr>
        <w:t xml:space="preserve">ound of </w:t>
      </w:r>
      <w:r w:rsidR="00D251C1" w:rsidRPr="00E84AE2">
        <w:rPr>
          <w:rFonts w:eastAsia="Arial Unicode MS" w:cs="Times New Roman"/>
          <w:b/>
          <w:sz w:val="24"/>
          <w:szCs w:val="24"/>
          <w:bdr w:val="nil"/>
          <w:lang w:val="en-US"/>
        </w:rPr>
        <w:t>N</w:t>
      </w:r>
      <w:r w:rsidRPr="00E84AE2">
        <w:rPr>
          <w:rFonts w:eastAsia="Arial Unicode MS" w:cs="Times New Roman"/>
          <w:b/>
          <w:sz w:val="24"/>
          <w:szCs w:val="24"/>
          <w:bdr w:val="nil"/>
          <w:lang w:val="en-US"/>
        </w:rPr>
        <w:t>egotiations on the “Agreement between the Government of the Republic of Bulgaria and the Government of Georgia</w:t>
      </w:r>
      <w:r w:rsidR="00904DB0">
        <w:rPr>
          <w:rFonts w:eastAsia="Arial Unicode MS" w:cs="Times New Roman"/>
          <w:b/>
          <w:sz w:val="24"/>
          <w:szCs w:val="24"/>
          <w:bdr w:val="nil"/>
          <w:lang w:val="en-US"/>
        </w:rPr>
        <w:t xml:space="preserve"> on the Regulation of </w:t>
      </w:r>
      <w:proofErr w:type="spellStart"/>
      <w:r w:rsidR="00904DB0">
        <w:rPr>
          <w:rFonts w:eastAsia="Arial Unicode MS" w:cs="Times New Roman"/>
          <w:b/>
          <w:sz w:val="24"/>
          <w:szCs w:val="24"/>
          <w:bdr w:val="nil"/>
          <w:lang w:val="en-US"/>
        </w:rPr>
        <w:t>Labour</w:t>
      </w:r>
      <w:proofErr w:type="spellEnd"/>
      <w:r w:rsidR="00904DB0">
        <w:rPr>
          <w:rFonts w:eastAsia="Arial Unicode MS" w:cs="Times New Roman"/>
          <w:b/>
          <w:sz w:val="24"/>
          <w:szCs w:val="24"/>
          <w:bdr w:val="nil"/>
          <w:lang w:val="en-US"/>
        </w:rPr>
        <w:t xml:space="preserve"> Migration</w:t>
      </w:r>
      <w:r w:rsidRPr="00E84AE2">
        <w:rPr>
          <w:rFonts w:eastAsia="Arial Unicode MS" w:cs="Times New Roman"/>
          <w:b/>
          <w:sz w:val="24"/>
          <w:szCs w:val="24"/>
          <w:bdr w:val="nil"/>
          <w:lang w:val="en-US"/>
        </w:rPr>
        <w:t>”</w:t>
      </w:r>
    </w:p>
    <w:p w14:paraId="1314B7DE" w14:textId="77777777" w:rsidR="00377884" w:rsidRPr="006864DF" w:rsidRDefault="00377884" w:rsidP="006864DF">
      <w:pPr>
        <w:spacing w:after="0" w:line="240" w:lineRule="auto"/>
        <w:contextualSpacing/>
        <w:jc w:val="center"/>
        <w:rPr>
          <w:rFonts w:asciiTheme="majorHAnsi" w:eastAsia="Arial Unicode MS" w:hAnsiTheme="majorHAnsi" w:cs="Times New Roman"/>
          <w:b/>
          <w:sz w:val="24"/>
          <w:szCs w:val="24"/>
          <w:bdr w:val="nil"/>
          <w:lang w:val="en-US"/>
        </w:rPr>
      </w:pPr>
    </w:p>
    <w:p w14:paraId="2FE6EAE9" w14:textId="5B8A5F6F" w:rsidR="00B54A75" w:rsidRPr="00E84AE2" w:rsidRDefault="00B54A75" w:rsidP="006864DF">
      <w:pPr>
        <w:spacing w:after="0" w:line="240" w:lineRule="auto"/>
        <w:contextualSpacing/>
        <w:jc w:val="center"/>
        <w:rPr>
          <w:rFonts w:eastAsia="Arial Unicode MS" w:cs="Times New Roman"/>
          <w:b/>
          <w:sz w:val="24"/>
          <w:szCs w:val="24"/>
          <w:bdr w:val="nil"/>
          <w:lang w:val="en-US"/>
        </w:rPr>
      </w:pPr>
      <w:r w:rsidRPr="00E84AE2">
        <w:rPr>
          <w:rFonts w:eastAsia="Arial Unicode MS" w:cs="Times New Roman"/>
          <w:b/>
          <w:sz w:val="24"/>
          <w:szCs w:val="24"/>
          <w:bdr w:val="nil"/>
          <w:lang w:val="en-US"/>
        </w:rPr>
        <w:t xml:space="preserve">Visit of </w:t>
      </w:r>
      <w:r w:rsidR="00C65525" w:rsidRPr="00E84AE2">
        <w:rPr>
          <w:rFonts w:eastAsia="Arial Unicode MS" w:cs="Times New Roman"/>
          <w:b/>
          <w:sz w:val="24"/>
          <w:szCs w:val="24"/>
          <w:bdr w:val="nil"/>
          <w:lang w:val="en-US"/>
        </w:rPr>
        <w:t xml:space="preserve">the </w:t>
      </w:r>
      <w:r w:rsidRPr="00E84AE2">
        <w:rPr>
          <w:rFonts w:eastAsia="Arial Unicode MS" w:cs="Times New Roman"/>
          <w:b/>
          <w:sz w:val="24"/>
          <w:szCs w:val="24"/>
          <w:bdr w:val="nil"/>
          <w:lang w:val="en-US"/>
        </w:rPr>
        <w:t>Bulgarian Delegation</w:t>
      </w:r>
      <w:r w:rsidR="006864DF" w:rsidRPr="00E84AE2">
        <w:rPr>
          <w:rFonts w:eastAsia="Arial Unicode MS" w:cs="Times New Roman"/>
          <w:b/>
          <w:sz w:val="24"/>
          <w:szCs w:val="24"/>
          <w:bdr w:val="nil"/>
          <w:lang w:val="en-US"/>
        </w:rPr>
        <w:t xml:space="preserve"> to Georgia</w:t>
      </w:r>
    </w:p>
    <w:p w14:paraId="1CDE6AA9" w14:textId="77777777" w:rsidR="00377884" w:rsidRPr="00E84AE2" w:rsidRDefault="00377884" w:rsidP="006864DF">
      <w:pPr>
        <w:spacing w:after="0" w:line="240" w:lineRule="auto"/>
        <w:contextualSpacing/>
        <w:jc w:val="center"/>
        <w:rPr>
          <w:rFonts w:eastAsia="Arial Unicode MS" w:cs="Times New Roman"/>
          <w:b/>
          <w:sz w:val="24"/>
          <w:szCs w:val="24"/>
          <w:bdr w:val="nil"/>
          <w:lang w:val="en-US"/>
        </w:rPr>
      </w:pPr>
    </w:p>
    <w:p w14:paraId="5448833B" w14:textId="7CDF5D66" w:rsidR="00E84AE2" w:rsidRPr="00E84AE2" w:rsidRDefault="00B54A75" w:rsidP="00E84AE2">
      <w:pPr>
        <w:spacing w:after="0" w:line="360" w:lineRule="auto"/>
        <w:jc w:val="center"/>
        <w:rPr>
          <w:rFonts w:eastAsia="Arial Unicode MS" w:cs="Times New Roman"/>
          <w:b/>
          <w:sz w:val="24"/>
          <w:szCs w:val="24"/>
          <w:bdr w:val="nil"/>
          <w:lang w:val="en-US"/>
        </w:rPr>
      </w:pPr>
      <w:r w:rsidRPr="00E84AE2">
        <w:rPr>
          <w:rFonts w:eastAsia="Arial Unicode MS" w:cs="Times New Roman"/>
          <w:b/>
          <w:sz w:val="24"/>
          <w:szCs w:val="24"/>
          <w:bdr w:val="nil"/>
          <w:lang w:val="en-US"/>
        </w:rPr>
        <w:t>August 20-21, 2019</w:t>
      </w:r>
    </w:p>
    <w:p w14:paraId="567F4650" w14:textId="5E748133" w:rsidR="00116079" w:rsidRPr="00E84AE2" w:rsidRDefault="00116079" w:rsidP="006864DF">
      <w:pPr>
        <w:spacing w:after="0" w:line="360" w:lineRule="auto"/>
        <w:jc w:val="center"/>
        <w:rPr>
          <w:rFonts w:eastAsia="Arial Unicode MS" w:cs="Times New Roman"/>
          <w:b/>
          <w:sz w:val="24"/>
          <w:szCs w:val="24"/>
          <w:bdr w:val="nil"/>
          <w:lang w:val="en-US"/>
        </w:rPr>
      </w:pPr>
      <w:r w:rsidRPr="00E84AE2">
        <w:rPr>
          <w:rFonts w:eastAsia="Arial Unicode MS" w:cs="Times New Roman"/>
          <w:b/>
          <w:sz w:val="24"/>
          <w:szCs w:val="24"/>
          <w:bdr w:val="nil"/>
          <w:lang w:val="en-US"/>
        </w:rPr>
        <w:t xml:space="preserve">Draft Program </w:t>
      </w:r>
    </w:p>
    <w:p w14:paraId="277BD40C" w14:textId="77777777" w:rsidR="007C6E91" w:rsidRPr="00D251C1" w:rsidRDefault="007C6E91" w:rsidP="00DE0290">
      <w:pPr>
        <w:pStyle w:val="NoSpacing"/>
        <w:spacing w:after="0" w:line="240" w:lineRule="auto"/>
        <w:ind w:left="360"/>
        <w:contextualSpacing/>
        <w:jc w:val="both"/>
        <w:rPr>
          <w:rFonts w:asciiTheme="minorHAnsi" w:hAnsiTheme="minorHAnsi" w:cs="Times New Roman"/>
          <w:b/>
          <w:color w:val="auto"/>
          <w:sz w:val="20"/>
          <w:szCs w:val="20"/>
          <w:lang w:val="mn-MN"/>
        </w:rPr>
      </w:pPr>
    </w:p>
    <w:tbl>
      <w:tblPr>
        <w:tblW w:w="9920" w:type="dxa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shd w:val="clear" w:color="auto" w:fill="BDC0BF"/>
        <w:tblLayout w:type="fixed"/>
        <w:tblLook w:val="04A0" w:firstRow="1" w:lastRow="0" w:firstColumn="1" w:lastColumn="0" w:noHBand="0" w:noVBand="1"/>
      </w:tblPr>
      <w:tblGrid>
        <w:gridCol w:w="1537"/>
        <w:gridCol w:w="4310"/>
        <w:gridCol w:w="4073"/>
      </w:tblGrid>
      <w:tr w:rsidR="00044875" w:rsidRPr="00695422" w14:paraId="69CE940E" w14:textId="77777777" w:rsidTr="00D251C1">
        <w:trPr>
          <w:trHeight w:val="370"/>
          <w:tblHeader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9EFF2C" w14:textId="77777777" w:rsidR="00044875" w:rsidRPr="00C65525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</w:pPr>
            <w:r w:rsidRPr="00C65525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Time</w:t>
            </w:r>
          </w:p>
        </w:tc>
        <w:tc>
          <w:tcPr>
            <w:tcW w:w="4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AFF235" w14:textId="77777777" w:rsidR="00044875" w:rsidRPr="00C65525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</w:pPr>
            <w:r w:rsidRPr="00C65525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Event</w:t>
            </w:r>
          </w:p>
        </w:tc>
        <w:tc>
          <w:tcPr>
            <w:tcW w:w="4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EBB013" w14:textId="77777777" w:rsidR="00044875" w:rsidRPr="00C65525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</w:pPr>
            <w:r w:rsidRPr="00C65525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Remarks</w:t>
            </w:r>
          </w:p>
        </w:tc>
      </w:tr>
      <w:tr w:rsidR="00044875" w:rsidRPr="00695422" w14:paraId="2B11877C" w14:textId="77777777" w:rsidTr="00D251C1">
        <w:tblPrEx>
          <w:shd w:val="clear" w:color="auto" w:fill="auto"/>
        </w:tblPrEx>
        <w:trPr>
          <w:trHeight w:val="330"/>
          <w:jc w:val="center"/>
        </w:trPr>
        <w:tc>
          <w:tcPr>
            <w:tcW w:w="9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12BE0B" w14:textId="7D1F4DC9" w:rsidR="00044875" w:rsidRPr="00C65525" w:rsidRDefault="00044875" w:rsidP="001C4E44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en-US"/>
              </w:rPr>
            </w:pPr>
            <w:r w:rsidRPr="00C65525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 xml:space="preserve">August </w:t>
            </w:r>
            <w:r w:rsidR="0054098F" w:rsidRPr="00C65525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2</w:t>
            </w:r>
            <w:r w:rsidR="001C4E44" w:rsidRPr="00C65525"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  <w:t>0</w:t>
            </w:r>
            <w:r w:rsidR="001C4E44" w:rsidRPr="00C65525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 xml:space="preserve"> , </w:t>
            </w:r>
            <w:r w:rsidR="001C4E44" w:rsidRPr="00C65525"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  <w:t>Tuesday</w:t>
            </w:r>
          </w:p>
        </w:tc>
      </w:tr>
      <w:tr w:rsidR="00116079" w:rsidRPr="00695422" w14:paraId="50869CDD" w14:textId="77777777" w:rsidTr="00116079">
        <w:tblPrEx>
          <w:shd w:val="clear" w:color="auto" w:fill="auto"/>
        </w:tblPrEx>
        <w:trPr>
          <w:trHeight w:val="384"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9D876C" w14:textId="573CA28D" w:rsidR="00116079" w:rsidRPr="00116079" w:rsidRDefault="00116079" w:rsidP="00116079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09:30</w:t>
            </w:r>
          </w:p>
        </w:tc>
        <w:tc>
          <w:tcPr>
            <w:tcW w:w="43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60F49A" w14:textId="4C34D403" w:rsidR="00116079" w:rsidRPr="00116079" w:rsidRDefault="00116079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en-US"/>
              </w:rPr>
            </w:pPr>
            <w:r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en-US"/>
              </w:rPr>
              <w:t>Opening of the Working Meeting</w:t>
            </w:r>
          </w:p>
        </w:tc>
        <w:tc>
          <w:tcPr>
            <w:tcW w:w="407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B8B06D1" w14:textId="77777777" w:rsidR="00E84AE2" w:rsidRDefault="00E84AE2" w:rsidP="00116079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</w:p>
          <w:p w14:paraId="17CE39AC" w14:textId="77777777" w:rsidR="00116079" w:rsidRDefault="00116079" w:rsidP="00116079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Ministry of Internally Displaced Persons from the Occupied Territories, Labour, Health and Social Affairs of Georgia</w:t>
            </w:r>
          </w:p>
          <w:p w14:paraId="58AE1751" w14:textId="77777777" w:rsidR="00377884" w:rsidRPr="00695422" w:rsidRDefault="00377884" w:rsidP="00377884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Main Meeting Room, 8</w:t>
            </w:r>
            <w:r w:rsidRPr="00377884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 Floor</w:t>
            </w:r>
          </w:p>
          <w:p w14:paraId="4044506D" w14:textId="77777777" w:rsidR="00116079" w:rsidRPr="00695422" w:rsidRDefault="00116079" w:rsidP="00116079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Address: </w:t>
            </w:r>
            <w:hyperlink r:id="rId10" w:tgtFrame="_blank" w:history="1">
              <w:r w:rsidRPr="00695422">
                <w:rPr>
                  <w:rFonts w:asciiTheme="minorHAnsi" w:eastAsiaTheme="minorEastAsia" w:hAnsiTheme="minorHAnsi" w:cs="Times New Roman"/>
                  <w:noProof/>
                  <w:sz w:val="20"/>
                  <w:szCs w:val="20"/>
                  <w:lang w:val="mn-MN"/>
                </w:rPr>
                <w:t>144, Ak. Tsereteli Ave. Tbilisi 0159</w:t>
              </w:r>
            </w:hyperlink>
          </w:p>
          <w:p w14:paraId="3B94A4E4" w14:textId="77777777" w:rsidR="00116079" w:rsidRPr="00695422" w:rsidRDefault="00116079" w:rsidP="00725439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</w:tc>
      </w:tr>
      <w:tr w:rsidR="00044875" w:rsidRPr="00695422" w14:paraId="59AA8FC4" w14:textId="77777777" w:rsidTr="00E84AE2">
        <w:tblPrEx>
          <w:shd w:val="clear" w:color="auto" w:fill="auto"/>
        </w:tblPrEx>
        <w:trPr>
          <w:trHeight w:val="2281"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5E9747" w14:textId="5E16DD84" w:rsidR="0040315C" w:rsidRDefault="001C4E44" w:rsidP="00E84AE2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9:</w:t>
            </w: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3</w:t>
            </w:r>
            <w:r w:rsidR="00044875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0 </w:t>
            </w:r>
            <w:r w:rsidR="0040315C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–</w:t>
            </w:r>
            <w:r w:rsidR="00044875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 </w:t>
            </w:r>
            <w:r w:rsidR="0040315C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09:40</w:t>
            </w:r>
          </w:p>
          <w:p w14:paraId="5A877191" w14:textId="7807CB80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  <w:tc>
          <w:tcPr>
            <w:tcW w:w="43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EB4F6D" w14:textId="598754D4" w:rsidR="0054098F" w:rsidRPr="0040315C" w:rsidRDefault="0054098F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en-US"/>
              </w:rPr>
            </w:pPr>
            <w:r w:rsidRPr="00695422"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mn-MN"/>
              </w:rPr>
              <w:t xml:space="preserve">Welcoming </w:t>
            </w:r>
            <w:r w:rsidR="0040315C"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en-US"/>
              </w:rPr>
              <w:t>Remarks</w:t>
            </w:r>
          </w:p>
          <w:p w14:paraId="4850052C" w14:textId="77777777" w:rsidR="0054098F" w:rsidRPr="00695422" w:rsidRDefault="0054098F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  <w:p w14:paraId="191CB97F" w14:textId="532BD5FE" w:rsidR="00044875" w:rsidRDefault="00D251C1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M</w:t>
            </w:r>
            <w:r w:rsidR="00044875"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s. </w:t>
            </w:r>
            <w:r w:rsidR="001C4E44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Tea Akhvlediani</w:t>
            </w:r>
            <w:r w:rsidR="00044875"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 – Deputy Minister of Internally Displaced Persons from the Occupied Territories, Labour, Health and Social Affairs of Georgia</w:t>
            </w:r>
          </w:p>
          <w:p w14:paraId="2022A584" w14:textId="77777777" w:rsidR="00DE78EB" w:rsidRDefault="00DE78EB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</w:p>
          <w:p w14:paraId="12F5F37C" w14:textId="5668EB19" w:rsidR="00750002" w:rsidRDefault="00B54A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  <w:r w:rsidRPr="00B54A75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Mr. </w:t>
            </w: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Lazar Lazarov – Deputy Minister of Labor and Social Policy of </w:t>
            </w:r>
            <w:r w:rsidR="00837941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the </w:t>
            </w: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Republic of Bulgaria</w:t>
            </w:r>
          </w:p>
          <w:p w14:paraId="008A9838" w14:textId="77777777" w:rsidR="0040315C" w:rsidRDefault="0040315C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</w:p>
          <w:p w14:paraId="1E0E2E87" w14:textId="7C0E1DC7" w:rsidR="0040315C" w:rsidRPr="001E77ED" w:rsidRDefault="0040315C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</w:p>
        </w:tc>
        <w:tc>
          <w:tcPr>
            <w:tcW w:w="407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6B9086" w14:textId="77777777" w:rsidR="00377884" w:rsidRPr="00695422" w:rsidRDefault="00377884" w:rsidP="00377884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Main Meeting Room, 8</w:t>
            </w:r>
            <w:r w:rsidRPr="00377884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 Floor</w:t>
            </w:r>
          </w:p>
          <w:p w14:paraId="39017CFE" w14:textId="6C770DAA" w:rsidR="00FA3CF7" w:rsidRPr="00695422" w:rsidRDefault="00FA3CF7" w:rsidP="00725439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  <w:p w14:paraId="69ED87A7" w14:textId="3BD99B47" w:rsidR="001C4E44" w:rsidRPr="001C4E44" w:rsidRDefault="00DE78EB" w:rsidP="00725439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 </w:t>
            </w:r>
          </w:p>
          <w:p w14:paraId="4030744E" w14:textId="4304032C" w:rsidR="00044875" w:rsidRPr="00E86D96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  <w:p w14:paraId="5D4C7828" w14:textId="544041FD" w:rsidR="00D33CF4" w:rsidRPr="00695422" w:rsidRDefault="00D33CF4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</w:tr>
      <w:tr w:rsidR="0051096B" w:rsidRPr="00695422" w14:paraId="78E53C09" w14:textId="77777777" w:rsidTr="00E84AE2">
        <w:tblPrEx>
          <w:shd w:val="clear" w:color="auto" w:fill="auto"/>
        </w:tblPrEx>
        <w:trPr>
          <w:trHeight w:val="526"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6BDC80" w14:textId="2540D00C" w:rsidR="0051096B" w:rsidRDefault="0051096B" w:rsidP="00E84AE2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09:40 </w:t>
            </w:r>
            <w:r w:rsidR="00116079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– 11:1</w:t>
            </w: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43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F70A5F" w14:textId="44996337" w:rsidR="0051096B" w:rsidRDefault="0051096B" w:rsidP="00E84AE2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en-US"/>
              </w:rPr>
            </w:pPr>
            <w:r w:rsidRPr="00E84AE2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Working Meeting/Negotiations</w:t>
            </w:r>
          </w:p>
        </w:tc>
        <w:tc>
          <w:tcPr>
            <w:tcW w:w="407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D33497" w14:textId="28547036" w:rsidR="00837941" w:rsidRPr="00E84AE2" w:rsidRDefault="00E84AE2" w:rsidP="00E84AE2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  <w:r w:rsidRPr="00E84AE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Main Meeting Room, 8th Floor</w:t>
            </w:r>
          </w:p>
          <w:p w14:paraId="12559942" w14:textId="16443D92" w:rsidR="0051096B" w:rsidRPr="00695422" w:rsidRDefault="0051096B" w:rsidP="00E84AE2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</w:tc>
      </w:tr>
      <w:tr w:rsidR="001C4E44" w:rsidRPr="00695422" w14:paraId="424D06E6" w14:textId="77777777" w:rsidTr="00E84AE2">
        <w:tblPrEx>
          <w:shd w:val="clear" w:color="auto" w:fill="auto"/>
        </w:tblPrEx>
        <w:trPr>
          <w:trHeight w:val="536"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A21EF8" w14:textId="17CB21D9" w:rsidR="001C4E44" w:rsidRPr="001C4E44" w:rsidRDefault="00116079" w:rsidP="00E84AE2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1:10 – 11:2</w:t>
            </w:r>
            <w:r w:rsidR="001C4E44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43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8B129F" w14:textId="5F6F6890" w:rsidR="001C4E44" w:rsidRPr="001C4E44" w:rsidRDefault="001C4E44" w:rsidP="00E84AE2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en-US"/>
              </w:rPr>
            </w:pPr>
            <w:r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en-US"/>
              </w:rPr>
              <w:t>Coffee Break</w:t>
            </w:r>
          </w:p>
        </w:tc>
        <w:tc>
          <w:tcPr>
            <w:tcW w:w="407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149324" w14:textId="77777777" w:rsidR="00E84AE2" w:rsidRPr="00695422" w:rsidRDefault="00E84AE2" w:rsidP="00E84AE2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Main Meeting Room, 8</w:t>
            </w:r>
            <w:r w:rsidRPr="00377884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 Floor</w:t>
            </w:r>
          </w:p>
          <w:p w14:paraId="4B56216C" w14:textId="52FAD065" w:rsidR="001C4E44" w:rsidRPr="00E84AE2" w:rsidRDefault="001C4E44" w:rsidP="00E84AE2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</w:p>
        </w:tc>
      </w:tr>
      <w:tr w:rsidR="000B41C7" w:rsidRPr="00695422" w14:paraId="6791822D" w14:textId="77777777" w:rsidTr="00E84AE2">
        <w:tblPrEx>
          <w:shd w:val="clear" w:color="auto" w:fill="auto"/>
        </w:tblPrEx>
        <w:trPr>
          <w:trHeight w:val="404"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BD3AA7" w14:textId="523D546E" w:rsidR="000B41C7" w:rsidRPr="001C4E44" w:rsidRDefault="001C4E44" w:rsidP="00E84AE2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</w:t>
            </w:r>
            <w:r w:rsidRPr="001C4E44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:</w:t>
            </w:r>
            <w:r w:rsidR="00116079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2</w:t>
            </w: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5</w:t>
            </w:r>
            <w:r w:rsidR="000B41C7" w:rsidRPr="001C4E44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- 1</w:t>
            </w:r>
            <w:r w:rsidR="00116079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3</w:t>
            </w:r>
            <w:r w:rsidR="000B41C7" w:rsidRPr="001C4E44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:</w:t>
            </w:r>
            <w:r w:rsidR="00116079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00</w:t>
            </w:r>
          </w:p>
        </w:tc>
        <w:tc>
          <w:tcPr>
            <w:tcW w:w="4310" w:type="dxa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13CDDA" w14:textId="009417A6" w:rsidR="00646A58" w:rsidRDefault="001C4E44" w:rsidP="00E84AE2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Working Meeting/</w:t>
            </w:r>
            <w:r w:rsidR="0040315C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Negotiations</w:t>
            </w:r>
          </w:p>
          <w:p w14:paraId="0EC0BCFC" w14:textId="7815EBA8" w:rsidR="00412583" w:rsidRPr="00725439" w:rsidRDefault="00412583" w:rsidP="00E84AE2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073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253D21" w14:textId="55A701DD" w:rsidR="000B41C7" w:rsidRPr="00E84AE2" w:rsidRDefault="00E84AE2" w:rsidP="00E84AE2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Main Meeting Room, 8</w:t>
            </w:r>
            <w:r w:rsidRPr="00377884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 Floor</w:t>
            </w:r>
          </w:p>
        </w:tc>
      </w:tr>
      <w:tr w:rsidR="001C4E44" w:rsidRPr="00695422" w14:paraId="135E2428" w14:textId="709DE60C" w:rsidTr="00D251C1">
        <w:tblPrEx>
          <w:shd w:val="clear" w:color="auto" w:fill="auto"/>
        </w:tblPrEx>
        <w:trPr>
          <w:trHeight w:val="330"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DE21C4" w14:textId="3EA9B2BB" w:rsidR="001C4E44" w:rsidRPr="00695422" w:rsidRDefault="001C4E44" w:rsidP="00E84AE2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3:0</w:t>
            </w:r>
            <w:r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-14:</w:t>
            </w: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0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</w:p>
        </w:tc>
        <w:tc>
          <w:tcPr>
            <w:tcW w:w="43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FCF6BD" w14:textId="42A7FF9E" w:rsidR="001C4E44" w:rsidRPr="00837941" w:rsidRDefault="0040315C" w:rsidP="00377884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</w:pPr>
            <w:r w:rsidRPr="00837941"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16079"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  <w:t xml:space="preserve">Break </w:t>
            </w:r>
            <w:r w:rsidR="00377884"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  <w:t>(Snacks/light lunch will be provided)</w:t>
            </w:r>
          </w:p>
        </w:tc>
        <w:tc>
          <w:tcPr>
            <w:tcW w:w="407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8F3B9D" w14:textId="29C166F4" w:rsidR="001C4E44" w:rsidRPr="00377884" w:rsidRDefault="00377884" w:rsidP="00377884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Foyer, 8</w:t>
            </w:r>
            <w:r w:rsidRPr="00377884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 Floor</w:t>
            </w:r>
          </w:p>
        </w:tc>
      </w:tr>
      <w:tr w:rsidR="008475AE" w:rsidRPr="00695422" w14:paraId="1551CEE7" w14:textId="77777777" w:rsidTr="00E84AE2">
        <w:tblPrEx>
          <w:shd w:val="clear" w:color="auto" w:fill="auto"/>
        </w:tblPrEx>
        <w:trPr>
          <w:trHeight w:val="330"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67D157" w14:textId="459CD613" w:rsidR="008475AE" w:rsidRPr="00837941" w:rsidRDefault="00116079" w:rsidP="00E84AE2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4:00</w:t>
            </w:r>
          </w:p>
        </w:tc>
        <w:tc>
          <w:tcPr>
            <w:tcW w:w="431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CD7816" w14:textId="77777777" w:rsidR="00116079" w:rsidRDefault="00116079" w:rsidP="00E84AE2">
            <w:pPr>
              <w:spacing w:after="0" w:line="240" w:lineRule="auto"/>
              <w:contextualSpacing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837941">
              <w:rPr>
                <w:rFonts w:cs="Times New Roman"/>
                <w:sz w:val="20"/>
                <w:szCs w:val="20"/>
                <w:lang w:val="en-US"/>
              </w:rPr>
              <w:t>Free time or continuation of working meetings</w:t>
            </w:r>
            <w:r w:rsidR="0040315C">
              <w:rPr>
                <w:rFonts w:cs="Times New Roman"/>
                <w:b/>
                <w:sz w:val="20"/>
                <w:szCs w:val="20"/>
                <w:lang w:val="en-US"/>
              </w:rPr>
              <w:t xml:space="preserve"> </w:t>
            </w:r>
          </w:p>
          <w:p w14:paraId="5DD6D84F" w14:textId="50DF7494" w:rsidR="008475AE" w:rsidRPr="00116079" w:rsidRDefault="00377884" w:rsidP="00E84AE2">
            <w:pPr>
              <w:spacing w:after="0" w:line="240" w:lineRule="auto"/>
              <w:contextualSpacing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(T</w:t>
            </w:r>
            <w:r w:rsidR="0040315C" w:rsidRPr="00116079">
              <w:rPr>
                <w:rFonts w:cs="Times New Roman"/>
                <w:sz w:val="20"/>
                <w:szCs w:val="20"/>
                <w:lang w:val="en-US"/>
              </w:rPr>
              <w:t xml:space="preserve">o be </w:t>
            </w:r>
            <w:r w:rsidR="00C244A5" w:rsidRPr="00116079">
              <w:rPr>
                <w:rFonts w:cs="Times New Roman"/>
                <w:sz w:val="20"/>
                <w:szCs w:val="20"/>
                <w:lang w:val="en-US"/>
              </w:rPr>
              <w:t>determined</w:t>
            </w:r>
            <w:r w:rsidR="00904DB0">
              <w:rPr>
                <w:rFonts w:cs="Times New Roman"/>
                <w:sz w:val="20"/>
                <w:szCs w:val="20"/>
                <w:lang w:val="en-US"/>
              </w:rPr>
              <w:t xml:space="preserve"> upon necessity</w:t>
            </w:r>
            <w:r w:rsidR="0040315C" w:rsidRPr="00116079">
              <w:rPr>
                <w:rFonts w:cs="Times New Roman"/>
                <w:sz w:val="20"/>
                <w:szCs w:val="20"/>
                <w:lang w:val="en-US"/>
              </w:rPr>
              <w:t xml:space="preserve"> </w:t>
            </w:r>
            <w:r w:rsidR="0051096B" w:rsidRPr="00116079">
              <w:rPr>
                <w:rFonts w:cs="Times New Roman"/>
                <w:sz w:val="20"/>
                <w:szCs w:val="20"/>
                <w:lang w:val="en-US"/>
              </w:rPr>
              <w:t>during</w:t>
            </w:r>
            <w:r w:rsidR="0040315C" w:rsidRPr="00116079">
              <w:rPr>
                <w:rFonts w:cs="Times New Roman"/>
                <w:sz w:val="20"/>
                <w:szCs w:val="20"/>
                <w:lang w:val="en-US"/>
              </w:rPr>
              <w:t xml:space="preserve"> </w:t>
            </w:r>
            <w:r w:rsidR="001E30F7" w:rsidRPr="00116079">
              <w:rPr>
                <w:rFonts w:cs="Times New Roman"/>
                <w:sz w:val="20"/>
                <w:szCs w:val="20"/>
                <w:lang w:val="en-US"/>
              </w:rPr>
              <w:t>the working meeting</w:t>
            </w:r>
            <w:r w:rsidR="00837941" w:rsidRPr="00116079">
              <w:rPr>
                <w:rFonts w:cs="Times New Roman"/>
                <w:sz w:val="20"/>
                <w:szCs w:val="20"/>
                <w:lang w:val="en-US"/>
              </w:rPr>
              <w:t>s</w:t>
            </w:r>
            <w:r>
              <w:rPr>
                <w:rFonts w:cs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407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7220D5" w14:textId="77777777" w:rsidR="00377884" w:rsidRPr="00695422" w:rsidRDefault="00377884" w:rsidP="00E84AE2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Main Meeting Room, 8</w:t>
            </w:r>
            <w:r w:rsidRPr="00377884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 Floor</w:t>
            </w:r>
          </w:p>
          <w:p w14:paraId="1024F9F1" w14:textId="7B976106" w:rsidR="00116079" w:rsidRPr="00695422" w:rsidRDefault="00116079" w:rsidP="00E84AE2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  <w:p w14:paraId="16354982" w14:textId="4CA279BC" w:rsidR="008475AE" w:rsidRPr="00E86D96" w:rsidRDefault="008475AE" w:rsidP="00E84AE2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</w:p>
        </w:tc>
      </w:tr>
      <w:tr w:rsidR="00E86D96" w:rsidRPr="00695422" w14:paraId="1E7BA27D" w14:textId="77777777" w:rsidTr="00E84AE2">
        <w:tblPrEx>
          <w:shd w:val="clear" w:color="auto" w:fill="auto"/>
        </w:tblPrEx>
        <w:trPr>
          <w:trHeight w:val="1043"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2CD14F" w14:textId="429F2AEA" w:rsidR="00116079" w:rsidRPr="00116079" w:rsidRDefault="00377884" w:rsidP="00377884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20</w:t>
            </w:r>
            <w:r w:rsidR="00E86D96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</w:t>
            </w:r>
            <w:r w:rsidR="00116079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0</w:t>
            </w:r>
            <w:r w:rsidR="00E86D96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</w:p>
        </w:tc>
        <w:tc>
          <w:tcPr>
            <w:tcW w:w="4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66B1EB" w14:textId="0A3156F9" w:rsidR="00776256" w:rsidRPr="00837941" w:rsidRDefault="0040315C" w:rsidP="00116079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</w:pPr>
            <w:r w:rsidRPr="00837941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Official Dinner</w:t>
            </w:r>
            <w:r w:rsidR="00116079"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  <w:t xml:space="preserve">/ Reception </w:t>
            </w:r>
            <w:r w:rsidRPr="00837941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 xml:space="preserve">on behalf of </w:t>
            </w:r>
            <w:r w:rsidR="00116079"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  <w:t xml:space="preserve">the </w:t>
            </w:r>
            <w:r w:rsidRPr="00837941"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  <w:t>Ambassador of Bulgaria</w:t>
            </w:r>
            <w:r w:rsidRPr="00837941"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4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C465A1" w14:textId="329307B3" w:rsidR="00E86D96" w:rsidRPr="00776256" w:rsidRDefault="0051096B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Address: TBD</w:t>
            </w:r>
          </w:p>
        </w:tc>
      </w:tr>
      <w:tr w:rsidR="00044875" w:rsidRPr="00695422" w14:paraId="27FF1109" w14:textId="77777777" w:rsidTr="00D251C1">
        <w:tblPrEx>
          <w:shd w:val="clear" w:color="auto" w:fill="auto"/>
        </w:tblPrEx>
        <w:trPr>
          <w:trHeight w:val="330"/>
          <w:jc w:val="center"/>
        </w:trPr>
        <w:tc>
          <w:tcPr>
            <w:tcW w:w="9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C2673A" w14:textId="3E59E980" w:rsidR="00044875" w:rsidRPr="001C4E44" w:rsidRDefault="00044875" w:rsidP="001C4E44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lastRenderedPageBreak/>
              <w:t xml:space="preserve">August </w:t>
            </w:r>
            <w:r w:rsidR="001C4E44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2</w:t>
            </w:r>
            <w:r w:rsidR="001C4E44">
              <w:rPr>
                <w:rFonts w:asciiTheme="minorHAnsi" w:hAnsiTheme="minorHAnsi" w:cs="Times New Roman"/>
                <w:bCs/>
                <w:sz w:val="20"/>
                <w:szCs w:val="20"/>
                <w:lang w:val="en-US"/>
              </w:rPr>
              <w:t>1</w:t>
            </w: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 , </w:t>
            </w:r>
            <w:r w:rsidR="001C4E44">
              <w:rPr>
                <w:rFonts w:asciiTheme="minorHAnsi" w:hAnsiTheme="minorHAnsi" w:cs="Times New Roman"/>
                <w:bCs/>
                <w:sz w:val="20"/>
                <w:szCs w:val="20"/>
                <w:lang w:val="en-US"/>
              </w:rPr>
              <w:t>Wednesday</w:t>
            </w:r>
          </w:p>
        </w:tc>
      </w:tr>
      <w:tr w:rsidR="00E86D96" w:rsidRPr="00695422" w14:paraId="717D7BF2" w14:textId="77777777" w:rsidTr="00D251C1">
        <w:tblPrEx>
          <w:shd w:val="clear" w:color="auto" w:fill="auto"/>
        </w:tblPrEx>
        <w:trPr>
          <w:trHeight w:val="269"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7AB1098" w14:textId="3B7C5B94" w:rsidR="0051096B" w:rsidRPr="00837941" w:rsidRDefault="00116079" w:rsidP="0051096B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0:00 – 15:3</w:t>
            </w:r>
            <w:r w:rsidR="0051096B" w:rsidRPr="00837941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0</w:t>
            </w:r>
          </w:p>
          <w:p w14:paraId="76E7A366" w14:textId="065DBBC9" w:rsidR="00E86D96" w:rsidRDefault="00E86D96" w:rsidP="0051096B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4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139FFA" w14:textId="77777777" w:rsidR="00377884" w:rsidRDefault="00377884" w:rsidP="00377884">
            <w:pPr>
              <w:spacing w:after="0" w:line="240" w:lineRule="auto"/>
              <w:contextualSpacing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837941">
              <w:rPr>
                <w:rFonts w:cs="Times New Roman"/>
                <w:sz w:val="20"/>
                <w:szCs w:val="20"/>
                <w:lang w:val="en-US"/>
              </w:rPr>
              <w:t>Free time or continuation of working meetings</w:t>
            </w:r>
            <w:r>
              <w:rPr>
                <w:rFonts w:cs="Times New Roman"/>
                <w:b/>
                <w:sz w:val="20"/>
                <w:szCs w:val="20"/>
                <w:lang w:val="en-US"/>
              </w:rPr>
              <w:t xml:space="preserve"> </w:t>
            </w:r>
          </w:p>
          <w:p w14:paraId="2F74655C" w14:textId="27883665" w:rsidR="00E86D96" w:rsidRDefault="00377884" w:rsidP="00377884">
            <w:pPr>
              <w:pStyle w:val="NormalWeb"/>
              <w:contextualSpacing/>
              <w:rPr>
                <w:rFonts w:asciiTheme="minorHAnsi" w:hAnsiTheme="minorHAnsi" w:cs="Times New Roman"/>
                <w:sz w:val="20"/>
                <w:szCs w:val="20"/>
              </w:rPr>
            </w:pPr>
            <w:r w:rsidRPr="00377884">
              <w:rPr>
                <w:rFonts w:asciiTheme="minorHAnsi" w:eastAsiaTheme="minorHAnsi" w:hAnsiTheme="minorHAnsi" w:cs="Times New Roman"/>
                <w:color w:val="auto"/>
                <w:sz w:val="20"/>
                <w:szCs w:val="20"/>
                <w:bdr w:val="none" w:sz="0" w:space="0" w:color="auto"/>
              </w:rPr>
              <w:t xml:space="preserve">(To be determined </w:t>
            </w:r>
            <w:r w:rsidR="00904DB0">
              <w:rPr>
                <w:rFonts w:asciiTheme="minorHAnsi" w:eastAsiaTheme="minorHAnsi" w:hAnsiTheme="minorHAnsi" w:cs="Times New Roman"/>
                <w:color w:val="auto"/>
                <w:sz w:val="20"/>
                <w:szCs w:val="20"/>
                <w:bdr w:val="none" w:sz="0" w:space="0" w:color="auto"/>
              </w:rPr>
              <w:t xml:space="preserve">upon necessity </w:t>
            </w:r>
            <w:r w:rsidRPr="00377884">
              <w:rPr>
                <w:rFonts w:asciiTheme="minorHAnsi" w:eastAsiaTheme="minorHAnsi" w:hAnsiTheme="minorHAnsi" w:cs="Times New Roman"/>
                <w:color w:val="auto"/>
                <w:sz w:val="20"/>
                <w:szCs w:val="20"/>
                <w:bdr w:val="none" w:sz="0" w:space="0" w:color="auto"/>
              </w:rPr>
              <w:t>during the working meetings)</w:t>
            </w:r>
          </w:p>
        </w:tc>
        <w:tc>
          <w:tcPr>
            <w:tcW w:w="4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E77C56" w14:textId="77777777" w:rsidR="00116079" w:rsidRDefault="00116079" w:rsidP="00116079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</w:p>
          <w:p w14:paraId="78F6F37B" w14:textId="77777777" w:rsidR="00377884" w:rsidRPr="00695422" w:rsidRDefault="00377884" w:rsidP="00377884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Main Meeting Room, 8</w:t>
            </w:r>
            <w:r w:rsidRPr="00377884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 Floor</w:t>
            </w:r>
          </w:p>
          <w:p w14:paraId="1F614414" w14:textId="17F7F387" w:rsidR="00E86D96" w:rsidRPr="00695422" w:rsidRDefault="00E86D96" w:rsidP="00E86D9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</w:tc>
      </w:tr>
      <w:tr w:rsidR="009F1E3C" w:rsidRPr="00695422" w14:paraId="2DFDB6EA" w14:textId="77777777" w:rsidTr="00377884">
        <w:tblPrEx>
          <w:shd w:val="clear" w:color="auto" w:fill="auto"/>
        </w:tblPrEx>
        <w:trPr>
          <w:trHeight w:val="360"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B1CB71" w14:textId="2F9B985C" w:rsidR="00F053D8" w:rsidRPr="00F053D8" w:rsidRDefault="00116079" w:rsidP="00904DB0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5</w:t>
            </w:r>
            <w:r w:rsidR="009F1E3C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:30</w:t>
            </w:r>
            <w:r w:rsidR="00F053D8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43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D696F3" w14:textId="76E1DB0B" w:rsidR="00837941" w:rsidRDefault="00F053D8" w:rsidP="00904DB0">
            <w:pPr>
              <w:pStyle w:val="NormalWeb"/>
              <w:contextualSpacing/>
              <w:rPr>
                <w:rFonts w:asciiTheme="minorHAnsi" w:hAnsiTheme="minorHAnsi" w:cs="Times New Roman"/>
                <w:sz w:val="20"/>
                <w:szCs w:val="20"/>
              </w:rPr>
            </w:pPr>
            <w:r>
              <w:rPr>
                <w:rFonts w:asciiTheme="minorHAnsi" w:hAnsiTheme="minorHAnsi" w:cs="Times New Roman"/>
                <w:sz w:val="20"/>
                <w:szCs w:val="20"/>
              </w:rPr>
              <w:t>Departure from the Hotel</w:t>
            </w:r>
            <w:r w:rsidR="00904DB0">
              <w:rPr>
                <w:rFonts w:asciiTheme="minorHAnsi" w:hAnsiTheme="minorHAnsi" w:cs="Times New Roman"/>
                <w:sz w:val="20"/>
                <w:szCs w:val="20"/>
              </w:rPr>
              <w:t xml:space="preserve"> to </w:t>
            </w:r>
            <w:proofErr w:type="spellStart"/>
            <w:r w:rsidR="00377884" w:rsidRPr="00F053D8">
              <w:rPr>
                <w:rFonts w:asciiTheme="minorHAnsi" w:hAnsiTheme="minorHAnsi" w:cs="Times New Roman"/>
                <w:sz w:val="20"/>
                <w:szCs w:val="20"/>
              </w:rPr>
              <w:t>Mtskheta</w:t>
            </w:r>
            <w:proofErr w:type="spellEnd"/>
            <w:r w:rsidR="00377884">
              <w:rPr>
                <w:rFonts w:asciiTheme="minorHAnsi" w:hAnsiTheme="minorHAnsi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407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69CD82" w14:textId="32D0E602" w:rsidR="00377884" w:rsidRDefault="009F1E3C" w:rsidP="009F1E3C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Address: </w:t>
            </w:r>
            <w:r w:rsidR="00C21CE8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3</w:t>
            </w:r>
            <w:r w:rsidR="00837941" w:rsidRPr="00837941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9 Aprili St</w:t>
            </w:r>
            <w:r w:rsidR="00C21CE8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.</w:t>
            </w:r>
            <w:r w:rsidR="00806219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, T</w:t>
            </w:r>
            <w:r w:rsidR="00837941" w:rsidRPr="00837941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bilisi </w:t>
            </w:r>
          </w:p>
        </w:tc>
      </w:tr>
      <w:tr w:rsidR="001C4E44" w:rsidRPr="00695422" w14:paraId="499BC898" w14:textId="77777777" w:rsidTr="00D251C1">
        <w:tblPrEx>
          <w:shd w:val="clear" w:color="auto" w:fill="auto"/>
        </w:tblPrEx>
        <w:trPr>
          <w:trHeight w:val="934"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2F7353" w14:textId="68E576BC" w:rsidR="001C4E44" w:rsidRPr="001C4E44" w:rsidRDefault="009F1E3C" w:rsidP="001C4E44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</w:t>
            </w:r>
            <w:r w:rsidR="00116079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6</w:t>
            </w:r>
            <w:r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</w:t>
            </w: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0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 – 1</w:t>
            </w:r>
            <w:r w:rsidR="00116079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8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</w:t>
            </w: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3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</w:p>
        </w:tc>
        <w:tc>
          <w:tcPr>
            <w:tcW w:w="4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6805D5" w14:textId="323A4F81" w:rsidR="001C4E44" w:rsidRPr="006864DF" w:rsidRDefault="00904DB0" w:rsidP="009F1E3C">
            <w:pPr>
              <w:pStyle w:val="NormalWeb"/>
              <w:contextualSpacing/>
              <w:rPr>
                <w:rFonts w:asciiTheme="minorHAnsi" w:hAnsiTheme="minorHAnsi" w:cs="Times New Roman"/>
                <w:sz w:val="20"/>
                <w:szCs w:val="20"/>
              </w:rPr>
            </w:pPr>
            <w:r>
              <w:rPr>
                <w:rFonts w:asciiTheme="minorHAnsi" w:hAnsiTheme="minorHAnsi" w:cs="Times New Roman"/>
                <w:sz w:val="20"/>
                <w:szCs w:val="20"/>
              </w:rPr>
              <w:t>Guided</w:t>
            </w:r>
            <w:r w:rsidR="009F1E3C" w:rsidRPr="006864DF">
              <w:rPr>
                <w:rFonts w:asciiTheme="minorHAnsi" w:hAnsiTheme="minorHAnsi" w:cs="Times New Roman"/>
                <w:sz w:val="20"/>
                <w:szCs w:val="20"/>
              </w:rPr>
              <w:t xml:space="preserve"> Tour</w:t>
            </w:r>
            <w:r>
              <w:rPr>
                <w:rFonts w:asciiTheme="minorHAnsi" w:hAnsiTheme="minorHAnsi" w:cs="Times New Roman"/>
                <w:sz w:val="20"/>
                <w:szCs w:val="20"/>
              </w:rPr>
              <w:t xml:space="preserve"> organized by the Ministry of IDPs, </w:t>
            </w:r>
            <w:proofErr w:type="spellStart"/>
            <w:r>
              <w:rPr>
                <w:rFonts w:asciiTheme="minorHAnsi" w:hAnsiTheme="minorHAnsi" w:cs="Times New Roman"/>
                <w:sz w:val="20"/>
                <w:szCs w:val="20"/>
              </w:rPr>
              <w:t>Labour</w:t>
            </w:r>
            <w:proofErr w:type="spellEnd"/>
            <w:r>
              <w:rPr>
                <w:rFonts w:asciiTheme="minorHAnsi" w:hAnsiTheme="minorHAnsi" w:cs="Times New Roman"/>
                <w:sz w:val="20"/>
                <w:szCs w:val="20"/>
              </w:rPr>
              <w:t>, Health and Social Affairs of Georgia</w:t>
            </w:r>
          </w:p>
        </w:tc>
        <w:tc>
          <w:tcPr>
            <w:tcW w:w="4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B46537" w14:textId="2A972F17" w:rsidR="001C4E44" w:rsidRPr="00DF1A7D" w:rsidRDefault="00DF1A7D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  <w:r w:rsidRPr="00DF1A7D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Svetitskhoveli Cathedral</w:t>
            </w:r>
            <w:r w:rsidR="009F1E3C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, </w:t>
            </w:r>
            <w:r w:rsidRPr="00DF1A7D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Jvari Monastery</w:t>
            </w:r>
          </w:p>
        </w:tc>
      </w:tr>
      <w:tr w:rsidR="00D251C1" w:rsidRPr="00695422" w14:paraId="3D7BAF9E" w14:textId="77777777" w:rsidTr="00D251C1">
        <w:tblPrEx>
          <w:shd w:val="clear" w:color="auto" w:fill="auto"/>
        </w:tblPrEx>
        <w:trPr>
          <w:trHeight w:val="934"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8E01F6" w14:textId="56438B45" w:rsidR="00D251C1" w:rsidRDefault="00D251C1" w:rsidP="00F053D8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19:00 </w:t>
            </w:r>
            <w:r w:rsidR="00F053D8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–</w:t>
            </w: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</w:t>
            </w:r>
            <w:r w:rsidR="00F053D8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21:00</w:t>
            </w:r>
          </w:p>
        </w:tc>
        <w:tc>
          <w:tcPr>
            <w:tcW w:w="4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594B32" w14:textId="77777777" w:rsidR="00D251C1" w:rsidRPr="009E0CB7" w:rsidRDefault="00D251C1" w:rsidP="00D251C1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en-US"/>
              </w:rPr>
            </w:pPr>
            <w:r w:rsidRPr="009E0CB7"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en-US"/>
              </w:rPr>
              <w:t>Dinner on behalf of the Deputy Minister Ms. Tea Akhvlediani</w:t>
            </w:r>
          </w:p>
          <w:p w14:paraId="1FA6C815" w14:textId="77777777" w:rsidR="00D251C1" w:rsidRPr="009E0CB7" w:rsidRDefault="00D251C1" w:rsidP="00D251C1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en-US"/>
              </w:rPr>
            </w:pPr>
          </w:p>
          <w:p w14:paraId="47EE024C" w14:textId="5C569E7A" w:rsidR="00D251C1" w:rsidRDefault="00D251C1" w:rsidP="00D251C1">
            <w:pPr>
              <w:pStyle w:val="NormalWeb"/>
              <w:contextualSpacing/>
              <w:rPr>
                <w:rFonts w:asciiTheme="minorHAnsi" w:hAnsiTheme="minorHAnsi" w:cs="Times New Roman"/>
                <w:sz w:val="20"/>
                <w:szCs w:val="20"/>
              </w:rPr>
            </w:pPr>
            <w:r w:rsidRPr="009E0CB7"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</w:rPr>
              <w:t>Restaurant “Tsiskvili”</w:t>
            </w:r>
          </w:p>
        </w:tc>
        <w:tc>
          <w:tcPr>
            <w:tcW w:w="4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004857" w14:textId="1C9C2B43" w:rsidR="00D251C1" w:rsidRDefault="00D251C1" w:rsidP="00D251C1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  <w:r w:rsidRPr="00EB208E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Address: </w:t>
            </w: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 </w:t>
            </w:r>
            <w:r w:rsidR="00C21CE8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99 Akaki Beliashvili St., T</w:t>
            </w:r>
            <w:r w:rsidRPr="00776256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bilisi</w:t>
            </w:r>
          </w:p>
          <w:p w14:paraId="10DB05D6" w14:textId="77777777" w:rsidR="00D251C1" w:rsidRPr="00DF1A7D" w:rsidRDefault="00D251C1" w:rsidP="00377884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</w:p>
        </w:tc>
      </w:tr>
    </w:tbl>
    <w:p w14:paraId="71A9CCE0" w14:textId="77777777" w:rsidR="00044875" w:rsidRPr="00695422" w:rsidRDefault="00044875" w:rsidP="00CD2266">
      <w:pPr>
        <w:spacing w:after="0" w:line="240" w:lineRule="auto"/>
        <w:contextualSpacing/>
        <w:jc w:val="both"/>
        <w:rPr>
          <w:rFonts w:eastAsia="Calibri" w:cs="Times New Roman"/>
          <w:bCs/>
          <w:color w:val="000000"/>
          <w:sz w:val="20"/>
          <w:szCs w:val="20"/>
        </w:rPr>
      </w:pPr>
    </w:p>
    <w:p w14:paraId="29A8BCC0" w14:textId="77777777" w:rsidR="00532B14" w:rsidRPr="00695422" w:rsidRDefault="00532B14" w:rsidP="00CD2266">
      <w:pPr>
        <w:spacing w:after="0" w:line="240" w:lineRule="auto"/>
        <w:contextualSpacing/>
        <w:jc w:val="center"/>
        <w:rPr>
          <w:rFonts w:cs="Times New Roman"/>
          <w:b/>
          <w:bCs/>
          <w:sz w:val="20"/>
          <w:szCs w:val="20"/>
        </w:rPr>
      </w:pPr>
    </w:p>
    <w:p w14:paraId="5638C8E9" w14:textId="4CE56472" w:rsidR="00E76DD6" w:rsidRDefault="00E76DD6" w:rsidP="00CD2266">
      <w:pPr>
        <w:spacing w:after="0" w:line="240" w:lineRule="auto"/>
        <w:contextualSpacing/>
        <w:jc w:val="both"/>
        <w:rPr>
          <w:rFonts w:cs="Times New Roman"/>
          <w:b/>
          <w:sz w:val="20"/>
          <w:szCs w:val="20"/>
          <w:lang w:val="en-US"/>
        </w:rPr>
      </w:pPr>
      <w:r w:rsidRPr="00695422">
        <w:rPr>
          <w:rFonts w:eastAsia="Calibri" w:cs="Times New Roman"/>
          <w:b/>
          <w:bCs/>
          <w:sz w:val="20"/>
          <w:szCs w:val="20"/>
        </w:rPr>
        <w:t>Points of Contact</w:t>
      </w:r>
      <w:r w:rsidR="00E86D96">
        <w:rPr>
          <w:rFonts w:eastAsia="Calibri" w:cs="Times New Roman"/>
          <w:b/>
          <w:bCs/>
          <w:sz w:val="20"/>
          <w:szCs w:val="20"/>
        </w:rPr>
        <w:t xml:space="preserve"> (Georgia</w:t>
      </w:r>
      <w:r w:rsidR="001C4E44">
        <w:rPr>
          <w:rFonts w:eastAsia="Calibri" w:cs="Times New Roman"/>
          <w:b/>
          <w:bCs/>
          <w:sz w:val="20"/>
          <w:szCs w:val="20"/>
          <w:lang w:val="en-US"/>
        </w:rPr>
        <w:t>)</w:t>
      </w:r>
      <w:r w:rsidR="00E86D96">
        <w:rPr>
          <w:rFonts w:eastAsia="Calibri" w:cs="Times New Roman"/>
          <w:b/>
          <w:bCs/>
          <w:sz w:val="20"/>
          <w:szCs w:val="20"/>
          <w:lang w:val="en-US"/>
        </w:rPr>
        <w:t>:</w:t>
      </w:r>
      <w:r w:rsidR="00776256">
        <w:rPr>
          <w:rFonts w:eastAsia="Calibri" w:cs="Times New Roman"/>
          <w:b/>
          <w:bCs/>
          <w:sz w:val="20"/>
          <w:szCs w:val="20"/>
          <w:lang w:val="en-US"/>
        </w:rPr>
        <w:t xml:space="preserve"> Mr. Giorgi Bunturi - </w:t>
      </w:r>
      <w:r w:rsidR="00776256" w:rsidRPr="009A5E7B">
        <w:rPr>
          <w:rFonts w:cs="Times New Roman"/>
          <w:b/>
          <w:sz w:val="20"/>
          <w:szCs w:val="20"/>
          <w:lang w:val="en-US"/>
        </w:rPr>
        <w:t xml:space="preserve">Head of Division for Migration Issues, Ministry of Internally Displaced Persons From The Occupied Territories, </w:t>
      </w:r>
      <w:proofErr w:type="spellStart"/>
      <w:r w:rsidR="00776256" w:rsidRPr="009A5E7B">
        <w:rPr>
          <w:rFonts w:cs="Times New Roman"/>
          <w:b/>
          <w:sz w:val="20"/>
          <w:szCs w:val="20"/>
          <w:lang w:val="en-US"/>
        </w:rPr>
        <w:t>Labour</w:t>
      </w:r>
      <w:proofErr w:type="spellEnd"/>
      <w:r w:rsidR="00776256" w:rsidRPr="009A5E7B">
        <w:rPr>
          <w:rFonts w:cs="Times New Roman"/>
          <w:b/>
          <w:sz w:val="20"/>
          <w:szCs w:val="20"/>
          <w:lang w:val="en-US"/>
        </w:rPr>
        <w:t>, Healt</w:t>
      </w:r>
      <w:r w:rsidR="00776256">
        <w:rPr>
          <w:rFonts w:cs="Times New Roman"/>
          <w:b/>
          <w:sz w:val="20"/>
          <w:szCs w:val="20"/>
          <w:lang w:val="en-US"/>
        </w:rPr>
        <w:t>h and Soc</w:t>
      </w:r>
      <w:r w:rsidR="00A624BC">
        <w:rPr>
          <w:rFonts w:cs="Times New Roman"/>
          <w:b/>
          <w:sz w:val="20"/>
          <w:szCs w:val="20"/>
          <w:lang w:val="en-US"/>
        </w:rPr>
        <w:t xml:space="preserve">ial Affairs of Georgia – Cell: </w:t>
      </w:r>
      <w:r w:rsidR="00776256">
        <w:rPr>
          <w:rFonts w:cs="Times New Roman"/>
          <w:b/>
          <w:sz w:val="20"/>
          <w:szCs w:val="20"/>
          <w:lang w:val="en-US"/>
        </w:rPr>
        <w:t xml:space="preserve">995595424939; Email: </w:t>
      </w:r>
      <w:hyperlink r:id="rId11" w:history="1">
        <w:r w:rsidR="00776256" w:rsidRPr="003909C3">
          <w:rPr>
            <w:rStyle w:val="Hyperlink"/>
            <w:rFonts w:cs="Times New Roman"/>
            <w:b/>
            <w:sz w:val="20"/>
            <w:szCs w:val="20"/>
            <w:lang w:val="en-US"/>
          </w:rPr>
          <w:t>gbunturi@moh.gov.ge</w:t>
        </w:r>
      </w:hyperlink>
      <w:r w:rsidR="00776256">
        <w:rPr>
          <w:rFonts w:cs="Times New Roman"/>
          <w:b/>
          <w:sz w:val="20"/>
          <w:szCs w:val="20"/>
          <w:lang w:val="en-US"/>
        </w:rPr>
        <w:t>;</w:t>
      </w:r>
    </w:p>
    <w:p w14:paraId="7263AC19" w14:textId="77777777" w:rsidR="00776256" w:rsidRPr="001C4E44" w:rsidRDefault="00776256" w:rsidP="00CD2266">
      <w:pPr>
        <w:spacing w:after="0" w:line="240" w:lineRule="auto"/>
        <w:contextualSpacing/>
        <w:jc w:val="both"/>
        <w:rPr>
          <w:rFonts w:eastAsia="Calibri" w:cs="Times New Roman"/>
          <w:b/>
          <w:bCs/>
          <w:sz w:val="20"/>
          <w:szCs w:val="20"/>
          <w:lang w:val="en-US"/>
        </w:rPr>
      </w:pPr>
    </w:p>
    <w:p w14:paraId="40415080" w14:textId="688E5166" w:rsidR="00776256" w:rsidRPr="000D2A99" w:rsidRDefault="00E76DD6" w:rsidP="00776256">
      <w:pPr>
        <w:rPr>
          <w:rFonts w:eastAsia="Calibri" w:cs="Times New Roman"/>
          <w:b/>
          <w:bCs/>
          <w:sz w:val="20"/>
          <w:szCs w:val="20"/>
          <w:lang w:val="en-US"/>
        </w:rPr>
      </w:pPr>
      <w:r w:rsidRPr="00695422">
        <w:rPr>
          <w:rFonts w:eastAsia="Calibri" w:cs="Times New Roman"/>
          <w:b/>
          <w:bCs/>
          <w:sz w:val="20"/>
          <w:szCs w:val="20"/>
        </w:rPr>
        <w:t xml:space="preserve">Points of Contact </w:t>
      </w:r>
      <w:r w:rsidR="001C4E44">
        <w:rPr>
          <w:rFonts w:eastAsia="Calibri" w:cs="Times New Roman"/>
          <w:b/>
          <w:bCs/>
          <w:sz w:val="20"/>
          <w:szCs w:val="20"/>
        </w:rPr>
        <w:t>(</w:t>
      </w:r>
      <w:r w:rsidR="001C4E44">
        <w:rPr>
          <w:rFonts w:eastAsia="Calibri" w:cs="Times New Roman"/>
          <w:b/>
          <w:bCs/>
          <w:sz w:val="20"/>
          <w:szCs w:val="20"/>
          <w:lang w:val="en-US"/>
        </w:rPr>
        <w:t>Bulgaria)</w:t>
      </w:r>
      <w:r w:rsidRPr="00695422">
        <w:rPr>
          <w:rFonts w:eastAsia="Calibri" w:cs="Times New Roman"/>
          <w:b/>
          <w:bCs/>
          <w:sz w:val="20"/>
          <w:szCs w:val="20"/>
        </w:rPr>
        <w:t xml:space="preserve">: </w:t>
      </w:r>
      <w:r w:rsidR="00776256">
        <w:rPr>
          <w:rFonts w:eastAsia="Calibri" w:cs="Times New Roman"/>
          <w:b/>
          <w:bCs/>
          <w:sz w:val="20"/>
          <w:szCs w:val="20"/>
          <w:lang w:val="en-US"/>
        </w:rPr>
        <w:t xml:space="preserve">-  </w:t>
      </w:r>
      <w:r w:rsidR="00776256" w:rsidRPr="00776256">
        <w:rPr>
          <w:rFonts w:eastAsia="Calibri" w:cs="Times New Roman"/>
          <w:b/>
          <w:bCs/>
          <w:sz w:val="20"/>
          <w:szCs w:val="20"/>
        </w:rPr>
        <w:t>Ms</w:t>
      </w:r>
      <w:r w:rsidR="002028B1">
        <w:rPr>
          <w:rFonts w:eastAsia="Calibri" w:cs="Times New Roman"/>
          <w:b/>
          <w:bCs/>
          <w:sz w:val="20"/>
          <w:szCs w:val="20"/>
          <w:lang w:val="en-US"/>
        </w:rPr>
        <w:t>.</w:t>
      </w:r>
      <w:r w:rsidR="00776256" w:rsidRPr="00776256">
        <w:rPr>
          <w:rFonts w:eastAsia="Calibri" w:cs="Times New Roman"/>
          <w:b/>
          <w:bCs/>
          <w:sz w:val="20"/>
          <w:szCs w:val="20"/>
        </w:rPr>
        <w:t xml:space="preserve"> Evgenia </w:t>
      </w:r>
      <w:r w:rsidR="002028B1" w:rsidRPr="00776256">
        <w:rPr>
          <w:rFonts w:eastAsia="Calibri" w:cs="Times New Roman"/>
          <w:b/>
          <w:bCs/>
          <w:sz w:val="20"/>
          <w:szCs w:val="20"/>
        </w:rPr>
        <w:t xml:space="preserve">Stankeva </w:t>
      </w:r>
      <w:r w:rsidR="00776256" w:rsidRPr="00776256">
        <w:rPr>
          <w:rFonts w:eastAsia="Calibri" w:cs="Times New Roman"/>
          <w:b/>
          <w:bCs/>
          <w:sz w:val="20"/>
          <w:szCs w:val="20"/>
        </w:rPr>
        <w:t>- State expert in Directorate for European Affairs and International Cooperation</w:t>
      </w:r>
      <w:r w:rsidR="00776256">
        <w:rPr>
          <w:rFonts w:eastAsia="Calibri" w:cs="Times New Roman"/>
          <w:b/>
          <w:bCs/>
          <w:sz w:val="20"/>
          <w:szCs w:val="20"/>
          <w:lang w:val="en-US"/>
        </w:rPr>
        <w:t xml:space="preserve"> - </w:t>
      </w:r>
      <w:r w:rsidR="00776256" w:rsidRPr="00776256">
        <w:rPr>
          <w:rFonts w:eastAsia="Calibri" w:cs="Times New Roman"/>
          <w:b/>
          <w:bCs/>
          <w:sz w:val="20"/>
          <w:szCs w:val="20"/>
        </w:rPr>
        <w:t xml:space="preserve"> </w:t>
      </w:r>
      <w:r w:rsidR="002028B1">
        <w:rPr>
          <w:rFonts w:eastAsia="Calibri" w:cs="Times New Roman"/>
          <w:b/>
          <w:bCs/>
          <w:sz w:val="20"/>
          <w:szCs w:val="20"/>
          <w:lang w:val="en-US"/>
        </w:rPr>
        <w:t>Tel</w:t>
      </w:r>
      <w:r w:rsidR="002028B1">
        <w:rPr>
          <w:rFonts w:eastAsia="Calibri" w:cs="Times New Roman"/>
          <w:b/>
          <w:bCs/>
          <w:sz w:val="20"/>
          <w:szCs w:val="20"/>
        </w:rPr>
        <w:t>./fax: 00359298823</w:t>
      </w:r>
      <w:r w:rsidR="00776256" w:rsidRPr="00776256">
        <w:rPr>
          <w:rFonts w:eastAsia="Calibri" w:cs="Times New Roman"/>
          <w:b/>
          <w:bCs/>
          <w:sz w:val="20"/>
          <w:szCs w:val="20"/>
        </w:rPr>
        <w:t>13</w:t>
      </w:r>
      <w:r w:rsidR="002028B1">
        <w:rPr>
          <w:rFonts w:eastAsia="Calibri" w:cs="Times New Roman"/>
          <w:b/>
          <w:bCs/>
          <w:sz w:val="20"/>
          <w:szCs w:val="20"/>
          <w:lang w:val="en-US"/>
        </w:rPr>
        <w:t>;</w:t>
      </w:r>
      <w:r w:rsidR="00776256">
        <w:rPr>
          <w:rFonts w:ascii="Book Antiqua" w:hAnsi="Book Antiqua"/>
          <w:sz w:val="24"/>
          <w:szCs w:val="24"/>
          <w:lang w:val="en-US" w:eastAsia="bg-BG"/>
        </w:rPr>
        <w:t xml:space="preserve"> </w:t>
      </w:r>
      <w:r w:rsidR="00776256" w:rsidRPr="00776256">
        <w:rPr>
          <w:rFonts w:eastAsia="Calibri" w:cs="Times New Roman"/>
          <w:b/>
          <w:bCs/>
          <w:sz w:val="20"/>
          <w:szCs w:val="20"/>
        </w:rPr>
        <w:t>E-mail</w:t>
      </w:r>
      <w:r w:rsidR="00776256">
        <w:rPr>
          <w:rFonts w:ascii="Book Antiqua" w:hAnsi="Book Antiqua"/>
          <w:sz w:val="24"/>
          <w:szCs w:val="24"/>
          <w:lang w:eastAsia="bg-BG"/>
        </w:rPr>
        <w:t>:</w:t>
      </w:r>
      <w:r w:rsidR="00776256">
        <w:rPr>
          <w:rFonts w:ascii="Book Antiqua" w:hAnsi="Book Antiqua"/>
          <w:sz w:val="24"/>
          <w:szCs w:val="24"/>
          <w:lang w:val="en-US" w:eastAsia="bg-BG"/>
        </w:rPr>
        <w:t xml:space="preserve"> </w:t>
      </w:r>
      <w:hyperlink r:id="rId12" w:history="1">
        <w:r w:rsidR="000D2A99" w:rsidRPr="00A24880">
          <w:rPr>
            <w:rStyle w:val="Hyperlink"/>
            <w:rFonts w:eastAsia="Calibri" w:cs="Times New Roman"/>
            <w:b/>
            <w:bCs/>
            <w:sz w:val="20"/>
            <w:szCs w:val="20"/>
            <w:lang w:val="en-US"/>
          </w:rPr>
          <w:t>e</w:t>
        </w:r>
        <w:r w:rsidR="000D2A99" w:rsidRPr="00A24880">
          <w:rPr>
            <w:rStyle w:val="Hyperlink"/>
            <w:rFonts w:eastAsia="Calibri" w:cs="Times New Roman"/>
            <w:b/>
            <w:bCs/>
            <w:sz w:val="20"/>
            <w:szCs w:val="20"/>
          </w:rPr>
          <w:t>vgenia.</w:t>
        </w:r>
        <w:r w:rsidR="000D2A99" w:rsidRPr="00A24880">
          <w:rPr>
            <w:rStyle w:val="Hyperlink"/>
            <w:rFonts w:eastAsia="Calibri" w:cs="Times New Roman"/>
            <w:b/>
            <w:bCs/>
            <w:sz w:val="20"/>
            <w:szCs w:val="20"/>
            <w:lang w:val="en-US"/>
          </w:rPr>
          <w:t>s</w:t>
        </w:r>
        <w:r w:rsidR="000D2A99" w:rsidRPr="00A24880">
          <w:rPr>
            <w:rStyle w:val="Hyperlink"/>
            <w:rFonts w:eastAsia="Calibri" w:cs="Times New Roman"/>
            <w:b/>
            <w:bCs/>
            <w:sz w:val="20"/>
            <w:szCs w:val="20"/>
          </w:rPr>
          <w:t>tankeva@mlsp.government.bg</w:t>
        </w:r>
      </w:hyperlink>
      <w:r w:rsidR="002028B1">
        <w:rPr>
          <w:rFonts w:eastAsia="Calibri" w:cs="Times New Roman"/>
          <w:b/>
          <w:bCs/>
          <w:sz w:val="20"/>
          <w:szCs w:val="20"/>
          <w:lang w:val="en-US"/>
        </w:rPr>
        <w:t>.</w:t>
      </w:r>
    </w:p>
    <w:p w14:paraId="6DAE84BB" w14:textId="77777777" w:rsidR="00776256" w:rsidRPr="00776256" w:rsidRDefault="00776256" w:rsidP="00776256">
      <w:pPr>
        <w:rPr>
          <w:rFonts w:eastAsia="Calibri" w:cs="Times New Roman"/>
          <w:b/>
          <w:bCs/>
          <w:sz w:val="20"/>
          <w:szCs w:val="20"/>
          <w:lang w:val="en-US"/>
        </w:rPr>
      </w:pPr>
    </w:p>
    <w:p w14:paraId="216B3032" w14:textId="77777777" w:rsidR="00776256" w:rsidRPr="00776256" w:rsidRDefault="00776256" w:rsidP="00776256">
      <w:pPr>
        <w:rPr>
          <w:rFonts w:ascii="Book Antiqua" w:hAnsi="Book Antiqua"/>
          <w:sz w:val="24"/>
          <w:szCs w:val="24"/>
          <w:lang w:val="en-US" w:eastAsia="bg-BG"/>
        </w:rPr>
      </w:pPr>
    </w:p>
    <w:p w14:paraId="24BA1F89" w14:textId="77777777" w:rsidR="00776256" w:rsidRDefault="00776256" w:rsidP="00776256">
      <w:pPr>
        <w:rPr>
          <w:rFonts w:ascii="Times New Roman" w:hAnsi="Times New Roman"/>
        </w:rPr>
      </w:pPr>
    </w:p>
    <w:p w14:paraId="07B96B1E" w14:textId="77777777" w:rsidR="00776256" w:rsidRPr="00776256" w:rsidRDefault="00776256" w:rsidP="00CD2266">
      <w:pPr>
        <w:spacing w:after="0" w:line="240" w:lineRule="auto"/>
        <w:contextualSpacing/>
        <w:jc w:val="both"/>
        <w:rPr>
          <w:rFonts w:eastAsia="Calibri" w:cs="Times New Roman"/>
          <w:b/>
          <w:bCs/>
          <w:sz w:val="20"/>
          <w:szCs w:val="20"/>
          <w:lang w:val="en-US"/>
        </w:rPr>
      </w:pPr>
    </w:p>
    <w:p w14:paraId="77C58C0B" w14:textId="20411E7D" w:rsidR="00E76DD6" w:rsidRPr="00695422" w:rsidRDefault="00E76DD6" w:rsidP="00CD2266">
      <w:pPr>
        <w:spacing w:after="0" w:line="240" w:lineRule="auto"/>
        <w:contextualSpacing/>
        <w:jc w:val="both"/>
        <w:rPr>
          <w:rFonts w:eastAsia="Calibri" w:cs="Times New Roman"/>
          <w:b/>
          <w:bCs/>
          <w:sz w:val="20"/>
          <w:szCs w:val="20"/>
        </w:rPr>
      </w:pPr>
    </w:p>
    <w:p w14:paraId="2AEC82BA" w14:textId="77777777" w:rsidR="00E86D96" w:rsidRDefault="00E86D96" w:rsidP="00776256">
      <w:pPr>
        <w:spacing w:after="0" w:line="240" w:lineRule="auto"/>
        <w:contextualSpacing/>
        <w:rPr>
          <w:rFonts w:cs="Times New Roman"/>
          <w:b/>
          <w:sz w:val="20"/>
          <w:szCs w:val="20"/>
          <w:lang w:val="en-US"/>
        </w:rPr>
      </w:pPr>
    </w:p>
    <w:p w14:paraId="61F9D25C" w14:textId="77777777" w:rsidR="009F1E3C" w:rsidRDefault="009F1E3C" w:rsidP="00D45A9D">
      <w:pPr>
        <w:spacing w:after="0" w:line="240" w:lineRule="auto"/>
        <w:contextualSpacing/>
        <w:jc w:val="center"/>
        <w:rPr>
          <w:rFonts w:cs="Times New Roman"/>
          <w:b/>
          <w:sz w:val="20"/>
          <w:szCs w:val="20"/>
          <w:lang w:val="en-US"/>
        </w:rPr>
      </w:pPr>
    </w:p>
    <w:p w14:paraId="53AB7402" w14:textId="77777777" w:rsidR="00776256" w:rsidRDefault="00776256" w:rsidP="00776256">
      <w:pPr>
        <w:spacing w:after="0" w:line="240" w:lineRule="auto"/>
        <w:contextualSpacing/>
        <w:rPr>
          <w:rFonts w:cs="Times New Roman"/>
          <w:b/>
          <w:sz w:val="20"/>
          <w:szCs w:val="20"/>
          <w:lang w:val="en-US"/>
        </w:rPr>
      </w:pPr>
    </w:p>
    <w:p w14:paraId="7248C122" w14:textId="77777777" w:rsidR="00725439" w:rsidRDefault="00725439" w:rsidP="00776256">
      <w:pPr>
        <w:spacing w:after="0" w:line="240" w:lineRule="auto"/>
        <w:contextualSpacing/>
        <w:rPr>
          <w:rFonts w:cs="Times New Roman"/>
          <w:b/>
          <w:sz w:val="20"/>
          <w:szCs w:val="20"/>
          <w:lang w:val="en-US"/>
        </w:rPr>
      </w:pPr>
    </w:p>
    <w:p w14:paraId="6C262C8F" w14:textId="77777777" w:rsidR="00725439" w:rsidRDefault="00725439" w:rsidP="00776256">
      <w:pPr>
        <w:spacing w:after="0" w:line="240" w:lineRule="auto"/>
        <w:contextualSpacing/>
        <w:rPr>
          <w:rFonts w:cs="Times New Roman"/>
          <w:b/>
          <w:sz w:val="20"/>
          <w:szCs w:val="20"/>
          <w:lang w:val="en-US"/>
        </w:rPr>
      </w:pPr>
    </w:p>
    <w:p w14:paraId="0F8869DB" w14:textId="77777777" w:rsidR="00725439" w:rsidRDefault="00725439" w:rsidP="00776256">
      <w:pPr>
        <w:spacing w:after="0" w:line="240" w:lineRule="auto"/>
        <w:contextualSpacing/>
        <w:rPr>
          <w:rFonts w:cs="Times New Roman"/>
          <w:b/>
          <w:sz w:val="20"/>
          <w:szCs w:val="20"/>
          <w:lang w:val="en-US"/>
        </w:rPr>
      </w:pPr>
    </w:p>
    <w:p w14:paraId="7F51AC6E" w14:textId="77777777" w:rsidR="00725439" w:rsidRDefault="00725439" w:rsidP="00776256">
      <w:pPr>
        <w:spacing w:after="0" w:line="240" w:lineRule="auto"/>
        <w:contextualSpacing/>
        <w:rPr>
          <w:rFonts w:cs="Times New Roman"/>
          <w:b/>
          <w:sz w:val="20"/>
          <w:szCs w:val="20"/>
          <w:lang w:val="en-US"/>
        </w:rPr>
      </w:pPr>
    </w:p>
    <w:p w14:paraId="7B50E8CD" w14:textId="77777777" w:rsidR="00725439" w:rsidRDefault="00725439" w:rsidP="00776256">
      <w:pPr>
        <w:spacing w:after="0" w:line="240" w:lineRule="auto"/>
        <w:contextualSpacing/>
        <w:rPr>
          <w:rFonts w:cs="Times New Roman"/>
          <w:b/>
          <w:sz w:val="20"/>
          <w:szCs w:val="20"/>
          <w:lang w:val="en-US"/>
        </w:rPr>
      </w:pPr>
    </w:p>
    <w:p w14:paraId="69FFEF70" w14:textId="77777777" w:rsidR="00725439" w:rsidRDefault="00725439" w:rsidP="00776256">
      <w:pPr>
        <w:spacing w:after="0" w:line="240" w:lineRule="auto"/>
        <w:contextualSpacing/>
        <w:rPr>
          <w:rFonts w:cs="Times New Roman"/>
          <w:b/>
          <w:sz w:val="20"/>
          <w:szCs w:val="20"/>
          <w:lang w:val="en-US"/>
        </w:rPr>
      </w:pPr>
    </w:p>
    <w:p w14:paraId="2C96F00B" w14:textId="77777777" w:rsidR="00377884" w:rsidRDefault="00377884" w:rsidP="00776256">
      <w:pPr>
        <w:spacing w:after="0" w:line="240" w:lineRule="auto"/>
        <w:contextualSpacing/>
        <w:rPr>
          <w:rFonts w:cs="Times New Roman"/>
          <w:b/>
          <w:sz w:val="20"/>
          <w:szCs w:val="20"/>
          <w:lang w:val="en-US"/>
        </w:rPr>
      </w:pPr>
    </w:p>
    <w:p w14:paraId="3583A74B" w14:textId="77777777" w:rsidR="00377884" w:rsidRDefault="00377884" w:rsidP="00776256">
      <w:pPr>
        <w:spacing w:after="0" w:line="240" w:lineRule="auto"/>
        <w:contextualSpacing/>
        <w:rPr>
          <w:rFonts w:cs="Times New Roman"/>
          <w:b/>
          <w:sz w:val="20"/>
          <w:szCs w:val="20"/>
          <w:lang w:val="en-US"/>
        </w:rPr>
      </w:pPr>
    </w:p>
    <w:p w14:paraId="16B5C529" w14:textId="77777777" w:rsidR="00377884" w:rsidRDefault="00377884" w:rsidP="00776256">
      <w:pPr>
        <w:spacing w:after="0" w:line="240" w:lineRule="auto"/>
        <w:contextualSpacing/>
        <w:rPr>
          <w:rFonts w:cs="Times New Roman"/>
          <w:b/>
          <w:sz w:val="20"/>
          <w:szCs w:val="20"/>
          <w:lang w:val="en-US"/>
        </w:rPr>
      </w:pPr>
    </w:p>
    <w:p w14:paraId="15B36326" w14:textId="77777777" w:rsidR="00CC1202" w:rsidRDefault="00CC1202" w:rsidP="00776256">
      <w:pPr>
        <w:spacing w:after="0" w:line="240" w:lineRule="auto"/>
        <w:contextualSpacing/>
        <w:rPr>
          <w:rFonts w:cs="Times New Roman"/>
          <w:b/>
          <w:sz w:val="20"/>
          <w:szCs w:val="20"/>
          <w:lang w:val="en-US"/>
        </w:rPr>
      </w:pPr>
    </w:p>
    <w:p w14:paraId="1DEF5C22" w14:textId="77777777" w:rsidR="00CC1202" w:rsidRDefault="00CC1202" w:rsidP="00776256">
      <w:pPr>
        <w:spacing w:after="0" w:line="240" w:lineRule="auto"/>
        <w:contextualSpacing/>
        <w:rPr>
          <w:rFonts w:cs="Times New Roman"/>
          <w:b/>
          <w:sz w:val="20"/>
          <w:szCs w:val="20"/>
          <w:lang w:val="en-US"/>
        </w:rPr>
      </w:pPr>
    </w:p>
    <w:p w14:paraId="02AE4817" w14:textId="77777777" w:rsidR="00CC1202" w:rsidRDefault="00CC1202" w:rsidP="00776256">
      <w:pPr>
        <w:spacing w:after="0" w:line="240" w:lineRule="auto"/>
        <w:contextualSpacing/>
        <w:rPr>
          <w:rFonts w:cs="Times New Roman"/>
          <w:b/>
          <w:sz w:val="20"/>
          <w:szCs w:val="20"/>
          <w:lang w:val="en-US"/>
        </w:rPr>
      </w:pPr>
    </w:p>
    <w:p w14:paraId="7310559F" w14:textId="77777777" w:rsidR="00CC1202" w:rsidRDefault="00CC1202" w:rsidP="00776256">
      <w:pPr>
        <w:spacing w:after="0" w:line="240" w:lineRule="auto"/>
        <w:contextualSpacing/>
        <w:rPr>
          <w:rFonts w:cs="Times New Roman"/>
          <w:b/>
          <w:sz w:val="20"/>
          <w:szCs w:val="20"/>
          <w:lang w:val="en-US"/>
        </w:rPr>
      </w:pPr>
    </w:p>
    <w:p w14:paraId="54B1A89A" w14:textId="77777777" w:rsidR="00CC1202" w:rsidRDefault="00CC1202" w:rsidP="00776256">
      <w:pPr>
        <w:spacing w:after="0" w:line="240" w:lineRule="auto"/>
        <w:contextualSpacing/>
        <w:rPr>
          <w:rFonts w:cs="Times New Roman"/>
          <w:b/>
          <w:sz w:val="20"/>
          <w:szCs w:val="20"/>
          <w:lang w:val="en-US"/>
        </w:rPr>
      </w:pPr>
    </w:p>
    <w:p w14:paraId="3E9E05D2" w14:textId="77777777" w:rsidR="00CC1202" w:rsidRDefault="00CC1202" w:rsidP="00776256">
      <w:pPr>
        <w:spacing w:after="0" w:line="240" w:lineRule="auto"/>
        <w:contextualSpacing/>
        <w:rPr>
          <w:rFonts w:cs="Times New Roman"/>
          <w:b/>
          <w:sz w:val="20"/>
          <w:szCs w:val="20"/>
          <w:lang w:val="en-US"/>
        </w:rPr>
      </w:pPr>
    </w:p>
    <w:p w14:paraId="4F521604" w14:textId="77777777" w:rsidR="00CC1202" w:rsidRDefault="00CC1202" w:rsidP="00776256">
      <w:pPr>
        <w:spacing w:after="0" w:line="240" w:lineRule="auto"/>
        <w:contextualSpacing/>
        <w:rPr>
          <w:rFonts w:cs="Times New Roman"/>
          <w:b/>
          <w:sz w:val="20"/>
          <w:szCs w:val="20"/>
          <w:lang w:val="en-US"/>
        </w:rPr>
      </w:pPr>
    </w:p>
    <w:p w14:paraId="1B23714B" w14:textId="77777777" w:rsidR="00CC1202" w:rsidRDefault="00CC1202" w:rsidP="00776256">
      <w:pPr>
        <w:spacing w:after="0" w:line="240" w:lineRule="auto"/>
        <w:contextualSpacing/>
        <w:rPr>
          <w:rFonts w:cs="Times New Roman"/>
          <w:b/>
          <w:sz w:val="20"/>
          <w:szCs w:val="20"/>
          <w:lang w:val="en-US"/>
        </w:rPr>
      </w:pPr>
    </w:p>
    <w:p w14:paraId="39BE1BEB" w14:textId="77777777" w:rsidR="00CC1202" w:rsidRDefault="00CC1202" w:rsidP="00776256">
      <w:pPr>
        <w:spacing w:after="0" w:line="240" w:lineRule="auto"/>
        <w:contextualSpacing/>
        <w:rPr>
          <w:rFonts w:cs="Times New Roman"/>
          <w:b/>
          <w:sz w:val="20"/>
          <w:szCs w:val="20"/>
          <w:lang w:val="en-US"/>
        </w:rPr>
      </w:pPr>
    </w:p>
    <w:p w14:paraId="4D41DFC3" w14:textId="77777777" w:rsidR="00CC1202" w:rsidRDefault="00CC1202" w:rsidP="00776256">
      <w:pPr>
        <w:spacing w:after="0" w:line="240" w:lineRule="auto"/>
        <w:contextualSpacing/>
        <w:rPr>
          <w:rFonts w:cs="Times New Roman"/>
          <w:b/>
          <w:sz w:val="20"/>
          <w:szCs w:val="20"/>
          <w:lang w:val="en-US"/>
        </w:rPr>
      </w:pPr>
    </w:p>
    <w:p w14:paraId="5659725C" w14:textId="77777777" w:rsidR="00377884" w:rsidRDefault="00377884" w:rsidP="00776256">
      <w:pPr>
        <w:spacing w:after="0" w:line="240" w:lineRule="auto"/>
        <w:contextualSpacing/>
        <w:rPr>
          <w:rFonts w:cs="Times New Roman"/>
          <w:b/>
          <w:sz w:val="20"/>
          <w:szCs w:val="20"/>
          <w:lang w:val="en-US"/>
        </w:rPr>
      </w:pPr>
    </w:p>
    <w:p w14:paraId="738E6277" w14:textId="77777777" w:rsidR="00776256" w:rsidRDefault="00776256" w:rsidP="00D45A9D">
      <w:pPr>
        <w:spacing w:after="0" w:line="240" w:lineRule="auto"/>
        <w:contextualSpacing/>
        <w:jc w:val="center"/>
        <w:rPr>
          <w:rFonts w:cs="Times New Roman"/>
          <w:b/>
          <w:sz w:val="20"/>
          <w:szCs w:val="20"/>
          <w:lang w:val="en-US"/>
        </w:rPr>
      </w:pPr>
    </w:p>
    <w:p w14:paraId="38646518" w14:textId="77777777" w:rsidR="00776256" w:rsidRDefault="00776256" w:rsidP="00D45A9D">
      <w:pPr>
        <w:spacing w:after="0" w:line="240" w:lineRule="auto"/>
        <w:contextualSpacing/>
        <w:jc w:val="center"/>
        <w:rPr>
          <w:rFonts w:cs="Times New Roman"/>
          <w:b/>
          <w:sz w:val="20"/>
          <w:szCs w:val="20"/>
          <w:lang w:val="en-US"/>
        </w:rPr>
      </w:pPr>
    </w:p>
    <w:p w14:paraId="50CDFDC7" w14:textId="77777777" w:rsidR="00D45A9D" w:rsidRPr="00695422" w:rsidRDefault="00D45A9D" w:rsidP="00D45A9D">
      <w:pPr>
        <w:spacing w:after="0" w:line="240" w:lineRule="auto"/>
        <w:contextualSpacing/>
        <w:jc w:val="center"/>
        <w:rPr>
          <w:rFonts w:cs="Times New Roman"/>
          <w:b/>
          <w:sz w:val="20"/>
          <w:szCs w:val="20"/>
        </w:rPr>
      </w:pPr>
      <w:r w:rsidRPr="00695422">
        <w:rPr>
          <w:rFonts w:cs="Times New Roman"/>
          <w:b/>
          <w:sz w:val="20"/>
          <w:szCs w:val="20"/>
        </w:rPr>
        <w:t xml:space="preserve">LIST OF DELEGATES </w:t>
      </w:r>
    </w:p>
    <w:p w14:paraId="098D95BC" w14:textId="77777777" w:rsidR="00D45A9D" w:rsidRPr="00695422" w:rsidRDefault="00D45A9D" w:rsidP="00D45A9D">
      <w:pPr>
        <w:spacing w:after="0" w:line="240" w:lineRule="auto"/>
        <w:contextualSpacing/>
        <w:jc w:val="both"/>
        <w:rPr>
          <w:rFonts w:cs="Times New Roman"/>
          <w:sz w:val="20"/>
          <w:szCs w:val="20"/>
        </w:rPr>
      </w:pPr>
    </w:p>
    <w:p w14:paraId="3DAA0DB2" w14:textId="77777777" w:rsidR="00D45A9D" w:rsidRPr="00377884" w:rsidRDefault="00D45A9D" w:rsidP="00D45A9D">
      <w:pPr>
        <w:spacing w:after="0" w:line="240" w:lineRule="auto"/>
        <w:contextualSpacing/>
        <w:jc w:val="both"/>
        <w:rPr>
          <w:rFonts w:cs="Times New Roman"/>
          <w:sz w:val="20"/>
          <w:szCs w:val="20"/>
          <w:lang w:val="en-US"/>
        </w:rPr>
      </w:pP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675"/>
        <w:gridCol w:w="2268"/>
        <w:gridCol w:w="6073"/>
      </w:tblGrid>
      <w:tr w:rsidR="00D45A9D" w:rsidRPr="00695422" w14:paraId="7E327867" w14:textId="77777777" w:rsidTr="00765605">
        <w:trPr>
          <w:trHeight w:val="374"/>
        </w:trPr>
        <w:tc>
          <w:tcPr>
            <w:tcW w:w="9016" w:type="dxa"/>
            <w:gridSpan w:val="3"/>
          </w:tcPr>
          <w:p w14:paraId="3FDC36E3" w14:textId="519B06F5" w:rsidR="00D45A9D" w:rsidRPr="001702C1" w:rsidRDefault="009F1E3C" w:rsidP="00295D40">
            <w:pPr>
              <w:contextualSpacing/>
              <w:jc w:val="both"/>
              <w:rPr>
                <w:rFonts w:cs="Times New Roman"/>
                <w:b/>
                <w:lang w:val="en-US"/>
              </w:rPr>
            </w:pPr>
            <w:r w:rsidRPr="001702C1">
              <w:rPr>
                <w:rFonts w:cs="Times New Roman"/>
                <w:b/>
                <w:lang w:val="en-US"/>
              </w:rPr>
              <w:t>Delegation</w:t>
            </w:r>
            <w:r w:rsidR="00EB208E" w:rsidRPr="001702C1">
              <w:rPr>
                <w:rFonts w:cs="Times New Roman"/>
                <w:b/>
                <w:lang w:val="en-US"/>
              </w:rPr>
              <w:t xml:space="preserve"> from Bulgarian Side</w:t>
            </w:r>
          </w:p>
        </w:tc>
      </w:tr>
      <w:tr w:rsidR="00D45A9D" w:rsidRPr="00695422" w14:paraId="7C3320D7" w14:textId="77777777" w:rsidTr="00E271E4">
        <w:tc>
          <w:tcPr>
            <w:tcW w:w="675" w:type="dxa"/>
          </w:tcPr>
          <w:p w14:paraId="714214BB" w14:textId="77777777" w:rsidR="00D45A9D" w:rsidRPr="00EB208E" w:rsidRDefault="00D45A9D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EB208E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2268" w:type="dxa"/>
          </w:tcPr>
          <w:p w14:paraId="0F2239F4" w14:textId="1EE59070" w:rsidR="00D45A9D" w:rsidRPr="00695422" w:rsidRDefault="00586377" w:rsidP="009F1E3C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>Mr.</w:t>
            </w:r>
            <w:r w:rsidR="009F1E3C">
              <w:rPr>
                <w:rFonts w:cs="Times New Roman"/>
                <w:b/>
                <w:sz w:val="20"/>
                <w:szCs w:val="20"/>
                <w:lang w:val="en-US"/>
              </w:rPr>
              <w:t xml:space="preserve"> Lazar </w:t>
            </w:r>
            <w:proofErr w:type="spellStart"/>
            <w:r w:rsidR="009F1E3C">
              <w:rPr>
                <w:rFonts w:cs="Times New Roman"/>
                <w:b/>
                <w:sz w:val="20"/>
                <w:szCs w:val="20"/>
                <w:lang w:val="en-US"/>
              </w:rPr>
              <w:t>lazarov</w:t>
            </w:r>
            <w:proofErr w:type="spellEnd"/>
            <w:r w:rsidR="00D45A9D" w:rsidRPr="00695422">
              <w:rPr>
                <w:rFonts w:cs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6073" w:type="dxa"/>
          </w:tcPr>
          <w:p w14:paraId="2F160E66" w14:textId="7D32BB76" w:rsidR="00D45A9D" w:rsidRPr="009F1E3C" w:rsidRDefault="009F1E3C" w:rsidP="009F1E3C">
            <w:pPr>
              <w:contextualSpacing/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  <w:r>
              <w:rPr>
                <w:rFonts w:cs="Times New Roman"/>
                <w:b/>
                <w:sz w:val="20"/>
                <w:szCs w:val="20"/>
                <w:lang w:val="en-US"/>
              </w:rPr>
              <w:t>Deputy Minister</w:t>
            </w:r>
            <w:r w:rsidR="00F22942" w:rsidRPr="00695422">
              <w:rPr>
                <w:rFonts w:cs="Times New Roman"/>
                <w:b/>
                <w:sz w:val="20"/>
                <w:szCs w:val="20"/>
              </w:rPr>
              <w:t>, Ministry of Labor and Social P</w:t>
            </w:r>
            <w:proofErr w:type="spellStart"/>
            <w:r>
              <w:rPr>
                <w:rFonts w:cs="Times New Roman"/>
                <w:b/>
                <w:sz w:val="20"/>
                <w:szCs w:val="20"/>
                <w:lang w:val="en-US"/>
              </w:rPr>
              <w:t>olicy</w:t>
            </w:r>
            <w:proofErr w:type="spellEnd"/>
            <w:r>
              <w:rPr>
                <w:rFonts w:cs="Times New Roman"/>
                <w:b/>
                <w:sz w:val="20"/>
                <w:szCs w:val="20"/>
                <w:lang w:val="en-US"/>
              </w:rPr>
              <w:t xml:space="preserve"> of Republic of Bulgaria</w:t>
            </w:r>
          </w:p>
        </w:tc>
      </w:tr>
      <w:tr w:rsidR="00D45A9D" w:rsidRPr="00695422" w14:paraId="27A28C66" w14:textId="77777777" w:rsidTr="00E271E4">
        <w:tc>
          <w:tcPr>
            <w:tcW w:w="675" w:type="dxa"/>
          </w:tcPr>
          <w:p w14:paraId="45B18EDB" w14:textId="77777777" w:rsidR="00D45A9D" w:rsidRPr="00695422" w:rsidRDefault="00D45A9D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2268" w:type="dxa"/>
          </w:tcPr>
          <w:p w14:paraId="47C24119" w14:textId="3BEFA39D" w:rsidR="00D45A9D" w:rsidRPr="00695422" w:rsidRDefault="003C6E11" w:rsidP="003C6E11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1E6A40">
              <w:rPr>
                <w:rFonts w:cs="Times New Roman"/>
                <w:b/>
                <w:sz w:val="20"/>
                <w:szCs w:val="20"/>
                <w:lang w:val="en-US"/>
              </w:rPr>
              <w:t xml:space="preserve">H.E. </w:t>
            </w:r>
            <w:proofErr w:type="spellStart"/>
            <w:r>
              <w:rPr>
                <w:rFonts w:cs="Times New Roman"/>
                <w:b/>
                <w:bCs/>
                <w:sz w:val="20"/>
                <w:szCs w:val="20"/>
                <w:lang w:val="en-US"/>
              </w:rPr>
              <w:t>M</w:t>
            </w:r>
            <w:r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>s</w:t>
            </w:r>
            <w:proofErr w:type="spellEnd"/>
            <w:r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>Dessislava</w:t>
            </w:r>
            <w:proofErr w:type="spellEnd"/>
            <w:r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>Ivanova</w:t>
            </w:r>
            <w:proofErr w:type="spellEnd"/>
          </w:p>
        </w:tc>
        <w:tc>
          <w:tcPr>
            <w:tcW w:w="6073" w:type="dxa"/>
          </w:tcPr>
          <w:p w14:paraId="0248383F" w14:textId="0E856FEE" w:rsidR="00D45A9D" w:rsidRPr="00695422" w:rsidRDefault="003C6E11" w:rsidP="003C6E11">
            <w:pPr>
              <w:contextualSpacing/>
              <w:jc w:val="both"/>
              <w:rPr>
                <w:rFonts w:cs="Times New Roman"/>
                <w:sz w:val="20"/>
                <w:szCs w:val="20"/>
                <w:highlight w:val="yellow"/>
              </w:rPr>
            </w:pPr>
            <w:r w:rsidRPr="001E6A40">
              <w:rPr>
                <w:rFonts w:cs="Times New Roman"/>
                <w:b/>
                <w:sz w:val="20"/>
                <w:szCs w:val="20"/>
                <w:lang w:val="en-US"/>
              </w:rPr>
              <w:t>Ambassador Extraordinary and Plenipotentiary of the Republic of Bulgaria to Georgia</w:t>
            </w:r>
          </w:p>
        </w:tc>
      </w:tr>
      <w:tr w:rsidR="00D45A9D" w:rsidRPr="00695422" w14:paraId="6995F332" w14:textId="77777777" w:rsidTr="00E271E4">
        <w:tc>
          <w:tcPr>
            <w:tcW w:w="675" w:type="dxa"/>
          </w:tcPr>
          <w:p w14:paraId="1AB2C613" w14:textId="29BEAE41" w:rsidR="00D45A9D" w:rsidRPr="00695422" w:rsidRDefault="00C01A04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2268" w:type="dxa"/>
          </w:tcPr>
          <w:p w14:paraId="576585EA" w14:textId="74BD5E2C" w:rsidR="00D45A9D" w:rsidRPr="00695422" w:rsidRDefault="003C6E11" w:rsidP="009A5E7B">
            <w:pPr>
              <w:contextualSpacing/>
              <w:jc w:val="both"/>
              <w:rPr>
                <w:rFonts w:cs="Times New Roman"/>
                <w:sz w:val="20"/>
                <w:szCs w:val="20"/>
                <w:highlight w:val="yellow"/>
              </w:rPr>
            </w:pPr>
            <w:r>
              <w:rPr>
                <w:rFonts w:cs="Times New Roman"/>
                <w:b/>
                <w:sz w:val="20"/>
                <w:szCs w:val="20"/>
                <w:lang w:val="en-US"/>
              </w:rPr>
              <w:t>Ms. Lilyana Georgieva</w:t>
            </w:r>
          </w:p>
        </w:tc>
        <w:tc>
          <w:tcPr>
            <w:tcW w:w="6073" w:type="dxa"/>
          </w:tcPr>
          <w:p w14:paraId="6CCF58FE" w14:textId="72274131" w:rsidR="00D45A9D" w:rsidRPr="00695422" w:rsidRDefault="003C6E11" w:rsidP="00295D40">
            <w:pPr>
              <w:contextualSpacing/>
              <w:jc w:val="both"/>
              <w:rPr>
                <w:rFonts w:cs="Times New Roman"/>
                <w:sz w:val="20"/>
                <w:szCs w:val="20"/>
                <w:highlight w:val="yellow"/>
              </w:rPr>
            </w:pPr>
            <w:r w:rsidRPr="00EB208E">
              <w:rPr>
                <w:rFonts w:cs="Times New Roman"/>
                <w:b/>
                <w:sz w:val="20"/>
                <w:szCs w:val="20"/>
                <w:lang w:val="en-US"/>
              </w:rPr>
              <w:t xml:space="preserve">Director, Directorate for International </w:t>
            </w:r>
            <w:proofErr w:type="spellStart"/>
            <w:r w:rsidRPr="00EB208E">
              <w:rPr>
                <w:rFonts w:cs="Times New Roman"/>
                <w:b/>
                <w:sz w:val="20"/>
                <w:szCs w:val="20"/>
                <w:lang w:val="en-US"/>
              </w:rPr>
              <w:t>Labour</w:t>
            </w:r>
            <w:proofErr w:type="spellEnd"/>
            <w:r w:rsidRPr="00EB208E">
              <w:rPr>
                <w:rFonts w:cs="Times New Roman"/>
                <w:b/>
                <w:sz w:val="20"/>
                <w:szCs w:val="20"/>
                <w:lang w:val="en-US"/>
              </w:rPr>
              <w:t xml:space="preserve"> Migration and Mediat</w:t>
            </w:r>
            <w:r>
              <w:rPr>
                <w:rFonts w:cs="Times New Roman"/>
                <w:b/>
                <w:sz w:val="20"/>
                <w:szCs w:val="20"/>
                <w:lang w:val="en-US"/>
              </w:rPr>
              <w:t>ion, National Employment Agency</w:t>
            </w:r>
            <w:bookmarkStart w:id="0" w:name="_GoBack"/>
            <w:bookmarkEnd w:id="0"/>
          </w:p>
        </w:tc>
      </w:tr>
      <w:tr w:rsidR="00C01A04" w:rsidRPr="00695422" w14:paraId="203B272E" w14:textId="77777777" w:rsidTr="00E271E4">
        <w:tc>
          <w:tcPr>
            <w:tcW w:w="675" w:type="dxa"/>
          </w:tcPr>
          <w:p w14:paraId="22DE679F" w14:textId="698AE967" w:rsidR="00C01A04" w:rsidRPr="00695422" w:rsidRDefault="007973E2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2268" w:type="dxa"/>
          </w:tcPr>
          <w:p w14:paraId="4939F562" w14:textId="37ED6106" w:rsidR="00C01A04" w:rsidRPr="00695422" w:rsidRDefault="003C6E11" w:rsidP="009A5E7B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EB208E">
              <w:rPr>
                <w:rFonts w:cs="Times New Roman"/>
                <w:b/>
                <w:sz w:val="20"/>
                <w:szCs w:val="20"/>
                <w:lang w:val="en-US"/>
              </w:rPr>
              <w:t>Mr</w:t>
            </w:r>
            <w:r>
              <w:rPr>
                <w:rFonts w:cs="Times New Roman"/>
                <w:b/>
                <w:sz w:val="20"/>
                <w:szCs w:val="20"/>
                <w:lang w:val="en-US"/>
              </w:rPr>
              <w:t>.</w:t>
            </w:r>
            <w:r w:rsidRPr="00EB208E">
              <w:rPr>
                <w:rFonts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B208E">
              <w:rPr>
                <w:rFonts w:cs="Times New Roman"/>
                <w:b/>
                <w:sz w:val="20"/>
                <w:szCs w:val="20"/>
                <w:lang w:val="en-US"/>
              </w:rPr>
              <w:t>Hristo</w:t>
            </w:r>
            <w:proofErr w:type="spellEnd"/>
            <w:r w:rsidRPr="00EB208E">
              <w:rPr>
                <w:rFonts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B208E">
              <w:rPr>
                <w:rFonts w:cs="Times New Roman"/>
                <w:b/>
                <w:sz w:val="20"/>
                <w:szCs w:val="20"/>
                <w:lang w:val="en-US"/>
              </w:rPr>
              <w:t>S</w:t>
            </w:r>
            <w:r>
              <w:rPr>
                <w:rFonts w:cs="Times New Roman"/>
                <w:b/>
                <w:sz w:val="20"/>
                <w:szCs w:val="20"/>
                <w:lang w:val="en-US"/>
              </w:rPr>
              <w:t>imenov</w:t>
            </w:r>
            <w:proofErr w:type="spellEnd"/>
          </w:p>
        </w:tc>
        <w:tc>
          <w:tcPr>
            <w:tcW w:w="6073" w:type="dxa"/>
          </w:tcPr>
          <w:p w14:paraId="4F879A66" w14:textId="1129AB78" w:rsidR="00C01A04" w:rsidRPr="00695422" w:rsidRDefault="003C6E11" w:rsidP="003C6E11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EB208E">
              <w:rPr>
                <w:rFonts w:cs="Times New Roman"/>
                <w:b/>
                <w:sz w:val="20"/>
                <w:szCs w:val="20"/>
                <w:lang w:val="en-US"/>
              </w:rPr>
              <w:t xml:space="preserve">Head of Free Movement of Workers, Migration and Integration Unit, Directorate for </w:t>
            </w:r>
            <w:proofErr w:type="spellStart"/>
            <w:r w:rsidRPr="00EB208E">
              <w:rPr>
                <w:rFonts w:cs="Times New Roman"/>
                <w:b/>
                <w:sz w:val="20"/>
                <w:szCs w:val="20"/>
                <w:lang w:val="en-US"/>
              </w:rPr>
              <w:t>Labour</w:t>
            </w:r>
            <w:proofErr w:type="spellEnd"/>
            <w:r w:rsidRPr="00EB208E">
              <w:rPr>
                <w:rFonts w:cs="Times New Roman"/>
                <w:b/>
                <w:sz w:val="20"/>
                <w:szCs w:val="20"/>
                <w:lang w:val="en-US"/>
              </w:rPr>
              <w:t xml:space="preserve"> Ma</w:t>
            </w:r>
            <w:r>
              <w:rPr>
                <w:rFonts w:cs="Times New Roman"/>
                <w:b/>
                <w:sz w:val="20"/>
                <w:szCs w:val="20"/>
                <w:lang w:val="en-US"/>
              </w:rPr>
              <w:t xml:space="preserve">rket Policy and </w:t>
            </w:r>
            <w:proofErr w:type="spellStart"/>
            <w:r>
              <w:rPr>
                <w:rFonts w:cs="Times New Roman"/>
                <w:b/>
                <w:sz w:val="20"/>
                <w:szCs w:val="20"/>
                <w:lang w:val="en-US"/>
              </w:rPr>
              <w:t>Labour</w:t>
            </w:r>
            <w:proofErr w:type="spellEnd"/>
            <w:r>
              <w:rPr>
                <w:rFonts w:cs="Times New Roman"/>
                <w:b/>
                <w:sz w:val="20"/>
                <w:szCs w:val="20"/>
                <w:lang w:val="en-US"/>
              </w:rPr>
              <w:t xml:space="preserve"> Mobility</w:t>
            </w:r>
          </w:p>
        </w:tc>
      </w:tr>
      <w:tr w:rsidR="00D45A9D" w:rsidRPr="00695422" w14:paraId="3F201333" w14:textId="77777777" w:rsidTr="00E271E4">
        <w:tc>
          <w:tcPr>
            <w:tcW w:w="675" w:type="dxa"/>
          </w:tcPr>
          <w:p w14:paraId="16E6264A" w14:textId="2EE3EC04" w:rsidR="00D45A9D" w:rsidRPr="00695422" w:rsidRDefault="00C01A04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2268" w:type="dxa"/>
          </w:tcPr>
          <w:p w14:paraId="1657B3B6" w14:textId="039C05E3" w:rsidR="00D45A9D" w:rsidRPr="00695422" w:rsidRDefault="003C6E11" w:rsidP="009A5E7B">
            <w:pPr>
              <w:contextualSpacing/>
              <w:jc w:val="both"/>
              <w:rPr>
                <w:rFonts w:cs="Times New Roman"/>
                <w:sz w:val="20"/>
                <w:szCs w:val="20"/>
                <w:highlight w:val="yellow"/>
              </w:rPr>
            </w:pPr>
            <w:r w:rsidRPr="00EB208E">
              <w:rPr>
                <w:rFonts w:cs="Times New Roman"/>
                <w:b/>
                <w:sz w:val="20"/>
                <w:szCs w:val="20"/>
                <w:lang w:val="en-US"/>
              </w:rPr>
              <w:t>Mr</w:t>
            </w:r>
            <w:r>
              <w:rPr>
                <w:rFonts w:cs="Times New Roman"/>
                <w:b/>
                <w:sz w:val="20"/>
                <w:szCs w:val="20"/>
                <w:lang w:val="en-US"/>
              </w:rPr>
              <w:t>.</w:t>
            </w:r>
            <w:r w:rsidRPr="00EB208E">
              <w:rPr>
                <w:rFonts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B208E">
              <w:rPr>
                <w:rFonts w:cs="Times New Roman"/>
                <w:b/>
                <w:sz w:val="20"/>
                <w:szCs w:val="20"/>
                <w:lang w:val="en-US"/>
              </w:rPr>
              <w:t>Atanas</w:t>
            </w:r>
            <w:proofErr w:type="spellEnd"/>
            <w:r w:rsidRPr="00EB208E">
              <w:rPr>
                <w:rFonts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B208E">
              <w:rPr>
                <w:rFonts w:cs="Times New Roman"/>
                <w:b/>
                <w:sz w:val="20"/>
                <w:szCs w:val="20"/>
                <w:lang w:val="en-US"/>
              </w:rPr>
              <w:t>K</w:t>
            </w:r>
            <w:r>
              <w:rPr>
                <w:rFonts w:cs="Times New Roman"/>
                <w:b/>
                <w:sz w:val="20"/>
                <w:szCs w:val="20"/>
                <w:lang w:val="en-US"/>
              </w:rPr>
              <w:t>olchakov</w:t>
            </w:r>
            <w:proofErr w:type="spellEnd"/>
          </w:p>
        </w:tc>
        <w:tc>
          <w:tcPr>
            <w:tcW w:w="6073" w:type="dxa"/>
          </w:tcPr>
          <w:p w14:paraId="3D9603E4" w14:textId="109B3836" w:rsidR="00D45A9D" w:rsidRPr="00695422" w:rsidRDefault="003C6E11" w:rsidP="00295D40">
            <w:pPr>
              <w:contextualSpacing/>
              <w:jc w:val="both"/>
              <w:rPr>
                <w:rFonts w:cs="Times New Roman"/>
                <w:sz w:val="20"/>
                <w:szCs w:val="20"/>
                <w:highlight w:val="yellow"/>
              </w:rPr>
            </w:pPr>
            <w:r w:rsidRPr="00EB208E">
              <w:rPr>
                <w:rFonts w:cs="Times New Roman"/>
                <w:b/>
                <w:sz w:val="20"/>
                <w:szCs w:val="20"/>
                <w:lang w:val="en-US"/>
              </w:rPr>
              <w:t xml:space="preserve">State expert, Free Movement of Workers, Migration and Integration Unit, Directorate for </w:t>
            </w:r>
            <w:proofErr w:type="spellStart"/>
            <w:r w:rsidRPr="00EB208E">
              <w:rPr>
                <w:rFonts w:cs="Times New Roman"/>
                <w:b/>
                <w:sz w:val="20"/>
                <w:szCs w:val="20"/>
                <w:lang w:val="en-US"/>
              </w:rPr>
              <w:t>Labour</w:t>
            </w:r>
            <w:proofErr w:type="spellEnd"/>
            <w:r w:rsidRPr="00EB208E">
              <w:rPr>
                <w:rFonts w:cs="Times New Roman"/>
                <w:b/>
                <w:sz w:val="20"/>
                <w:szCs w:val="20"/>
                <w:lang w:val="en-US"/>
              </w:rPr>
              <w:t xml:space="preserve"> Market Policy and </w:t>
            </w:r>
            <w:proofErr w:type="spellStart"/>
            <w:r w:rsidRPr="00EB208E">
              <w:rPr>
                <w:rFonts w:cs="Times New Roman"/>
                <w:b/>
                <w:sz w:val="20"/>
                <w:szCs w:val="20"/>
                <w:lang w:val="en-US"/>
              </w:rPr>
              <w:t>Labour</w:t>
            </w:r>
            <w:proofErr w:type="spellEnd"/>
            <w:r w:rsidRPr="00EB208E">
              <w:rPr>
                <w:rFonts w:cs="Times New Roman"/>
                <w:b/>
                <w:sz w:val="20"/>
                <w:szCs w:val="20"/>
                <w:lang w:val="en-US"/>
              </w:rPr>
              <w:t xml:space="preserve"> Mobility</w:t>
            </w:r>
          </w:p>
        </w:tc>
      </w:tr>
      <w:tr w:rsidR="00D45A9D" w:rsidRPr="00695422" w14:paraId="7A8DA19B" w14:textId="77777777" w:rsidTr="00E271E4">
        <w:trPr>
          <w:trHeight w:val="293"/>
        </w:trPr>
        <w:tc>
          <w:tcPr>
            <w:tcW w:w="675" w:type="dxa"/>
          </w:tcPr>
          <w:p w14:paraId="4C8D6F68" w14:textId="69270816" w:rsidR="00D45A9D" w:rsidRPr="00695422" w:rsidRDefault="00C01A04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2268" w:type="dxa"/>
          </w:tcPr>
          <w:p w14:paraId="68F7C77D" w14:textId="1BE929D8" w:rsidR="00D45A9D" w:rsidRPr="001E6A40" w:rsidRDefault="003C6E11" w:rsidP="00295D40">
            <w:pPr>
              <w:contextualSpacing/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EB208E">
              <w:rPr>
                <w:rFonts w:cs="Times New Roman"/>
                <w:b/>
                <w:sz w:val="20"/>
                <w:szCs w:val="20"/>
                <w:lang w:val="en-US"/>
              </w:rPr>
              <w:t>Ms</w:t>
            </w:r>
            <w:r>
              <w:rPr>
                <w:rFonts w:cs="Times New Roman"/>
                <w:b/>
                <w:sz w:val="20"/>
                <w:szCs w:val="20"/>
                <w:lang w:val="en-US"/>
              </w:rPr>
              <w:t>.</w:t>
            </w:r>
            <w:r w:rsidRPr="00EB208E">
              <w:rPr>
                <w:rFonts w:cs="Times New Roman"/>
                <w:b/>
                <w:sz w:val="20"/>
                <w:szCs w:val="20"/>
                <w:lang w:val="en-US"/>
              </w:rPr>
              <w:t xml:space="preserve"> Evgeniya </w:t>
            </w:r>
            <w:r>
              <w:rPr>
                <w:rFonts w:cs="Times New Roman"/>
                <w:b/>
                <w:sz w:val="20"/>
                <w:szCs w:val="20"/>
                <w:lang w:val="en-US"/>
              </w:rPr>
              <w:t>Stankeva</w:t>
            </w:r>
          </w:p>
        </w:tc>
        <w:tc>
          <w:tcPr>
            <w:tcW w:w="6073" w:type="dxa"/>
          </w:tcPr>
          <w:p w14:paraId="04ACF708" w14:textId="2FC2813E" w:rsidR="00D45A9D" w:rsidRPr="00695422" w:rsidRDefault="003C6E11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776256">
              <w:rPr>
                <w:rFonts w:eastAsia="Calibri" w:cs="Times New Roman"/>
                <w:b/>
                <w:bCs/>
                <w:sz w:val="20"/>
                <w:szCs w:val="20"/>
              </w:rPr>
              <w:t>State expert in Directorate for European Affairs and International Cooperation</w:t>
            </w:r>
          </w:p>
        </w:tc>
      </w:tr>
      <w:tr w:rsidR="00EB208E" w:rsidRPr="00695422" w14:paraId="746FF2B3" w14:textId="77777777" w:rsidTr="00E271E4">
        <w:trPr>
          <w:trHeight w:val="581"/>
        </w:trPr>
        <w:tc>
          <w:tcPr>
            <w:tcW w:w="675" w:type="dxa"/>
          </w:tcPr>
          <w:p w14:paraId="71D1A720" w14:textId="02809E94" w:rsidR="00EB208E" w:rsidRPr="00EB208E" w:rsidRDefault="00EB208E" w:rsidP="00295D40">
            <w:pPr>
              <w:contextualSpacing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7</w:t>
            </w:r>
          </w:p>
        </w:tc>
        <w:tc>
          <w:tcPr>
            <w:tcW w:w="2268" w:type="dxa"/>
          </w:tcPr>
          <w:p w14:paraId="13057E06" w14:textId="04B37C8A" w:rsidR="00EB208E" w:rsidRPr="001E6A40" w:rsidRDefault="003C6E11" w:rsidP="003C6E11">
            <w:pPr>
              <w:contextualSpacing/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>Mr. </w:t>
            </w:r>
            <w:proofErr w:type="spellStart"/>
            <w:r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>Dantcho</w:t>
            </w:r>
            <w:proofErr w:type="spellEnd"/>
            <w:r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>Mitchev</w:t>
            </w:r>
            <w:proofErr w:type="spellEnd"/>
            <w:r>
              <w:rPr>
                <w:rFonts w:cs="Times New Roman"/>
                <w:b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6073" w:type="dxa"/>
          </w:tcPr>
          <w:p w14:paraId="54C06859" w14:textId="1BADB5E1" w:rsidR="00EB208E" w:rsidRPr="00695422" w:rsidRDefault="003C6E11" w:rsidP="003C6E11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  <w:lang w:val="en-US"/>
              </w:rPr>
              <w:t>Counsellor, Embassy of Republic of Bulgaria in Georgia</w:t>
            </w:r>
            <w:r w:rsidRPr="00EB208E">
              <w:rPr>
                <w:rFonts w:cs="Times New Roman"/>
                <w:b/>
                <w:sz w:val="20"/>
                <w:szCs w:val="20"/>
                <w:lang w:val="en-US"/>
              </w:rPr>
              <w:t xml:space="preserve"> </w:t>
            </w:r>
          </w:p>
        </w:tc>
      </w:tr>
    </w:tbl>
    <w:p w14:paraId="267D9DE3" w14:textId="77777777" w:rsidR="00D45A9D" w:rsidRDefault="00D45A9D" w:rsidP="00D45A9D">
      <w:pPr>
        <w:spacing w:after="0" w:line="240" w:lineRule="auto"/>
        <w:contextualSpacing/>
        <w:jc w:val="both"/>
        <w:rPr>
          <w:rFonts w:cs="Times New Roman"/>
          <w:sz w:val="20"/>
          <w:szCs w:val="20"/>
          <w:lang w:val="en-US"/>
        </w:rPr>
      </w:pPr>
    </w:p>
    <w:p w14:paraId="24EC3F90" w14:textId="77777777" w:rsidR="00EB208E" w:rsidRDefault="00EB208E" w:rsidP="00D45A9D">
      <w:pPr>
        <w:spacing w:after="0" w:line="240" w:lineRule="auto"/>
        <w:contextualSpacing/>
        <w:jc w:val="both"/>
        <w:rPr>
          <w:rFonts w:cs="Times New Roman"/>
          <w:sz w:val="20"/>
          <w:szCs w:val="20"/>
          <w:lang w:val="en-US"/>
        </w:rPr>
      </w:pP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675"/>
        <w:gridCol w:w="2313"/>
        <w:gridCol w:w="6028"/>
      </w:tblGrid>
      <w:tr w:rsidR="00EB208E" w:rsidRPr="00695422" w14:paraId="3DD3C2AE" w14:textId="77777777" w:rsidTr="00765605">
        <w:trPr>
          <w:trHeight w:val="356"/>
        </w:trPr>
        <w:tc>
          <w:tcPr>
            <w:tcW w:w="9016" w:type="dxa"/>
            <w:gridSpan w:val="3"/>
          </w:tcPr>
          <w:p w14:paraId="595570C3" w14:textId="4366BC4C" w:rsidR="00EB208E" w:rsidRPr="001702C1" w:rsidRDefault="00EB208E" w:rsidP="00EB208E">
            <w:pPr>
              <w:contextualSpacing/>
              <w:jc w:val="both"/>
              <w:rPr>
                <w:rFonts w:cs="Times New Roman"/>
                <w:b/>
                <w:lang w:val="en-US"/>
              </w:rPr>
            </w:pPr>
            <w:r w:rsidRPr="001702C1">
              <w:rPr>
                <w:rFonts w:cs="Times New Roman"/>
                <w:b/>
                <w:lang w:val="en-US"/>
              </w:rPr>
              <w:t>Delegation from Georgian Side</w:t>
            </w:r>
          </w:p>
        </w:tc>
      </w:tr>
      <w:tr w:rsidR="00EB208E" w:rsidRPr="00695422" w14:paraId="2012B42B" w14:textId="77777777" w:rsidTr="00E271E4">
        <w:tc>
          <w:tcPr>
            <w:tcW w:w="675" w:type="dxa"/>
          </w:tcPr>
          <w:p w14:paraId="5EC5F915" w14:textId="4A4D209F" w:rsidR="00EB208E" w:rsidRPr="00EB208E" w:rsidRDefault="00EB208E" w:rsidP="00F44436">
            <w:pPr>
              <w:contextualSpacing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2313" w:type="dxa"/>
          </w:tcPr>
          <w:p w14:paraId="6BF19090" w14:textId="4069F789" w:rsidR="00EB208E" w:rsidRPr="00765605" w:rsidRDefault="00EB208E" w:rsidP="009A5E7B">
            <w:pPr>
              <w:contextualSpacing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>Ms. Tea Akhvlediani</w:t>
            </w:r>
          </w:p>
        </w:tc>
        <w:tc>
          <w:tcPr>
            <w:tcW w:w="6028" w:type="dxa"/>
          </w:tcPr>
          <w:p w14:paraId="2D43E0C5" w14:textId="5F5A95DB" w:rsidR="00EB208E" w:rsidRPr="00765605" w:rsidRDefault="00EB208E" w:rsidP="009A5E7B">
            <w:pPr>
              <w:contextualSpacing/>
              <w:rPr>
                <w:rFonts w:cs="Times New Roman"/>
                <w:b/>
                <w:sz w:val="20"/>
                <w:szCs w:val="20"/>
              </w:rPr>
            </w:pPr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 xml:space="preserve">Deputy Minister of Internally Displaced Persons From The Occupied Territories, </w:t>
            </w:r>
            <w:proofErr w:type="spellStart"/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>Labour</w:t>
            </w:r>
            <w:proofErr w:type="spellEnd"/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>, Health and Social Affairs of Georgia</w:t>
            </w:r>
          </w:p>
        </w:tc>
      </w:tr>
      <w:tr w:rsidR="00EB208E" w:rsidRPr="00695422" w14:paraId="59673941" w14:textId="77777777" w:rsidTr="00E271E4">
        <w:tc>
          <w:tcPr>
            <w:tcW w:w="675" w:type="dxa"/>
          </w:tcPr>
          <w:p w14:paraId="08969DDB" w14:textId="055F46C4" w:rsidR="00EB208E" w:rsidRPr="00EB208E" w:rsidRDefault="00EB208E" w:rsidP="00F44436">
            <w:pPr>
              <w:contextualSpacing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2313" w:type="dxa"/>
          </w:tcPr>
          <w:p w14:paraId="153291EF" w14:textId="0A895791" w:rsidR="00EB208E" w:rsidRPr="00765605" w:rsidRDefault="009A5E7B" w:rsidP="009A5E7B">
            <w:pPr>
              <w:contextualSpacing/>
              <w:rPr>
                <w:rFonts w:cs="Times New Roman"/>
                <w:b/>
                <w:sz w:val="20"/>
                <w:szCs w:val="20"/>
              </w:rPr>
            </w:pPr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 xml:space="preserve">Ms. </w:t>
            </w:r>
            <w:proofErr w:type="spellStart"/>
            <w:r w:rsidR="00EB208E" w:rsidRPr="00765605">
              <w:rPr>
                <w:rFonts w:cs="Times New Roman"/>
                <w:b/>
                <w:sz w:val="20"/>
                <w:szCs w:val="20"/>
                <w:lang w:val="en-US"/>
              </w:rPr>
              <w:t>Tamila</w:t>
            </w:r>
            <w:proofErr w:type="spellEnd"/>
            <w:r w:rsidR="00EB208E" w:rsidRPr="00765605">
              <w:rPr>
                <w:rFonts w:cs="Times New Roman"/>
                <w:b/>
                <w:sz w:val="20"/>
                <w:szCs w:val="20"/>
                <w:lang w:val="en-US"/>
              </w:rPr>
              <w:t xml:space="preserve"> Barkalaia</w:t>
            </w:r>
          </w:p>
        </w:tc>
        <w:tc>
          <w:tcPr>
            <w:tcW w:w="6028" w:type="dxa"/>
          </w:tcPr>
          <w:p w14:paraId="50153A37" w14:textId="3133CA13" w:rsidR="00EB208E" w:rsidRPr="00765605" w:rsidRDefault="00EB208E" w:rsidP="009A5E7B">
            <w:pPr>
              <w:contextualSpacing/>
              <w:rPr>
                <w:rFonts w:cs="Times New Roman"/>
                <w:b/>
                <w:sz w:val="20"/>
                <w:szCs w:val="20"/>
              </w:rPr>
            </w:pPr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 xml:space="preserve">Deputy Minister of Internally Displaced Persons From The Occupied Territories, </w:t>
            </w:r>
            <w:proofErr w:type="spellStart"/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>Labour</w:t>
            </w:r>
            <w:proofErr w:type="spellEnd"/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>, Health and Social Affairs of Georgia</w:t>
            </w:r>
          </w:p>
        </w:tc>
      </w:tr>
      <w:tr w:rsidR="00EB208E" w:rsidRPr="00695422" w14:paraId="480E3F28" w14:textId="77777777" w:rsidTr="00E271E4">
        <w:tc>
          <w:tcPr>
            <w:tcW w:w="675" w:type="dxa"/>
          </w:tcPr>
          <w:p w14:paraId="680C5451" w14:textId="29E64A4E" w:rsidR="00EB208E" w:rsidRPr="00EB208E" w:rsidRDefault="00EB208E" w:rsidP="00F44436">
            <w:pPr>
              <w:contextualSpacing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2313" w:type="dxa"/>
          </w:tcPr>
          <w:p w14:paraId="3C0BA23C" w14:textId="51F11943" w:rsidR="00EB208E" w:rsidRPr="00765605" w:rsidRDefault="009A5E7B" w:rsidP="009A5E7B">
            <w:pPr>
              <w:contextualSpacing/>
              <w:rPr>
                <w:rFonts w:cs="Times New Roman"/>
                <w:b/>
                <w:sz w:val="20"/>
                <w:szCs w:val="20"/>
              </w:rPr>
            </w:pPr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 xml:space="preserve">Mr. </w:t>
            </w:r>
            <w:r w:rsidR="00EB208E" w:rsidRPr="00765605">
              <w:rPr>
                <w:rFonts w:cs="Times New Roman"/>
                <w:b/>
                <w:sz w:val="20"/>
                <w:szCs w:val="20"/>
                <w:lang w:val="en-US"/>
              </w:rPr>
              <w:t>Giorgi Bunturi</w:t>
            </w:r>
          </w:p>
        </w:tc>
        <w:tc>
          <w:tcPr>
            <w:tcW w:w="6028" w:type="dxa"/>
          </w:tcPr>
          <w:p w14:paraId="255BA679" w14:textId="28A957A8" w:rsidR="00EB208E" w:rsidRPr="00765605" w:rsidRDefault="00EB208E" w:rsidP="009A5E7B">
            <w:pPr>
              <w:contextualSpacing/>
              <w:rPr>
                <w:rFonts w:cs="Times New Roman"/>
                <w:b/>
                <w:sz w:val="20"/>
                <w:szCs w:val="20"/>
              </w:rPr>
            </w:pPr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 xml:space="preserve">Head of Division for Migration Issues, Ministry of Internally Displaced Persons From The Occupied Territories, </w:t>
            </w:r>
            <w:proofErr w:type="spellStart"/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>Labour</w:t>
            </w:r>
            <w:proofErr w:type="spellEnd"/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>, Health and Social Affairs of Georgia;</w:t>
            </w:r>
          </w:p>
        </w:tc>
      </w:tr>
      <w:tr w:rsidR="00EB208E" w:rsidRPr="00695422" w14:paraId="45F82BD9" w14:textId="77777777" w:rsidTr="00E271E4">
        <w:tc>
          <w:tcPr>
            <w:tcW w:w="675" w:type="dxa"/>
          </w:tcPr>
          <w:p w14:paraId="6599BB25" w14:textId="541275FD" w:rsidR="00EB208E" w:rsidRPr="00EB208E" w:rsidRDefault="009A5E7B" w:rsidP="00F44436">
            <w:pPr>
              <w:contextualSpacing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2313" w:type="dxa"/>
          </w:tcPr>
          <w:p w14:paraId="55AD5D92" w14:textId="51187FBD" w:rsidR="00EB208E" w:rsidRPr="00765605" w:rsidRDefault="009A5E7B" w:rsidP="009A5E7B">
            <w:pPr>
              <w:contextualSpacing/>
              <w:rPr>
                <w:rFonts w:cs="Times New Roman"/>
                <w:b/>
                <w:sz w:val="20"/>
                <w:szCs w:val="20"/>
              </w:rPr>
            </w:pPr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 xml:space="preserve">Mr. </w:t>
            </w:r>
            <w:r w:rsidR="00EB208E" w:rsidRPr="00765605">
              <w:rPr>
                <w:rFonts w:cs="Times New Roman"/>
                <w:b/>
                <w:sz w:val="20"/>
                <w:szCs w:val="20"/>
                <w:lang w:val="en-US"/>
              </w:rPr>
              <w:t xml:space="preserve">Levan </w:t>
            </w:r>
            <w:proofErr w:type="spellStart"/>
            <w:r w:rsidR="00EB208E" w:rsidRPr="00765605">
              <w:rPr>
                <w:rFonts w:cs="Times New Roman"/>
                <w:b/>
                <w:sz w:val="20"/>
                <w:szCs w:val="20"/>
                <w:lang w:val="en-US"/>
              </w:rPr>
              <w:t>Gogodze</w:t>
            </w:r>
            <w:proofErr w:type="spellEnd"/>
          </w:p>
        </w:tc>
        <w:tc>
          <w:tcPr>
            <w:tcW w:w="6028" w:type="dxa"/>
          </w:tcPr>
          <w:p w14:paraId="76EB8FCA" w14:textId="1A00D324" w:rsidR="00EB208E" w:rsidRPr="00765605" w:rsidRDefault="00EB208E" w:rsidP="009A5E7B">
            <w:pPr>
              <w:contextualSpacing/>
              <w:rPr>
                <w:rFonts w:cs="Times New Roman"/>
                <w:b/>
                <w:sz w:val="20"/>
                <w:szCs w:val="20"/>
              </w:rPr>
            </w:pPr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>Deputy Director of LEPL Social Service Agency;</w:t>
            </w:r>
          </w:p>
        </w:tc>
      </w:tr>
      <w:tr w:rsidR="00EB208E" w:rsidRPr="00695422" w14:paraId="28FC26B5" w14:textId="77777777" w:rsidTr="00E271E4">
        <w:tc>
          <w:tcPr>
            <w:tcW w:w="675" w:type="dxa"/>
          </w:tcPr>
          <w:p w14:paraId="5CB6FA39" w14:textId="724058DE" w:rsidR="00EB208E" w:rsidRPr="00EB208E" w:rsidRDefault="009A5E7B" w:rsidP="00F44436">
            <w:pPr>
              <w:contextualSpacing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2313" w:type="dxa"/>
          </w:tcPr>
          <w:p w14:paraId="72AA471A" w14:textId="33E94695" w:rsidR="00EB208E" w:rsidRPr="00765605" w:rsidRDefault="009A5E7B" w:rsidP="009A5E7B">
            <w:pPr>
              <w:contextualSpacing/>
              <w:rPr>
                <w:rFonts w:cs="Times New Roman"/>
                <w:b/>
                <w:sz w:val="20"/>
                <w:szCs w:val="20"/>
              </w:rPr>
            </w:pPr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 xml:space="preserve">Mr. </w:t>
            </w:r>
            <w:r w:rsidR="00EB208E" w:rsidRPr="00765605">
              <w:rPr>
                <w:rFonts w:cs="Times New Roman"/>
                <w:b/>
                <w:sz w:val="20"/>
                <w:szCs w:val="20"/>
                <w:lang w:val="en-US"/>
              </w:rPr>
              <w:t>Giorgi Tabatadze</w:t>
            </w:r>
          </w:p>
        </w:tc>
        <w:tc>
          <w:tcPr>
            <w:tcW w:w="6028" w:type="dxa"/>
          </w:tcPr>
          <w:p w14:paraId="0976ADF4" w14:textId="711758D0" w:rsidR="00EB208E" w:rsidRPr="00765605" w:rsidRDefault="00EB208E" w:rsidP="009A5E7B">
            <w:pPr>
              <w:contextualSpacing/>
              <w:rPr>
                <w:rFonts w:cs="Times New Roman"/>
                <w:b/>
                <w:sz w:val="20"/>
                <w:szCs w:val="20"/>
              </w:rPr>
            </w:pPr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>Director of the Consular Department, Ministry of Foreign Affairs of Georgia;</w:t>
            </w:r>
          </w:p>
        </w:tc>
      </w:tr>
      <w:tr w:rsidR="00EB208E" w:rsidRPr="00695422" w14:paraId="590DB54A" w14:textId="77777777" w:rsidTr="00E271E4">
        <w:tc>
          <w:tcPr>
            <w:tcW w:w="675" w:type="dxa"/>
          </w:tcPr>
          <w:p w14:paraId="6C65C904" w14:textId="377CFE57" w:rsidR="00EB208E" w:rsidRPr="00EB208E" w:rsidRDefault="009A5E7B" w:rsidP="00F44436">
            <w:pPr>
              <w:contextualSpacing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6</w:t>
            </w:r>
          </w:p>
        </w:tc>
        <w:tc>
          <w:tcPr>
            <w:tcW w:w="2313" w:type="dxa"/>
          </w:tcPr>
          <w:p w14:paraId="17DD8170" w14:textId="1745A290" w:rsidR="00EB208E" w:rsidRPr="00765605" w:rsidRDefault="009A5E7B" w:rsidP="009A5E7B">
            <w:pPr>
              <w:contextualSpacing/>
              <w:rPr>
                <w:rFonts w:cs="Times New Roman"/>
                <w:b/>
                <w:sz w:val="20"/>
                <w:szCs w:val="20"/>
              </w:rPr>
            </w:pPr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 xml:space="preserve">Mr. </w:t>
            </w:r>
            <w:r w:rsidR="00EB208E" w:rsidRPr="00765605">
              <w:rPr>
                <w:rFonts w:cs="Times New Roman"/>
                <w:b/>
                <w:sz w:val="20"/>
                <w:szCs w:val="20"/>
                <w:lang w:val="en-US"/>
              </w:rPr>
              <w:t>Temur Pipia</w:t>
            </w:r>
          </w:p>
        </w:tc>
        <w:tc>
          <w:tcPr>
            <w:tcW w:w="6028" w:type="dxa"/>
          </w:tcPr>
          <w:p w14:paraId="27BB5738" w14:textId="3A521568" w:rsidR="00EB208E" w:rsidRPr="00765605" w:rsidRDefault="00EB208E" w:rsidP="009A5E7B">
            <w:pPr>
              <w:contextualSpacing/>
              <w:rPr>
                <w:rFonts w:cs="Times New Roman"/>
                <w:b/>
                <w:sz w:val="20"/>
                <w:szCs w:val="20"/>
              </w:rPr>
            </w:pPr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>Advisor to the International Legal Department, Ministry of Foreign Affairs of Georgia;</w:t>
            </w:r>
          </w:p>
        </w:tc>
      </w:tr>
      <w:tr w:rsidR="00EB208E" w:rsidRPr="00695422" w14:paraId="25718D52" w14:textId="77777777" w:rsidTr="00E271E4">
        <w:tc>
          <w:tcPr>
            <w:tcW w:w="675" w:type="dxa"/>
          </w:tcPr>
          <w:p w14:paraId="7DF0CFB1" w14:textId="2234D661" w:rsidR="00EB208E" w:rsidRPr="00EB208E" w:rsidRDefault="009A5E7B" w:rsidP="00F44436">
            <w:pPr>
              <w:contextualSpacing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7</w:t>
            </w:r>
          </w:p>
        </w:tc>
        <w:tc>
          <w:tcPr>
            <w:tcW w:w="2313" w:type="dxa"/>
          </w:tcPr>
          <w:p w14:paraId="1A5CA427" w14:textId="657A3F62" w:rsidR="00EB208E" w:rsidRPr="00765605" w:rsidRDefault="009A5E7B" w:rsidP="009A5E7B">
            <w:pPr>
              <w:contextualSpacing/>
              <w:rPr>
                <w:rFonts w:cs="Times New Roman"/>
                <w:b/>
                <w:sz w:val="20"/>
                <w:szCs w:val="20"/>
              </w:rPr>
            </w:pPr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 xml:space="preserve">Ms. </w:t>
            </w:r>
            <w:r w:rsidR="00EB208E" w:rsidRPr="00765605">
              <w:rPr>
                <w:rFonts w:cs="Times New Roman"/>
                <w:b/>
                <w:sz w:val="20"/>
                <w:szCs w:val="20"/>
                <w:lang w:val="en-US"/>
              </w:rPr>
              <w:t xml:space="preserve">Tamta </w:t>
            </w:r>
            <w:proofErr w:type="spellStart"/>
            <w:r w:rsidR="00EB208E" w:rsidRPr="00765605">
              <w:rPr>
                <w:rFonts w:cs="Times New Roman"/>
                <w:b/>
                <w:sz w:val="20"/>
                <w:szCs w:val="20"/>
                <w:lang w:val="en-US"/>
              </w:rPr>
              <w:t>Shkubuliani</w:t>
            </w:r>
            <w:proofErr w:type="spellEnd"/>
          </w:p>
        </w:tc>
        <w:tc>
          <w:tcPr>
            <w:tcW w:w="6028" w:type="dxa"/>
          </w:tcPr>
          <w:p w14:paraId="6F122064" w14:textId="4573A0C1" w:rsidR="00EB208E" w:rsidRPr="00765605" w:rsidRDefault="00EB208E" w:rsidP="009A5E7B">
            <w:pPr>
              <w:contextualSpacing/>
              <w:rPr>
                <w:rFonts w:cs="Times New Roman"/>
                <w:b/>
                <w:sz w:val="20"/>
                <w:szCs w:val="20"/>
              </w:rPr>
            </w:pPr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>First Secretary of the Department of Europe, Ministry of Foreign Affairs of Georgia;</w:t>
            </w:r>
          </w:p>
        </w:tc>
      </w:tr>
      <w:tr w:rsidR="00EB208E" w:rsidRPr="00695422" w14:paraId="3B8509D3" w14:textId="77777777" w:rsidTr="00E271E4">
        <w:tc>
          <w:tcPr>
            <w:tcW w:w="675" w:type="dxa"/>
          </w:tcPr>
          <w:p w14:paraId="10475956" w14:textId="75CC9522" w:rsidR="00EB208E" w:rsidRPr="00EB208E" w:rsidRDefault="009A5E7B" w:rsidP="00F44436">
            <w:pPr>
              <w:contextualSpacing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8</w:t>
            </w:r>
          </w:p>
        </w:tc>
        <w:tc>
          <w:tcPr>
            <w:tcW w:w="2313" w:type="dxa"/>
          </w:tcPr>
          <w:p w14:paraId="1C3AE3DA" w14:textId="1DDE80F9" w:rsidR="00EB208E" w:rsidRPr="00765605" w:rsidRDefault="009A5E7B" w:rsidP="009A5E7B">
            <w:pPr>
              <w:contextualSpacing/>
              <w:rPr>
                <w:rFonts w:cs="Times New Roman"/>
                <w:b/>
                <w:sz w:val="20"/>
                <w:szCs w:val="20"/>
              </w:rPr>
            </w:pPr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 xml:space="preserve">Ms. </w:t>
            </w:r>
            <w:r w:rsidR="00EB208E" w:rsidRPr="00765605">
              <w:rPr>
                <w:rFonts w:cs="Times New Roman"/>
                <w:b/>
                <w:sz w:val="20"/>
                <w:szCs w:val="20"/>
                <w:lang w:val="en-US"/>
              </w:rPr>
              <w:t>Tsisnami Sabadze</w:t>
            </w:r>
          </w:p>
        </w:tc>
        <w:tc>
          <w:tcPr>
            <w:tcW w:w="6028" w:type="dxa"/>
          </w:tcPr>
          <w:p w14:paraId="1A43F119" w14:textId="5A9B9BF2" w:rsidR="00EB208E" w:rsidRPr="00765605" w:rsidRDefault="00EB208E" w:rsidP="009A5E7B">
            <w:pPr>
              <w:contextualSpacing/>
              <w:rPr>
                <w:rFonts w:cs="Times New Roman"/>
                <w:b/>
                <w:sz w:val="20"/>
                <w:szCs w:val="20"/>
              </w:rPr>
            </w:pPr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>Head of Economic Policy Department, Ministry of Economy and Sustainable Development of Georgia;</w:t>
            </w:r>
          </w:p>
        </w:tc>
      </w:tr>
      <w:tr w:rsidR="00EB208E" w:rsidRPr="00695422" w14:paraId="682EBCFF" w14:textId="77777777" w:rsidTr="00E271E4">
        <w:tc>
          <w:tcPr>
            <w:tcW w:w="675" w:type="dxa"/>
          </w:tcPr>
          <w:p w14:paraId="79D6B0E6" w14:textId="6FD011E1" w:rsidR="00EB208E" w:rsidRPr="00EB208E" w:rsidRDefault="009A5E7B" w:rsidP="00F44436">
            <w:pPr>
              <w:contextualSpacing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9</w:t>
            </w:r>
          </w:p>
        </w:tc>
        <w:tc>
          <w:tcPr>
            <w:tcW w:w="2313" w:type="dxa"/>
          </w:tcPr>
          <w:p w14:paraId="3C4D722C" w14:textId="55D3D50E" w:rsidR="00EB208E" w:rsidRPr="00765605" w:rsidRDefault="001702C1" w:rsidP="009A5E7B">
            <w:pPr>
              <w:contextualSpacing/>
              <w:rPr>
                <w:rFonts w:cs="Times New Roman"/>
                <w:b/>
                <w:sz w:val="20"/>
                <w:szCs w:val="20"/>
              </w:rPr>
            </w:pPr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 xml:space="preserve">Ms. </w:t>
            </w:r>
            <w:r w:rsidR="00EB208E" w:rsidRPr="00765605">
              <w:rPr>
                <w:rFonts w:cs="Times New Roman"/>
                <w:b/>
                <w:sz w:val="20"/>
                <w:szCs w:val="20"/>
                <w:lang w:val="en-US"/>
              </w:rPr>
              <w:t>Nino Kajaia</w:t>
            </w:r>
          </w:p>
        </w:tc>
        <w:tc>
          <w:tcPr>
            <w:tcW w:w="6028" w:type="dxa"/>
          </w:tcPr>
          <w:p w14:paraId="0221DD2D" w14:textId="179A036B" w:rsidR="00EB208E" w:rsidRPr="00765605" w:rsidRDefault="00EB208E" w:rsidP="009A5E7B">
            <w:pPr>
              <w:contextualSpacing/>
              <w:rPr>
                <w:rFonts w:cs="Times New Roman"/>
                <w:b/>
                <w:sz w:val="20"/>
                <w:szCs w:val="20"/>
              </w:rPr>
            </w:pPr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>Head of Contract Expertise and Judicial Representation Department, Ministry of Justice of Georgia;</w:t>
            </w:r>
          </w:p>
        </w:tc>
      </w:tr>
      <w:tr w:rsidR="00EB208E" w:rsidRPr="00695422" w14:paraId="062F1C19" w14:textId="77777777" w:rsidTr="00E271E4">
        <w:tc>
          <w:tcPr>
            <w:tcW w:w="675" w:type="dxa"/>
          </w:tcPr>
          <w:p w14:paraId="64155E93" w14:textId="18135843" w:rsidR="00EB208E" w:rsidRPr="00EB208E" w:rsidRDefault="009A5E7B" w:rsidP="00F44436">
            <w:pPr>
              <w:contextualSpacing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10</w:t>
            </w:r>
          </w:p>
        </w:tc>
        <w:tc>
          <w:tcPr>
            <w:tcW w:w="2313" w:type="dxa"/>
          </w:tcPr>
          <w:p w14:paraId="22DA1960" w14:textId="3AA16323" w:rsidR="00EB208E" w:rsidRPr="00765605" w:rsidRDefault="001702C1" w:rsidP="009A5E7B">
            <w:pPr>
              <w:contextualSpacing/>
              <w:rPr>
                <w:rFonts w:cs="Times New Roman"/>
                <w:b/>
                <w:sz w:val="20"/>
                <w:szCs w:val="20"/>
              </w:rPr>
            </w:pPr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 xml:space="preserve">Ms. </w:t>
            </w:r>
            <w:r w:rsidR="009A5E7B" w:rsidRPr="00765605">
              <w:rPr>
                <w:rFonts w:cs="Times New Roman"/>
                <w:b/>
                <w:sz w:val="20"/>
                <w:szCs w:val="20"/>
                <w:lang w:val="en-US"/>
              </w:rPr>
              <w:t>Gvantsa Abesadze</w:t>
            </w:r>
          </w:p>
        </w:tc>
        <w:tc>
          <w:tcPr>
            <w:tcW w:w="6028" w:type="dxa"/>
          </w:tcPr>
          <w:p w14:paraId="240C47E7" w14:textId="395E4C24" w:rsidR="00EB208E" w:rsidRPr="00765605" w:rsidRDefault="009A5E7B" w:rsidP="009A5E7B">
            <w:pPr>
              <w:contextualSpacing/>
              <w:rPr>
                <w:rFonts w:cs="Times New Roman"/>
                <w:b/>
                <w:sz w:val="20"/>
                <w:szCs w:val="20"/>
              </w:rPr>
            </w:pPr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 xml:space="preserve">Secretary of the State Commission on Migration Issues on </w:t>
            </w:r>
            <w:r w:rsidR="00765605" w:rsidRPr="00765605">
              <w:rPr>
                <w:rFonts w:cs="Times New Roman"/>
                <w:b/>
                <w:sz w:val="20"/>
                <w:szCs w:val="20"/>
                <w:lang w:val="en-US"/>
              </w:rPr>
              <w:t>Legal Issues</w:t>
            </w:r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>;</w:t>
            </w:r>
          </w:p>
        </w:tc>
      </w:tr>
      <w:tr w:rsidR="009A5E7B" w:rsidRPr="00695422" w14:paraId="38E78027" w14:textId="77777777" w:rsidTr="00E271E4">
        <w:tc>
          <w:tcPr>
            <w:tcW w:w="675" w:type="dxa"/>
          </w:tcPr>
          <w:p w14:paraId="05D17AD8" w14:textId="41C867C8" w:rsidR="009A5E7B" w:rsidRPr="00EB208E" w:rsidRDefault="009A5E7B" w:rsidP="00F44436">
            <w:pPr>
              <w:contextualSpacing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11</w:t>
            </w:r>
          </w:p>
        </w:tc>
        <w:tc>
          <w:tcPr>
            <w:tcW w:w="2313" w:type="dxa"/>
          </w:tcPr>
          <w:p w14:paraId="50626A9D" w14:textId="5C651985" w:rsidR="009A5E7B" w:rsidRPr="00765605" w:rsidRDefault="001702C1" w:rsidP="009A5E7B">
            <w:pPr>
              <w:contextualSpacing/>
              <w:rPr>
                <w:rFonts w:cs="Times New Roman"/>
                <w:b/>
                <w:sz w:val="20"/>
                <w:szCs w:val="20"/>
              </w:rPr>
            </w:pPr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 xml:space="preserve">Mr. </w:t>
            </w:r>
            <w:r w:rsidR="009A5E7B" w:rsidRPr="00765605">
              <w:rPr>
                <w:rFonts w:cs="Times New Roman"/>
                <w:b/>
                <w:sz w:val="20"/>
                <w:szCs w:val="20"/>
                <w:lang w:val="en-US"/>
              </w:rPr>
              <w:t xml:space="preserve">Giorgi </w:t>
            </w:r>
            <w:proofErr w:type="spellStart"/>
            <w:r w:rsidR="009A5E7B" w:rsidRPr="00765605">
              <w:rPr>
                <w:rFonts w:cs="Times New Roman"/>
                <w:b/>
                <w:sz w:val="20"/>
                <w:szCs w:val="20"/>
                <w:lang w:val="en-US"/>
              </w:rPr>
              <w:t>Manjavidze</w:t>
            </w:r>
            <w:proofErr w:type="spellEnd"/>
          </w:p>
        </w:tc>
        <w:tc>
          <w:tcPr>
            <w:tcW w:w="6028" w:type="dxa"/>
          </w:tcPr>
          <w:p w14:paraId="6AA0E113" w14:textId="60C392EF" w:rsidR="009A5E7B" w:rsidRPr="00765605" w:rsidRDefault="009A5E7B" w:rsidP="009A5E7B">
            <w:pPr>
              <w:contextualSpacing/>
              <w:rPr>
                <w:rFonts w:cs="Times New Roman"/>
                <w:b/>
                <w:sz w:val="20"/>
                <w:szCs w:val="20"/>
              </w:rPr>
            </w:pPr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>Head of International Legal Cooperation Division, Ministry of Internal Affairs of Georgia;</w:t>
            </w:r>
          </w:p>
        </w:tc>
      </w:tr>
      <w:tr w:rsidR="009A5E7B" w:rsidRPr="00695422" w14:paraId="059438A1" w14:textId="77777777" w:rsidTr="00E271E4">
        <w:trPr>
          <w:trHeight w:val="608"/>
        </w:trPr>
        <w:tc>
          <w:tcPr>
            <w:tcW w:w="675" w:type="dxa"/>
          </w:tcPr>
          <w:p w14:paraId="242C2160" w14:textId="11AD439D" w:rsidR="009A5E7B" w:rsidRPr="00EB208E" w:rsidRDefault="009A5E7B" w:rsidP="00F44436">
            <w:pPr>
              <w:contextualSpacing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12</w:t>
            </w:r>
          </w:p>
        </w:tc>
        <w:tc>
          <w:tcPr>
            <w:tcW w:w="2313" w:type="dxa"/>
          </w:tcPr>
          <w:p w14:paraId="4C09251C" w14:textId="2D90DB0F" w:rsidR="009A5E7B" w:rsidRPr="00765605" w:rsidRDefault="001702C1" w:rsidP="009A5E7B">
            <w:pPr>
              <w:contextualSpacing/>
              <w:rPr>
                <w:rFonts w:cs="Times New Roman"/>
                <w:b/>
                <w:sz w:val="20"/>
                <w:szCs w:val="20"/>
              </w:rPr>
            </w:pPr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 xml:space="preserve">Mr. </w:t>
            </w:r>
            <w:r w:rsidR="009A5E7B" w:rsidRPr="00765605">
              <w:rPr>
                <w:rFonts w:cs="Times New Roman"/>
                <w:b/>
                <w:sz w:val="20"/>
                <w:szCs w:val="20"/>
                <w:lang w:val="en-US"/>
              </w:rPr>
              <w:t>Giorgi Mitagvaria</w:t>
            </w:r>
          </w:p>
        </w:tc>
        <w:tc>
          <w:tcPr>
            <w:tcW w:w="6028" w:type="dxa"/>
          </w:tcPr>
          <w:p w14:paraId="15E176B8" w14:textId="70A3113A" w:rsidR="009A5E7B" w:rsidRPr="00765605" w:rsidRDefault="009A5E7B" w:rsidP="009A5E7B">
            <w:pPr>
              <w:contextualSpacing/>
              <w:rPr>
                <w:rFonts w:cs="Times New Roman"/>
                <w:b/>
                <w:sz w:val="20"/>
                <w:szCs w:val="20"/>
              </w:rPr>
            </w:pPr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>Deputy Head of Division for Combating irregular Migration, Ministry of Internal Affairs of Georgia.</w:t>
            </w:r>
          </w:p>
        </w:tc>
      </w:tr>
    </w:tbl>
    <w:p w14:paraId="2AECF028" w14:textId="77777777" w:rsidR="00EB208E" w:rsidRPr="00EB208E" w:rsidRDefault="00EB208E" w:rsidP="00D45A9D">
      <w:pPr>
        <w:spacing w:after="0" w:line="240" w:lineRule="auto"/>
        <w:contextualSpacing/>
        <w:jc w:val="both"/>
        <w:rPr>
          <w:rFonts w:cs="Times New Roman"/>
          <w:sz w:val="20"/>
          <w:szCs w:val="20"/>
          <w:lang w:val="en-US"/>
        </w:rPr>
      </w:pPr>
    </w:p>
    <w:p w14:paraId="19A29136" w14:textId="23832C4F" w:rsidR="00EB208E" w:rsidRDefault="00EB208E" w:rsidP="00EB208E">
      <w:pPr>
        <w:spacing w:after="0" w:line="240" w:lineRule="auto"/>
        <w:ind w:left="720"/>
        <w:rPr>
          <w:rFonts w:eastAsia="Times New Roman"/>
          <w:color w:val="1F497D"/>
        </w:rPr>
      </w:pPr>
    </w:p>
    <w:p w14:paraId="663ED8EF" w14:textId="06DC26D0" w:rsidR="00EB208E" w:rsidRDefault="00EB208E" w:rsidP="00EB208E">
      <w:pPr>
        <w:spacing w:after="0" w:line="240" w:lineRule="auto"/>
        <w:rPr>
          <w:rFonts w:eastAsia="Times New Roman"/>
          <w:color w:val="1F497D"/>
        </w:rPr>
      </w:pPr>
    </w:p>
    <w:p w14:paraId="35CD96EF" w14:textId="14ED5A04" w:rsidR="00D45A9D" w:rsidRPr="00695422" w:rsidRDefault="00D45A9D" w:rsidP="00EB208E">
      <w:pPr>
        <w:shd w:val="clear" w:color="auto" w:fill="FFFFFF"/>
        <w:spacing w:before="100" w:beforeAutospacing="1" w:after="0" w:line="240" w:lineRule="auto"/>
        <w:contextualSpacing/>
        <w:rPr>
          <w:rFonts w:cs="Times New Roman"/>
          <w:sz w:val="20"/>
          <w:szCs w:val="20"/>
        </w:rPr>
      </w:pPr>
    </w:p>
    <w:sectPr w:rsidR="00D45A9D" w:rsidRPr="00695422" w:rsidSect="009F1E3C">
      <w:headerReference w:type="default" r:id="rId13"/>
      <w:pgSz w:w="11906" w:h="16838"/>
      <w:pgMar w:top="426" w:right="1133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6F56615" w14:textId="77777777" w:rsidR="00EC1E19" w:rsidRDefault="00EC1E19" w:rsidP="00B7018E">
      <w:pPr>
        <w:spacing w:after="0" w:line="240" w:lineRule="auto"/>
      </w:pPr>
      <w:r>
        <w:separator/>
      </w:r>
    </w:p>
  </w:endnote>
  <w:endnote w:type="continuationSeparator" w:id="0">
    <w:p w14:paraId="026693CF" w14:textId="77777777" w:rsidR="00EC1E19" w:rsidRDefault="00EC1E19" w:rsidP="00B701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23D6F33" w14:textId="77777777" w:rsidR="00EC1E19" w:rsidRDefault="00EC1E19" w:rsidP="00B7018E">
      <w:pPr>
        <w:spacing w:after="0" w:line="240" w:lineRule="auto"/>
      </w:pPr>
      <w:r>
        <w:separator/>
      </w:r>
    </w:p>
  </w:footnote>
  <w:footnote w:type="continuationSeparator" w:id="0">
    <w:p w14:paraId="4AA3927E" w14:textId="77777777" w:rsidR="00EC1E19" w:rsidRDefault="00EC1E19" w:rsidP="00B701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E27DC2" w14:textId="2A6F54F1" w:rsidR="009E09D0" w:rsidRPr="00EB0529" w:rsidRDefault="00EB0529">
    <w:pPr>
      <w:pStyle w:val="Header"/>
      <w:rPr>
        <w:lang w:val="en-US"/>
      </w:rPr>
    </w:pPr>
    <w:r>
      <w:rPr>
        <w:lang w:val="en-US"/>
      </w:rPr>
      <w:tab/>
    </w:r>
    <w:r>
      <w:rPr>
        <w:lang w:val="en-US"/>
      </w:rPr>
      <w:tab/>
    </w:r>
    <w:r w:rsidRPr="00EB0529">
      <w:rPr>
        <w:lang w:val="en-US"/>
      </w:rPr>
      <w:t>As of August 1</w:t>
    </w:r>
    <w:r w:rsidRPr="00EB0529">
      <w:rPr>
        <w:lang w:val="ka-GE"/>
      </w:rPr>
      <w:t>6</w:t>
    </w:r>
    <w:proofErr w:type="spellStart"/>
    <w:r w:rsidR="00725439" w:rsidRPr="00EB0529">
      <w:rPr>
        <w:vertAlign w:val="superscript"/>
        <w:lang w:val="en-US"/>
      </w:rPr>
      <w:t>th</w:t>
    </w:r>
    <w:proofErr w:type="spellEnd"/>
    <w:r w:rsidR="00725439" w:rsidRPr="00EB0529">
      <w:rPr>
        <w:lang w:val="en-US"/>
      </w:rPr>
      <w:t>, 2019</w:t>
    </w:r>
  </w:p>
  <w:p w14:paraId="6A1C0C15" w14:textId="77777777" w:rsidR="00B7018E" w:rsidRDefault="00B7018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957BA5"/>
    <w:multiLevelType w:val="hybridMultilevel"/>
    <w:tmpl w:val="8856B0DE"/>
    <w:lvl w:ilvl="0" w:tplc="3B160502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Times New Roman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554893"/>
    <w:multiLevelType w:val="hybridMultilevel"/>
    <w:tmpl w:val="FD98479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9811E85"/>
    <w:multiLevelType w:val="hybridMultilevel"/>
    <w:tmpl w:val="2F064E88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B1C3FF9"/>
    <w:multiLevelType w:val="hybridMultilevel"/>
    <w:tmpl w:val="5AE22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C0777E3"/>
    <w:multiLevelType w:val="hybridMultilevel"/>
    <w:tmpl w:val="370C3D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F07416"/>
    <w:multiLevelType w:val="hybridMultilevel"/>
    <w:tmpl w:val="60C4AE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951630"/>
    <w:multiLevelType w:val="hybridMultilevel"/>
    <w:tmpl w:val="8FF06C2A"/>
    <w:lvl w:ilvl="0" w:tplc="9D147F50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Times New Roman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A72951"/>
    <w:multiLevelType w:val="hybridMultilevel"/>
    <w:tmpl w:val="A68A8B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A43213"/>
    <w:multiLevelType w:val="hybridMultilevel"/>
    <w:tmpl w:val="5AE22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6746372"/>
    <w:multiLevelType w:val="hybridMultilevel"/>
    <w:tmpl w:val="8F0416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9C05CF1"/>
    <w:multiLevelType w:val="multilevel"/>
    <w:tmpl w:val="C6A42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FC714BC"/>
    <w:multiLevelType w:val="hybridMultilevel"/>
    <w:tmpl w:val="4CE42D24"/>
    <w:lvl w:ilvl="0" w:tplc="045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30F0307"/>
    <w:multiLevelType w:val="hybridMultilevel"/>
    <w:tmpl w:val="21343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5926380"/>
    <w:multiLevelType w:val="hybridMultilevel"/>
    <w:tmpl w:val="DA3CBDC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60B10B6"/>
    <w:multiLevelType w:val="hybridMultilevel"/>
    <w:tmpl w:val="B7248B38"/>
    <w:lvl w:ilvl="0" w:tplc="045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D1807D8"/>
    <w:multiLevelType w:val="hybridMultilevel"/>
    <w:tmpl w:val="7236E9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35005FA"/>
    <w:multiLevelType w:val="hybridMultilevel"/>
    <w:tmpl w:val="E35A72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5BC03AF"/>
    <w:multiLevelType w:val="hybridMultilevel"/>
    <w:tmpl w:val="E1F0580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A8E71D2"/>
    <w:multiLevelType w:val="hybridMultilevel"/>
    <w:tmpl w:val="A3847C24"/>
    <w:lvl w:ilvl="0" w:tplc="045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EA275B3"/>
    <w:multiLevelType w:val="hybridMultilevel"/>
    <w:tmpl w:val="7E9A6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F536FB5"/>
    <w:multiLevelType w:val="hybridMultilevel"/>
    <w:tmpl w:val="7E9A6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0C43E25"/>
    <w:multiLevelType w:val="hybridMultilevel"/>
    <w:tmpl w:val="7F205EE0"/>
    <w:lvl w:ilvl="0" w:tplc="045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20A1B78"/>
    <w:multiLevelType w:val="hybridMultilevel"/>
    <w:tmpl w:val="25FC901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6CD45E5"/>
    <w:multiLevelType w:val="hybridMultilevel"/>
    <w:tmpl w:val="5AE22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74A6A6B"/>
    <w:multiLevelType w:val="hybridMultilevel"/>
    <w:tmpl w:val="7E9A6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9D87F37"/>
    <w:multiLevelType w:val="hybridMultilevel"/>
    <w:tmpl w:val="A18045C8"/>
    <w:lvl w:ilvl="0" w:tplc="8C506EEA">
      <w:start w:val="1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2616D10"/>
    <w:multiLevelType w:val="hybridMultilevel"/>
    <w:tmpl w:val="7C30D6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37953C0"/>
    <w:multiLevelType w:val="hybridMultilevel"/>
    <w:tmpl w:val="71F66A48"/>
    <w:lvl w:ilvl="0" w:tplc="889AE410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F12556C"/>
    <w:multiLevelType w:val="hybridMultilevel"/>
    <w:tmpl w:val="1AC09478"/>
    <w:lvl w:ilvl="0" w:tplc="F54CFBC4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Times New Roman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6E27B84"/>
    <w:multiLevelType w:val="hybridMultilevel"/>
    <w:tmpl w:val="FC82CD66"/>
    <w:lvl w:ilvl="0" w:tplc="889AE410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7293F76"/>
    <w:multiLevelType w:val="hybridMultilevel"/>
    <w:tmpl w:val="C3EEF28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EE02E7E"/>
    <w:multiLevelType w:val="multilevel"/>
    <w:tmpl w:val="B4A6B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0"/>
  </w:num>
  <w:num w:numId="2">
    <w:abstractNumId w:val="24"/>
  </w:num>
  <w:num w:numId="3">
    <w:abstractNumId w:val="11"/>
  </w:num>
  <w:num w:numId="4">
    <w:abstractNumId w:val="2"/>
  </w:num>
  <w:num w:numId="5">
    <w:abstractNumId w:val="15"/>
  </w:num>
  <w:num w:numId="6">
    <w:abstractNumId w:val="31"/>
  </w:num>
  <w:num w:numId="7">
    <w:abstractNumId w:val="10"/>
  </w:num>
  <w:num w:numId="8">
    <w:abstractNumId w:val="8"/>
  </w:num>
  <w:num w:numId="9">
    <w:abstractNumId w:val="23"/>
  </w:num>
  <w:num w:numId="10">
    <w:abstractNumId w:val="3"/>
  </w:num>
  <w:num w:numId="11">
    <w:abstractNumId w:val="29"/>
  </w:num>
  <w:num w:numId="12">
    <w:abstractNumId w:val="6"/>
  </w:num>
  <w:num w:numId="13">
    <w:abstractNumId w:val="0"/>
  </w:num>
  <w:num w:numId="14">
    <w:abstractNumId w:val="28"/>
  </w:num>
  <w:num w:numId="15">
    <w:abstractNumId w:val="9"/>
  </w:num>
  <w:num w:numId="16">
    <w:abstractNumId w:val="16"/>
  </w:num>
  <w:num w:numId="17">
    <w:abstractNumId w:val="30"/>
  </w:num>
  <w:num w:numId="18">
    <w:abstractNumId w:val="1"/>
  </w:num>
  <w:num w:numId="19">
    <w:abstractNumId w:val="22"/>
  </w:num>
  <w:num w:numId="20">
    <w:abstractNumId w:val="13"/>
  </w:num>
  <w:num w:numId="21">
    <w:abstractNumId w:val="21"/>
  </w:num>
  <w:num w:numId="22">
    <w:abstractNumId w:val="27"/>
  </w:num>
  <w:num w:numId="23">
    <w:abstractNumId w:val="4"/>
  </w:num>
  <w:num w:numId="24">
    <w:abstractNumId w:val="5"/>
  </w:num>
  <w:num w:numId="25">
    <w:abstractNumId w:val="17"/>
  </w:num>
  <w:num w:numId="26">
    <w:abstractNumId w:val="7"/>
  </w:num>
  <w:num w:numId="27">
    <w:abstractNumId w:val="18"/>
  </w:num>
  <w:num w:numId="28">
    <w:abstractNumId w:val="14"/>
  </w:num>
  <w:num w:numId="29">
    <w:abstractNumId w:val="26"/>
  </w:num>
  <w:num w:numId="30">
    <w:abstractNumId w:val="25"/>
  </w:num>
  <w:num w:numId="31">
    <w:abstractNumId w:val="19"/>
  </w:num>
  <w:num w:numId="32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ino Odisharia">
    <w15:presenceInfo w15:providerId="AD" w15:userId="S-1-5-21-814208047-3971608839-2166339660-742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zc2NDC1NDY2MbJQ0lEKTi0uzszPAykwMqkFAJ7vUrMtAAAA"/>
  </w:docVars>
  <w:rsids>
    <w:rsidRoot w:val="00C20745"/>
    <w:rsid w:val="000063A4"/>
    <w:rsid w:val="00007948"/>
    <w:rsid w:val="00010E20"/>
    <w:rsid w:val="00014543"/>
    <w:rsid w:val="0002148D"/>
    <w:rsid w:val="000304B0"/>
    <w:rsid w:val="000348F1"/>
    <w:rsid w:val="00034CCC"/>
    <w:rsid w:val="00044875"/>
    <w:rsid w:val="0004656C"/>
    <w:rsid w:val="00053315"/>
    <w:rsid w:val="00065B23"/>
    <w:rsid w:val="0007023B"/>
    <w:rsid w:val="000735D3"/>
    <w:rsid w:val="000747E1"/>
    <w:rsid w:val="000765E6"/>
    <w:rsid w:val="000771FB"/>
    <w:rsid w:val="00082C00"/>
    <w:rsid w:val="00082DD9"/>
    <w:rsid w:val="00095DBA"/>
    <w:rsid w:val="000B41C7"/>
    <w:rsid w:val="000B70D8"/>
    <w:rsid w:val="000C1933"/>
    <w:rsid w:val="000C2654"/>
    <w:rsid w:val="000C27AD"/>
    <w:rsid w:val="000D0B09"/>
    <w:rsid w:val="000D2A99"/>
    <w:rsid w:val="000E3226"/>
    <w:rsid w:val="000E4033"/>
    <w:rsid w:val="000E6B31"/>
    <w:rsid w:val="000E6CCD"/>
    <w:rsid w:val="000E7E8F"/>
    <w:rsid w:val="000F0D2C"/>
    <w:rsid w:val="000F298E"/>
    <w:rsid w:val="001029A7"/>
    <w:rsid w:val="001108C9"/>
    <w:rsid w:val="00111A35"/>
    <w:rsid w:val="00112FA4"/>
    <w:rsid w:val="00115A0D"/>
    <w:rsid w:val="00116079"/>
    <w:rsid w:val="00123350"/>
    <w:rsid w:val="0013013D"/>
    <w:rsid w:val="001312C4"/>
    <w:rsid w:val="00142270"/>
    <w:rsid w:val="00145DEC"/>
    <w:rsid w:val="001602DE"/>
    <w:rsid w:val="0016053F"/>
    <w:rsid w:val="00165466"/>
    <w:rsid w:val="001702C1"/>
    <w:rsid w:val="00171892"/>
    <w:rsid w:val="00180188"/>
    <w:rsid w:val="00190D51"/>
    <w:rsid w:val="00192394"/>
    <w:rsid w:val="001953C9"/>
    <w:rsid w:val="001B3990"/>
    <w:rsid w:val="001C4E44"/>
    <w:rsid w:val="001C4F30"/>
    <w:rsid w:val="001C7917"/>
    <w:rsid w:val="001D4113"/>
    <w:rsid w:val="001D6913"/>
    <w:rsid w:val="001E30F7"/>
    <w:rsid w:val="001E4216"/>
    <w:rsid w:val="001E53A9"/>
    <w:rsid w:val="001E6A40"/>
    <w:rsid w:val="001E77ED"/>
    <w:rsid w:val="001E79A9"/>
    <w:rsid w:val="002028B1"/>
    <w:rsid w:val="00204FC4"/>
    <w:rsid w:val="00215589"/>
    <w:rsid w:val="00215AB2"/>
    <w:rsid w:val="00217125"/>
    <w:rsid w:val="00220F17"/>
    <w:rsid w:val="00227431"/>
    <w:rsid w:val="00236496"/>
    <w:rsid w:val="0024125C"/>
    <w:rsid w:val="00244C0B"/>
    <w:rsid w:val="00253513"/>
    <w:rsid w:val="002565E4"/>
    <w:rsid w:val="00261806"/>
    <w:rsid w:val="002620E2"/>
    <w:rsid w:val="00262ACC"/>
    <w:rsid w:val="00262EAA"/>
    <w:rsid w:val="002637E4"/>
    <w:rsid w:val="002646E4"/>
    <w:rsid w:val="00265710"/>
    <w:rsid w:val="00277C7B"/>
    <w:rsid w:val="00283FC2"/>
    <w:rsid w:val="002842FB"/>
    <w:rsid w:val="002847F3"/>
    <w:rsid w:val="00290818"/>
    <w:rsid w:val="0029190A"/>
    <w:rsid w:val="00291DC2"/>
    <w:rsid w:val="0029465E"/>
    <w:rsid w:val="002A2D8E"/>
    <w:rsid w:val="002A7CBD"/>
    <w:rsid w:val="002C7A25"/>
    <w:rsid w:val="002D2396"/>
    <w:rsid w:val="002E5287"/>
    <w:rsid w:val="002F0677"/>
    <w:rsid w:val="002F4055"/>
    <w:rsid w:val="002F455B"/>
    <w:rsid w:val="002F7C8C"/>
    <w:rsid w:val="002F7D06"/>
    <w:rsid w:val="00302C56"/>
    <w:rsid w:val="00322270"/>
    <w:rsid w:val="00335A7F"/>
    <w:rsid w:val="00343596"/>
    <w:rsid w:val="003439E3"/>
    <w:rsid w:val="003467F0"/>
    <w:rsid w:val="00365B20"/>
    <w:rsid w:val="0037551B"/>
    <w:rsid w:val="00377884"/>
    <w:rsid w:val="00391233"/>
    <w:rsid w:val="003950A1"/>
    <w:rsid w:val="003A7F0F"/>
    <w:rsid w:val="003B2950"/>
    <w:rsid w:val="003C616C"/>
    <w:rsid w:val="003C6E11"/>
    <w:rsid w:val="003D30F7"/>
    <w:rsid w:val="003D3495"/>
    <w:rsid w:val="003E26DD"/>
    <w:rsid w:val="003F0142"/>
    <w:rsid w:val="003F1063"/>
    <w:rsid w:val="003F1B09"/>
    <w:rsid w:val="003F3B9D"/>
    <w:rsid w:val="003F3FC4"/>
    <w:rsid w:val="003F4231"/>
    <w:rsid w:val="003F50CF"/>
    <w:rsid w:val="003F5CE6"/>
    <w:rsid w:val="004008CC"/>
    <w:rsid w:val="00401140"/>
    <w:rsid w:val="0040222D"/>
    <w:rsid w:val="0040315C"/>
    <w:rsid w:val="00403CFB"/>
    <w:rsid w:val="004066C0"/>
    <w:rsid w:val="004076BB"/>
    <w:rsid w:val="004124A4"/>
    <w:rsid w:val="00412583"/>
    <w:rsid w:val="00413655"/>
    <w:rsid w:val="004154A1"/>
    <w:rsid w:val="0043420A"/>
    <w:rsid w:val="004425FD"/>
    <w:rsid w:val="00442683"/>
    <w:rsid w:val="00457D21"/>
    <w:rsid w:val="004606E3"/>
    <w:rsid w:val="00461041"/>
    <w:rsid w:val="004631A8"/>
    <w:rsid w:val="004636DA"/>
    <w:rsid w:val="0047050B"/>
    <w:rsid w:val="0047334B"/>
    <w:rsid w:val="0047537D"/>
    <w:rsid w:val="004829DC"/>
    <w:rsid w:val="00483990"/>
    <w:rsid w:val="00484B55"/>
    <w:rsid w:val="0048703F"/>
    <w:rsid w:val="004878A3"/>
    <w:rsid w:val="00493C14"/>
    <w:rsid w:val="004B5E6B"/>
    <w:rsid w:val="004B5E90"/>
    <w:rsid w:val="004B7352"/>
    <w:rsid w:val="004C1782"/>
    <w:rsid w:val="004E3B21"/>
    <w:rsid w:val="004E4BF7"/>
    <w:rsid w:val="004F08E1"/>
    <w:rsid w:val="004F26F7"/>
    <w:rsid w:val="004F7F00"/>
    <w:rsid w:val="00501EB6"/>
    <w:rsid w:val="00505A74"/>
    <w:rsid w:val="00507B1A"/>
    <w:rsid w:val="0051096B"/>
    <w:rsid w:val="00512A7F"/>
    <w:rsid w:val="005168D9"/>
    <w:rsid w:val="00516B41"/>
    <w:rsid w:val="00526569"/>
    <w:rsid w:val="00532B14"/>
    <w:rsid w:val="0054098F"/>
    <w:rsid w:val="005507D3"/>
    <w:rsid w:val="00555373"/>
    <w:rsid w:val="00555500"/>
    <w:rsid w:val="0057042C"/>
    <w:rsid w:val="0057205B"/>
    <w:rsid w:val="00576E3B"/>
    <w:rsid w:val="00580AAF"/>
    <w:rsid w:val="00581544"/>
    <w:rsid w:val="00586377"/>
    <w:rsid w:val="0058794B"/>
    <w:rsid w:val="00596C10"/>
    <w:rsid w:val="00596F98"/>
    <w:rsid w:val="005B31FB"/>
    <w:rsid w:val="005B4FE7"/>
    <w:rsid w:val="005B717B"/>
    <w:rsid w:val="005C0677"/>
    <w:rsid w:val="005C14BC"/>
    <w:rsid w:val="005C485B"/>
    <w:rsid w:val="005D1CF0"/>
    <w:rsid w:val="005D2233"/>
    <w:rsid w:val="005D29EB"/>
    <w:rsid w:val="005D394E"/>
    <w:rsid w:val="005D5ED8"/>
    <w:rsid w:val="005E3419"/>
    <w:rsid w:val="005E4F0A"/>
    <w:rsid w:val="005F5E68"/>
    <w:rsid w:val="005F5F29"/>
    <w:rsid w:val="00602C64"/>
    <w:rsid w:val="00617C12"/>
    <w:rsid w:val="00621B28"/>
    <w:rsid w:val="006268EB"/>
    <w:rsid w:val="00627F47"/>
    <w:rsid w:val="006314A1"/>
    <w:rsid w:val="00634454"/>
    <w:rsid w:val="006410D4"/>
    <w:rsid w:val="006426F0"/>
    <w:rsid w:val="00645544"/>
    <w:rsid w:val="00646A58"/>
    <w:rsid w:val="0065099E"/>
    <w:rsid w:val="006535DA"/>
    <w:rsid w:val="00656273"/>
    <w:rsid w:val="00657361"/>
    <w:rsid w:val="006611D2"/>
    <w:rsid w:val="00664503"/>
    <w:rsid w:val="00665976"/>
    <w:rsid w:val="00674E0D"/>
    <w:rsid w:val="00680083"/>
    <w:rsid w:val="00682751"/>
    <w:rsid w:val="00683073"/>
    <w:rsid w:val="00683585"/>
    <w:rsid w:val="006864DF"/>
    <w:rsid w:val="0069292E"/>
    <w:rsid w:val="00695422"/>
    <w:rsid w:val="006A1727"/>
    <w:rsid w:val="006A54EF"/>
    <w:rsid w:val="006A6965"/>
    <w:rsid w:val="006B0FDE"/>
    <w:rsid w:val="006B5222"/>
    <w:rsid w:val="006B7D27"/>
    <w:rsid w:val="006D0684"/>
    <w:rsid w:val="006D0CF4"/>
    <w:rsid w:val="006D1966"/>
    <w:rsid w:val="006D40FB"/>
    <w:rsid w:val="006E6C7F"/>
    <w:rsid w:val="006E7FD2"/>
    <w:rsid w:val="006F4BC7"/>
    <w:rsid w:val="006F6E17"/>
    <w:rsid w:val="00702CE8"/>
    <w:rsid w:val="00703845"/>
    <w:rsid w:val="00704995"/>
    <w:rsid w:val="00705F5F"/>
    <w:rsid w:val="00707DEE"/>
    <w:rsid w:val="00713A13"/>
    <w:rsid w:val="0072384F"/>
    <w:rsid w:val="00725439"/>
    <w:rsid w:val="00726346"/>
    <w:rsid w:val="00730AA2"/>
    <w:rsid w:val="007324C8"/>
    <w:rsid w:val="00737044"/>
    <w:rsid w:val="007429F2"/>
    <w:rsid w:val="007446D3"/>
    <w:rsid w:val="007460BE"/>
    <w:rsid w:val="00750002"/>
    <w:rsid w:val="00751B79"/>
    <w:rsid w:val="00751FD3"/>
    <w:rsid w:val="00754D3C"/>
    <w:rsid w:val="00763860"/>
    <w:rsid w:val="00765605"/>
    <w:rsid w:val="007754E6"/>
    <w:rsid w:val="00776256"/>
    <w:rsid w:val="00780570"/>
    <w:rsid w:val="00782EA8"/>
    <w:rsid w:val="00786E2A"/>
    <w:rsid w:val="00786F26"/>
    <w:rsid w:val="007973E2"/>
    <w:rsid w:val="007B1235"/>
    <w:rsid w:val="007B5CCD"/>
    <w:rsid w:val="007C0F92"/>
    <w:rsid w:val="007C4502"/>
    <w:rsid w:val="007C5155"/>
    <w:rsid w:val="007C6E91"/>
    <w:rsid w:val="007D2290"/>
    <w:rsid w:val="007E2648"/>
    <w:rsid w:val="007E2891"/>
    <w:rsid w:val="007E5E76"/>
    <w:rsid w:val="007F1410"/>
    <w:rsid w:val="007F386C"/>
    <w:rsid w:val="007F44EA"/>
    <w:rsid w:val="007F5D4F"/>
    <w:rsid w:val="0080487D"/>
    <w:rsid w:val="00806219"/>
    <w:rsid w:val="00816958"/>
    <w:rsid w:val="00816BAD"/>
    <w:rsid w:val="00825E22"/>
    <w:rsid w:val="00827DB1"/>
    <w:rsid w:val="008300E2"/>
    <w:rsid w:val="00830F87"/>
    <w:rsid w:val="00837941"/>
    <w:rsid w:val="00837AF4"/>
    <w:rsid w:val="0084166E"/>
    <w:rsid w:val="00846757"/>
    <w:rsid w:val="008475AE"/>
    <w:rsid w:val="00847C40"/>
    <w:rsid w:val="00851AB7"/>
    <w:rsid w:val="008529C7"/>
    <w:rsid w:val="00852CD5"/>
    <w:rsid w:val="008533BF"/>
    <w:rsid w:val="00865373"/>
    <w:rsid w:val="00870363"/>
    <w:rsid w:val="008740F8"/>
    <w:rsid w:val="00874E7D"/>
    <w:rsid w:val="0088240A"/>
    <w:rsid w:val="00893A16"/>
    <w:rsid w:val="00893E48"/>
    <w:rsid w:val="008A0058"/>
    <w:rsid w:val="008A0397"/>
    <w:rsid w:val="008A21AB"/>
    <w:rsid w:val="008A3EB3"/>
    <w:rsid w:val="008A7728"/>
    <w:rsid w:val="008B0666"/>
    <w:rsid w:val="008B39FA"/>
    <w:rsid w:val="008C0DE0"/>
    <w:rsid w:val="008C27C5"/>
    <w:rsid w:val="008C2E65"/>
    <w:rsid w:val="008C34E4"/>
    <w:rsid w:val="008C42CA"/>
    <w:rsid w:val="008C79B3"/>
    <w:rsid w:val="008D045D"/>
    <w:rsid w:val="008F3BF8"/>
    <w:rsid w:val="009015F0"/>
    <w:rsid w:val="009019E1"/>
    <w:rsid w:val="009025E3"/>
    <w:rsid w:val="009028F3"/>
    <w:rsid w:val="00904801"/>
    <w:rsid w:val="00904DB0"/>
    <w:rsid w:val="00906256"/>
    <w:rsid w:val="009069DF"/>
    <w:rsid w:val="0091664C"/>
    <w:rsid w:val="00934B4F"/>
    <w:rsid w:val="009366BD"/>
    <w:rsid w:val="00942541"/>
    <w:rsid w:val="00942AE0"/>
    <w:rsid w:val="009436D4"/>
    <w:rsid w:val="00944C8B"/>
    <w:rsid w:val="0094624A"/>
    <w:rsid w:val="00953C92"/>
    <w:rsid w:val="009549F3"/>
    <w:rsid w:val="0096042B"/>
    <w:rsid w:val="009630AC"/>
    <w:rsid w:val="00965E74"/>
    <w:rsid w:val="009727D4"/>
    <w:rsid w:val="00974F91"/>
    <w:rsid w:val="009802DC"/>
    <w:rsid w:val="00983704"/>
    <w:rsid w:val="00983B2F"/>
    <w:rsid w:val="009900B6"/>
    <w:rsid w:val="009943C6"/>
    <w:rsid w:val="009A4E65"/>
    <w:rsid w:val="009A5E7B"/>
    <w:rsid w:val="009A6707"/>
    <w:rsid w:val="009B0686"/>
    <w:rsid w:val="009B1A3C"/>
    <w:rsid w:val="009B29CC"/>
    <w:rsid w:val="009B3F70"/>
    <w:rsid w:val="009B5459"/>
    <w:rsid w:val="009B5A14"/>
    <w:rsid w:val="009C176C"/>
    <w:rsid w:val="009C3031"/>
    <w:rsid w:val="009C4A6E"/>
    <w:rsid w:val="009C5E2C"/>
    <w:rsid w:val="009D05FD"/>
    <w:rsid w:val="009D0EBC"/>
    <w:rsid w:val="009D19B2"/>
    <w:rsid w:val="009D400F"/>
    <w:rsid w:val="009D51A2"/>
    <w:rsid w:val="009D6231"/>
    <w:rsid w:val="009E09D0"/>
    <w:rsid w:val="009E0CB7"/>
    <w:rsid w:val="009E1FE5"/>
    <w:rsid w:val="009E3494"/>
    <w:rsid w:val="009F1E3C"/>
    <w:rsid w:val="009F4136"/>
    <w:rsid w:val="009F465D"/>
    <w:rsid w:val="009F67E4"/>
    <w:rsid w:val="00A000D8"/>
    <w:rsid w:val="00A03F86"/>
    <w:rsid w:val="00A05060"/>
    <w:rsid w:val="00A05884"/>
    <w:rsid w:val="00A072B4"/>
    <w:rsid w:val="00A16148"/>
    <w:rsid w:val="00A175CD"/>
    <w:rsid w:val="00A2068C"/>
    <w:rsid w:val="00A238C5"/>
    <w:rsid w:val="00A23F9E"/>
    <w:rsid w:val="00A25643"/>
    <w:rsid w:val="00A260E3"/>
    <w:rsid w:val="00A37318"/>
    <w:rsid w:val="00A44DCF"/>
    <w:rsid w:val="00A4517A"/>
    <w:rsid w:val="00A47FDC"/>
    <w:rsid w:val="00A56CB9"/>
    <w:rsid w:val="00A624BC"/>
    <w:rsid w:val="00A71C43"/>
    <w:rsid w:val="00A81C5F"/>
    <w:rsid w:val="00A85AE7"/>
    <w:rsid w:val="00A965C2"/>
    <w:rsid w:val="00AA31E3"/>
    <w:rsid w:val="00AB4611"/>
    <w:rsid w:val="00AB7C00"/>
    <w:rsid w:val="00AB7CCC"/>
    <w:rsid w:val="00AC0612"/>
    <w:rsid w:val="00AC54DB"/>
    <w:rsid w:val="00AD0BBD"/>
    <w:rsid w:val="00AD3008"/>
    <w:rsid w:val="00AD7C8D"/>
    <w:rsid w:val="00AE32A0"/>
    <w:rsid w:val="00AE787E"/>
    <w:rsid w:val="00AF05D5"/>
    <w:rsid w:val="00AF7AFD"/>
    <w:rsid w:val="00B05F93"/>
    <w:rsid w:val="00B10EC2"/>
    <w:rsid w:val="00B1135E"/>
    <w:rsid w:val="00B13973"/>
    <w:rsid w:val="00B15332"/>
    <w:rsid w:val="00B17A2A"/>
    <w:rsid w:val="00B279D3"/>
    <w:rsid w:val="00B318F0"/>
    <w:rsid w:val="00B337E3"/>
    <w:rsid w:val="00B54A75"/>
    <w:rsid w:val="00B566A7"/>
    <w:rsid w:val="00B7018E"/>
    <w:rsid w:val="00B70CD9"/>
    <w:rsid w:val="00B71BDA"/>
    <w:rsid w:val="00B82BA7"/>
    <w:rsid w:val="00B84177"/>
    <w:rsid w:val="00B90272"/>
    <w:rsid w:val="00B9100B"/>
    <w:rsid w:val="00B92168"/>
    <w:rsid w:val="00BA3D23"/>
    <w:rsid w:val="00BA47EF"/>
    <w:rsid w:val="00BA5091"/>
    <w:rsid w:val="00BA7FA7"/>
    <w:rsid w:val="00BB0057"/>
    <w:rsid w:val="00BB3F89"/>
    <w:rsid w:val="00BB65C7"/>
    <w:rsid w:val="00BC574B"/>
    <w:rsid w:val="00BD1193"/>
    <w:rsid w:val="00BE4711"/>
    <w:rsid w:val="00BF2558"/>
    <w:rsid w:val="00BF6103"/>
    <w:rsid w:val="00C01A04"/>
    <w:rsid w:val="00C14F12"/>
    <w:rsid w:val="00C16438"/>
    <w:rsid w:val="00C20745"/>
    <w:rsid w:val="00C21CE8"/>
    <w:rsid w:val="00C21E18"/>
    <w:rsid w:val="00C244A5"/>
    <w:rsid w:val="00C24DC1"/>
    <w:rsid w:val="00C2513D"/>
    <w:rsid w:val="00C27022"/>
    <w:rsid w:val="00C35B14"/>
    <w:rsid w:val="00C410C0"/>
    <w:rsid w:val="00C41CF2"/>
    <w:rsid w:val="00C44735"/>
    <w:rsid w:val="00C55F10"/>
    <w:rsid w:val="00C65525"/>
    <w:rsid w:val="00C66DB2"/>
    <w:rsid w:val="00C91589"/>
    <w:rsid w:val="00C95D45"/>
    <w:rsid w:val="00C97727"/>
    <w:rsid w:val="00C97B97"/>
    <w:rsid w:val="00C97BF3"/>
    <w:rsid w:val="00C97BF9"/>
    <w:rsid w:val="00CA0546"/>
    <w:rsid w:val="00CA3124"/>
    <w:rsid w:val="00CA6FE2"/>
    <w:rsid w:val="00CB09A2"/>
    <w:rsid w:val="00CB7DF8"/>
    <w:rsid w:val="00CC1202"/>
    <w:rsid w:val="00CC4DE7"/>
    <w:rsid w:val="00CC6327"/>
    <w:rsid w:val="00CC735E"/>
    <w:rsid w:val="00CD2266"/>
    <w:rsid w:val="00CE0273"/>
    <w:rsid w:val="00CE0B94"/>
    <w:rsid w:val="00CE3013"/>
    <w:rsid w:val="00CE52D9"/>
    <w:rsid w:val="00CF0318"/>
    <w:rsid w:val="00CF0F87"/>
    <w:rsid w:val="00CF4245"/>
    <w:rsid w:val="00CF4D23"/>
    <w:rsid w:val="00CF5CBC"/>
    <w:rsid w:val="00D04CC8"/>
    <w:rsid w:val="00D04D72"/>
    <w:rsid w:val="00D0600B"/>
    <w:rsid w:val="00D062AD"/>
    <w:rsid w:val="00D07969"/>
    <w:rsid w:val="00D110CB"/>
    <w:rsid w:val="00D115C9"/>
    <w:rsid w:val="00D251C1"/>
    <w:rsid w:val="00D27D28"/>
    <w:rsid w:val="00D30961"/>
    <w:rsid w:val="00D315D3"/>
    <w:rsid w:val="00D33CF4"/>
    <w:rsid w:val="00D348A3"/>
    <w:rsid w:val="00D35D5D"/>
    <w:rsid w:val="00D36201"/>
    <w:rsid w:val="00D3646C"/>
    <w:rsid w:val="00D44922"/>
    <w:rsid w:val="00D44D7A"/>
    <w:rsid w:val="00D45A9D"/>
    <w:rsid w:val="00D46154"/>
    <w:rsid w:val="00D465BF"/>
    <w:rsid w:val="00D46CA4"/>
    <w:rsid w:val="00D51851"/>
    <w:rsid w:val="00D53C86"/>
    <w:rsid w:val="00D55EED"/>
    <w:rsid w:val="00D67448"/>
    <w:rsid w:val="00D679EC"/>
    <w:rsid w:val="00D720B4"/>
    <w:rsid w:val="00D82B5E"/>
    <w:rsid w:val="00D842AE"/>
    <w:rsid w:val="00D85E96"/>
    <w:rsid w:val="00D94575"/>
    <w:rsid w:val="00D95C88"/>
    <w:rsid w:val="00D97058"/>
    <w:rsid w:val="00D97585"/>
    <w:rsid w:val="00DB2095"/>
    <w:rsid w:val="00DB5FB5"/>
    <w:rsid w:val="00DC145D"/>
    <w:rsid w:val="00DC2961"/>
    <w:rsid w:val="00DC703B"/>
    <w:rsid w:val="00DD10FA"/>
    <w:rsid w:val="00DD243F"/>
    <w:rsid w:val="00DD6B4D"/>
    <w:rsid w:val="00DE0290"/>
    <w:rsid w:val="00DE1547"/>
    <w:rsid w:val="00DE1EE6"/>
    <w:rsid w:val="00DE78EB"/>
    <w:rsid w:val="00DE78F2"/>
    <w:rsid w:val="00DE7D6B"/>
    <w:rsid w:val="00DF15C3"/>
    <w:rsid w:val="00DF1A7D"/>
    <w:rsid w:val="00DF2B14"/>
    <w:rsid w:val="00E03343"/>
    <w:rsid w:val="00E044C6"/>
    <w:rsid w:val="00E06C86"/>
    <w:rsid w:val="00E21C31"/>
    <w:rsid w:val="00E2695C"/>
    <w:rsid w:val="00E26B30"/>
    <w:rsid w:val="00E271E4"/>
    <w:rsid w:val="00E30B7C"/>
    <w:rsid w:val="00E34B9B"/>
    <w:rsid w:val="00E36527"/>
    <w:rsid w:val="00E36A33"/>
    <w:rsid w:val="00E50BE7"/>
    <w:rsid w:val="00E52F8B"/>
    <w:rsid w:val="00E552E3"/>
    <w:rsid w:val="00E553D8"/>
    <w:rsid w:val="00E655F4"/>
    <w:rsid w:val="00E74724"/>
    <w:rsid w:val="00E74B7B"/>
    <w:rsid w:val="00E76DD6"/>
    <w:rsid w:val="00E811F7"/>
    <w:rsid w:val="00E84AE2"/>
    <w:rsid w:val="00E85FFF"/>
    <w:rsid w:val="00E860EA"/>
    <w:rsid w:val="00E86D96"/>
    <w:rsid w:val="00E94ACE"/>
    <w:rsid w:val="00EA1D9D"/>
    <w:rsid w:val="00EA1F22"/>
    <w:rsid w:val="00EA244E"/>
    <w:rsid w:val="00EA5C0E"/>
    <w:rsid w:val="00EB020A"/>
    <w:rsid w:val="00EB0529"/>
    <w:rsid w:val="00EB13FA"/>
    <w:rsid w:val="00EB208E"/>
    <w:rsid w:val="00EB679B"/>
    <w:rsid w:val="00EC1E19"/>
    <w:rsid w:val="00ED47B8"/>
    <w:rsid w:val="00ED4EBB"/>
    <w:rsid w:val="00ED6E3E"/>
    <w:rsid w:val="00EE1A4F"/>
    <w:rsid w:val="00EE3FD1"/>
    <w:rsid w:val="00EE50AB"/>
    <w:rsid w:val="00EE745E"/>
    <w:rsid w:val="00EF1F4D"/>
    <w:rsid w:val="00EF7BEF"/>
    <w:rsid w:val="00F053D8"/>
    <w:rsid w:val="00F15DF6"/>
    <w:rsid w:val="00F22942"/>
    <w:rsid w:val="00F27BCB"/>
    <w:rsid w:val="00F318CB"/>
    <w:rsid w:val="00F32637"/>
    <w:rsid w:val="00F4675F"/>
    <w:rsid w:val="00F50D76"/>
    <w:rsid w:val="00F51873"/>
    <w:rsid w:val="00F51C82"/>
    <w:rsid w:val="00F53333"/>
    <w:rsid w:val="00F55089"/>
    <w:rsid w:val="00F722F9"/>
    <w:rsid w:val="00F72A52"/>
    <w:rsid w:val="00F77C79"/>
    <w:rsid w:val="00F80DCE"/>
    <w:rsid w:val="00F95D85"/>
    <w:rsid w:val="00FA3CF7"/>
    <w:rsid w:val="00FB7530"/>
    <w:rsid w:val="00FB7A50"/>
    <w:rsid w:val="00FC255C"/>
    <w:rsid w:val="00FD5D5D"/>
    <w:rsid w:val="00FE2870"/>
    <w:rsid w:val="00FE5513"/>
    <w:rsid w:val="00FE5696"/>
    <w:rsid w:val="00FF08F6"/>
    <w:rsid w:val="00FF7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n-M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EFF9E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mn-M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7205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mn-M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4A7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3794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207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01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18E"/>
  </w:style>
  <w:style w:type="paragraph" w:styleId="Footer">
    <w:name w:val="footer"/>
    <w:basedOn w:val="Normal"/>
    <w:link w:val="FooterChar"/>
    <w:uiPriority w:val="99"/>
    <w:unhideWhenUsed/>
    <w:rsid w:val="00B701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18E"/>
  </w:style>
  <w:style w:type="paragraph" w:styleId="NoSpacing">
    <w:name w:val="No Spacing"/>
    <w:rsid w:val="00581544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ru-RU"/>
    </w:rPr>
  </w:style>
  <w:style w:type="paragraph" w:styleId="NormalWeb">
    <w:name w:val="Normal (Web)"/>
    <w:rsid w:val="00065B2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en-US"/>
    </w:rPr>
  </w:style>
  <w:style w:type="paragraph" w:styleId="ListParagraph">
    <w:name w:val="List Paragraph"/>
    <w:uiPriority w:val="34"/>
    <w:qFormat/>
    <w:rsid w:val="00065B23"/>
    <w:pPr>
      <w:pBdr>
        <w:top w:val="nil"/>
        <w:left w:val="nil"/>
        <w:bottom w:val="nil"/>
        <w:right w:val="nil"/>
        <w:between w:val="nil"/>
        <w:bar w:val="nil"/>
      </w:pBdr>
      <w:spacing w:before="100" w:after="10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5A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5A7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8703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7205B"/>
    <w:rPr>
      <w:rFonts w:ascii="Times New Roman" w:eastAsia="Times New Roman" w:hAnsi="Times New Roman" w:cs="Times New Roman"/>
      <w:b/>
      <w:bCs/>
      <w:kern w:val="36"/>
      <w:sz w:val="48"/>
      <w:szCs w:val="48"/>
      <w:lang w:eastAsia="mn-MN"/>
    </w:rPr>
  </w:style>
  <w:style w:type="character" w:styleId="CommentReference">
    <w:name w:val="annotation reference"/>
    <w:basedOn w:val="DefaultParagraphFont"/>
    <w:uiPriority w:val="99"/>
    <w:semiHidden/>
    <w:unhideWhenUsed/>
    <w:rsid w:val="00D970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70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70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70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7058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B54A75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styleId="Strong">
    <w:name w:val="Strong"/>
    <w:basedOn w:val="DefaultParagraphFont"/>
    <w:uiPriority w:val="22"/>
    <w:qFormat/>
    <w:rsid w:val="001E6A40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37941"/>
    <w:rPr>
      <w:rFonts w:asciiTheme="majorHAnsi" w:eastAsiaTheme="majorEastAsia" w:hAnsiTheme="majorHAnsi" w:cstheme="majorBidi"/>
      <w:b/>
      <w:bCs/>
      <w:color w:val="5B9BD5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mn-M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7205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mn-M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4A7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3794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207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01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18E"/>
  </w:style>
  <w:style w:type="paragraph" w:styleId="Footer">
    <w:name w:val="footer"/>
    <w:basedOn w:val="Normal"/>
    <w:link w:val="FooterChar"/>
    <w:uiPriority w:val="99"/>
    <w:unhideWhenUsed/>
    <w:rsid w:val="00B701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18E"/>
  </w:style>
  <w:style w:type="paragraph" w:styleId="NoSpacing">
    <w:name w:val="No Spacing"/>
    <w:rsid w:val="00581544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ru-RU"/>
    </w:rPr>
  </w:style>
  <w:style w:type="paragraph" w:styleId="NormalWeb">
    <w:name w:val="Normal (Web)"/>
    <w:rsid w:val="00065B2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en-US"/>
    </w:rPr>
  </w:style>
  <w:style w:type="paragraph" w:styleId="ListParagraph">
    <w:name w:val="List Paragraph"/>
    <w:uiPriority w:val="34"/>
    <w:qFormat/>
    <w:rsid w:val="00065B23"/>
    <w:pPr>
      <w:pBdr>
        <w:top w:val="nil"/>
        <w:left w:val="nil"/>
        <w:bottom w:val="nil"/>
        <w:right w:val="nil"/>
        <w:between w:val="nil"/>
        <w:bar w:val="nil"/>
      </w:pBdr>
      <w:spacing w:before="100" w:after="10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5A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5A7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8703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7205B"/>
    <w:rPr>
      <w:rFonts w:ascii="Times New Roman" w:eastAsia="Times New Roman" w:hAnsi="Times New Roman" w:cs="Times New Roman"/>
      <w:b/>
      <w:bCs/>
      <w:kern w:val="36"/>
      <w:sz w:val="48"/>
      <w:szCs w:val="48"/>
      <w:lang w:eastAsia="mn-MN"/>
    </w:rPr>
  </w:style>
  <w:style w:type="character" w:styleId="CommentReference">
    <w:name w:val="annotation reference"/>
    <w:basedOn w:val="DefaultParagraphFont"/>
    <w:uiPriority w:val="99"/>
    <w:semiHidden/>
    <w:unhideWhenUsed/>
    <w:rsid w:val="00D970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70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70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70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7058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B54A75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styleId="Strong">
    <w:name w:val="Strong"/>
    <w:basedOn w:val="DefaultParagraphFont"/>
    <w:uiPriority w:val="22"/>
    <w:qFormat/>
    <w:rsid w:val="001E6A40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37941"/>
    <w:rPr>
      <w:rFonts w:asciiTheme="majorHAnsi" w:eastAsiaTheme="majorEastAsia" w:hAnsiTheme="majorHAnsi" w:cstheme="majorBidi"/>
      <w:b/>
      <w:bCs/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76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6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7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93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49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evgenia.stankeva@mlsp.government.b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gbunturi@moh.gov.ge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28" Type="http://schemas.microsoft.com/office/2011/relationships/people" Target="people.xml"/><Relationship Id="rId10" Type="http://schemas.openxmlformats.org/officeDocument/2006/relationships/hyperlink" Target="https://www.google.com/maps/place/%E1%83%A1%E1%83%90%E1%83%A5%E1%83%90%E1%83%A0%E1%83%97%E1%83%95%E1%83%94%E1%83%9A%E1%83%9D%E1%83%A1+%E1%83%A8%E1%83%A0%E1%83%9D%E1%83%9B%E1%83%98%E1%83%A1+%E1%83%AF%E1%83%90%E1%83%9C%E1%83%9B%E1%83%A0%E1%83%97%E1%83%94%E1%83%9A%E1%83%9D%E1%83%91%E1%83%98%E1%83%A1%E1%83%90+%E1%83%93%E1%83%90+%E1%83%A1%E1%83%9D%E1%83%AA%E1%83%98%E1%83%90%E1%83%9A%E1%83%A3%E1%83%A0%E1%83%98+%E1%83%93%E1%83%90%E1%83%AA%E1%83%95%E1%83%98%E1%83%A1+%E1%83%A1%E1%83%90%E1%83%9B%E1%83%98%E1%83%9C%E1%83%98%E1%83%A1%E1%83%A2%E1%83%A0%E1%83%9D/@41.7505326,44.7773434,303m/data=!3m1!1e3!4m12!1m6!3m5!1s0x404472eaef7d79d7:0x49211234ad771fd!2z4YOv4YOQ4YOc4YOT4YOQ4YOq4YOV4YOY4YOhIOGDoeGDkOGDm-GDmOGDnOGDmOGDoeGDouGDoOGDnQ!8m2!3d41.7366051!4d44.779914!3m4!1s0x404472861fcb85f1:0xc75c9a6568760f3b!8m2!3d41.750555!4d44.7771567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7F1FC8-AE4A-4566-A5DF-80E6ECCC3E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852</Words>
  <Characters>486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ona Vardzelashvili</dc:creator>
  <cp:lastModifiedBy>Giorgi Bunturi</cp:lastModifiedBy>
  <cp:revision>3</cp:revision>
  <cp:lastPrinted>2019-08-16T08:03:00Z</cp:lastPrinted>
  <dcterms:created xsi:type="dcterms:W3CDTF">2019-08-16T10:33:00Z</dcterms:created>
  <dcterms:modified xsi:type="dcterms:W3CDTF">2019-08-19T04:53:00Z</dcterms:modified>
</cp:coreProperties>
</file>